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98527" w14:textId="2A219253" w:rsidR="00316EC2" w:rsidRPr="00635C21" w:rsidRDefault="00506AF9">
      <w:pPr>
        <w:spacing w:after="0"/>
        <w:ind w:left="360"/>
        <w:jc w:val="center"/>
        <w:rPr>
          <w:rFonts w:ascii="AbsaraSans-Bold" w:hAnsi="AbsaraSans-Bold"/>
          <w:b/>
          <w:color w:val="03BFD7"/>
          <w:sz w:val="50"/>
          <w:szCs w:val="50"/>
          <w:lang w:val="it-IT"/>
        </w:rPr>
      </w:pPr>
      <w:r w:rsidRPr="00635C21">
        <w:rPr>
          <w:rFonts w:ascii="AbsaraSans-Bold" w:hAnsi="AbsaraSans-Bold"/>
          <w:b/>
          <w:color w:val="03BFD7"/>
          <w:sz w:val="40"/>
          <w:szCs w:val="40"/>
          <w:lang w:val="it-IT"/>
        </w:rPr>
        <w:t xml:space="preserve">NOVIGRAD CITTANOVA </w:t>
      </w:r>
      <w:r w:rsidRPr="00635C21">
        <w:rPr>
          <w:rFonts w:ascii="AbsaraSans-Bold" w:hAnsi="AbsaraSans-Bold"/>
          <w:b/>
          <w:color w:val="03BFD7"/>
          <w:sz w:val="50"/>
          <w:szCs w:val="50"/>
          <w:lang w:val="it-IT"/>
        </w:rPr>
        <w:t xml:space="preserve">RUN </w:t>
      </w:r>
      <w:r w:rsidR="00635C21">
        <w:rPr>
          <w:rFonts w:ascii="AbsaraSans-Bold" w:hAnsi="AbsaraSans-Bold"/>
          <w:b/>
          <w:color w:val="03BFD7"/>
          <w:sz w:val="50"/>
          <w:szCs w:val="50"/>
          <w:lang w:val="it-IT"/>
        </w:rPr>
        <w:t>20</w:t>
      </w:r>
      <w:r w:rsidR="00817475">
        <w:rPr>
          <w:rFonts w:ascii="AbsaraSans-Bold" w:hAnsi="AbsaraSans-Bold"/>
          <w:b/>
          <w:color w:val="03BFD7"/>
          <w:sz w:val="50"/>
          <w:szCs w:val="50"/>
          <w:lang w:val="it-IT"/>
        </w:rPr>
        <w:t>2</w:t>
      </w:r>
      <w:r w:rsidR="00EC0A7E">
        <w:rPr>
          <w:rFonts w:ascii="AbsaraSans-Bold" w:hAnsi="AbsaraSans-Bold"/>
          <w:b/>
          <w:color w:val="03BFD7"/>
          <w:sz w:val="50"/>
          <w:szCs w:val="50"/>
          <w:lang w:val="it-IT"/>
        </w:rPr>
        <w:t>6</w:t>
      </w:r>
    </w:p>
    <w:p w14:paraId="1656009D" w14:textId="77777777" w:rsidR="00316EC2" w:rsidRPr="00635C21" w:rsidRDefault="00635C21">
      <w:pPr>
        <w:spacing w:after="0"/>
        <w:ind w:left="360"/>
        <w:jc w:val="center"/>
        <w:rPr>
          <w:rFonts w:ascii="AbsaraSans-Bold" w:hAnsi="AbsaraSans-Bold"/>
          <w:b/>
          <w:color w:val="03BFD7"/>
          <w:sz w:val="36"/>
          <w:szCs w:val="36"/>
          <w:lang w:val="it-IT"/>
        </w:rPr>
      </w:pPr>
      <w:r w:rsidRPr="00635C21">
        <w:rPr>
          <w:rFonts w:ascii="AbsaraSans-Bold" w:hAnsi="AbsaraSans-Bold"/>
          <w:b/>
          <w:color w:val="03BFD7"/>
          <w:sz w:val="40"/>
          <w:szCs w:val="40"/>
          <w:lang w:val="it-IT"/>
        </w:rPr>
        <w:t xml:space="preserve"> </w:t>
      </w:r>
      <w:r w:rsidR="00506AF9" w:rsidRPr="00635C21">
        <w:rPr>
          <w:rFonts w:ascii="AbsaraSans-Bold" w:hAnsi="AbsaraSans-Bold"/>
          <w:b/>
          <w:color w:val="03BFD7"/>
          <w:sz w:val="40"/>
          <w:szCs w:val="40"/>
          <w:lang w:val="it-IT"/>
        </w:rPr>
        <w:t>(Novigrad, Istra)</w:t>
      </w:r>
    </w:p>
    <w:p w14:paraId="7C623989" w14:textId="77777777" w:rsidR="00316EC2" w:rsidRPr="00635C21" w:rsidRDefault="00316EC2">
      <w:pPr>
        <w:spacing w:after="0"/>
        <w:ind w:left="360"/>
        <w:jc w:val="center"/>
        <w:rPr>
          <w:rFonts w:ascii="AbsaraSans-Bold" w:hAnsi="AbsaraSans-Bold"/>
          <w:b/>
          <w:color w:val="03BFD7"/>
          <w:sz w:val="36"/>
          <w:szCs w:val="36"/>
          <w:lang w:val="it-IT"/>
        </w:rPr>
      </w:pPr>
    </w:p>
    <w:p w14:paraId="5F4626F1" w14:textId="77777777" w:rsidR="00316EC2" w:rsidRDefault="00506AF9">
      <w:pPr>
        <w:pStyle w:val="Odlomakpopisa"/>
        <w:numPr>
          <w:ilvl w:val="0"/>
          <w:numId w:val="12"/>
        </w:numPr>
        <w:rPr>
          <w:rFonts w:ascii="AbsaraSans-Bold" w:hAnsi="AbsaraSans-Bold"/>
          <w:b/>
          <w:color w:val="03BFD7"/>
          <w:sz w:val="36"/>
          <w:szCs w:val="36"/>
          <w:lang w:val="en-GB"/>
        </w:rPr>
      </w:pPr>
      <w:r>
        <w:rPr>
          <w:rFonts w:ascii="AbsaraSans-Bold" w:hAnsi="AbsaraSans-Bold"/>
          <w:b/>
          <w:color w:val="03BFD7"/>
          <w:sz w:val="36"/>
          <w:szCs w:val="36"/>
          <w:lang w:val="en-GB"/>
        </w:rPr>
        <w:t>half-marathon (21km)</w:t>
      </w:r>
    </w:p>
    <w:p w14:paraId="2150D43A" w14:textId="77777777" w:rsidR="00316EC2" w:rsidRDefault="00506AF9">
      <w:pPr>
        <w:pStyle w:val="Odlomakpopisa"/>
        <w:numPr>
          <w:ilvl w:val="0"/>
          <w:numId w:val="12"/>
        </w:numPr>
        <w:rPr>
          <w:rFonts w:ascii="AbsaraSans-Bold" w:hAnsi="AbsaraSans-Bold"/>
          <w:b/>
          <w:color w:val="03BFD7"/>
          <w:sz w:val="36"/>
          <w:szCs w:val="36"/>
          <w:lang w:val="en-GB"/>
        </w:rPr>
      </w:pPr>
      <w:r>
        <w:rPr>
          <w:rFonts w:ascii="AbsaraSans-Bold" w:hAnsi="AbsaraSans-Bold"/>
          <w:b/>
          <w:color w:val="03BFD7"/>
          <w:sz w:val="36"/>
          <w:szCs w:val="36"/>
          <w:lang w:val="en-GB"/>
        </w:rPr>
        <w:t xml:space="preserve">10km race </w:t>
      </w:r>
    </w:p>
    <w:p w14:paraId="34EA8565" w14:textId="77777777" w:rsidR="00316EC2" w:rsidRDefault="00506AF9">
      <w:pPr>
        <w:pStyle w:val="Odlomakpopisa"/>
        <w:numPr>
          <w:ilvl w:val="0"/>
          <w:numId w:val="12"/>
        </w:numPr>
        <w:rPr>
          <w:rFonts w:ascii="AbsaraSans-Bold" w:hAnsi="AbsaraSans-Bold"/>
          <w:b/>
          <w:color w:val="03BFD7"/>
          <w:sz w:val="36"/>
          <w:szCs w:val="36"/>
          <w:lang w:val="en-GB"/>
        </w:rPr>
      </w:pPr>
      <w:r>
        <w:rPr>
          <w:rFonts w:ascii="AbsaraSans-Bold" w:hAnsi="AbsaraSans-Bold"/>
          <w:b/>
          <w:color w:val="03BFD7"/>
          <w:sz w:val="36"/>
          <w:szCs w:val="36"/>
          <w:lang w:val="en-GB"/>
        </w:rPr>
        <w:t>5km race</w:t>
      </w:r>
    </w:p>
    <w:p w14:paraId="240C42BE" w14:textId="77777777" w:rsidR="00316EC2" w:rsidRDefault="00506AF9">
      <w:pPr>
        <w:pStyle w:val="Odlomakpopisa"/>
        <w:numPr>
          <w:ilvl w:val="0"/>
          <w:numId w:val="12"/>
        </w:numPr>
        <w:rPr>
          <w:rFonts w:ascii="AbsaraSans-Bold" w:hAnsi="AbsaraSans-Bold"/>
          <w:b/>
          <w:color w:val="03BFD7"/>
          <w:sz w:val="36"/>
          <w:szCs w:val="36"/>
          <w:lang w:val="en-GB"/>
        </w:rPr>
      </w:pPr>
      <w:r>
        <w:rPr>
          <w:rFonts w:ascii="AbsaraSans-Bold" w:hAnsi="AbsaraSans-Bold"/>
          <w:b/>
          <w:color w:val="03BFD7"/>
          <w:sz w:val="36"/>
          <w:szCs w:val="36"/>
          <w:lang w:val="en-GB"/>
        </w:rPr>
        <w:t>FUN RUN 200m and 500m kid's races</w:t>
      </w:r>
    </w:p>
    <w:p w14:paraId="05693EB4" w14:textId="77777777" w:rsidR="00316EC2" w:rsidRDefault="00316EC2">
      <w:pPr>
        <w:pStyle w:val="Odlomakpopisa"/>
        <w:rPr>
          <w:rFonts w:ascii="AbsaraSans-Bold" w:hAnsi="AbsaraSans-Bold"/>
          <w:b/>
          <w:color w:val="03BFD7"/>
          <w:sz w:val="36"/>
          <w:szCs w:val="36"/>
          <w:lang w:val="en-GB"/>
        </w:rPr>
      </w:pPr>
    </w:p>
    <w:p w14:paraId="31974467"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ORGANISER:</w:t>
      </w:r>
    </w:p>
    <w:p w14:paraId="1327E210" w14:textId="77777777" w:rsidR="00316EC2" w:rsidRDefault="00506AF9">
      <w:pPr>
        <w:spacing w:after="0"/>
        <w:rPr>
          <w:rFonts w:ascii="AbsaraSans-Thin" w:hAnsi="AbsaraSans-Thin"/>
          <w:sz w:val="28"/>
          <w:szCs w:val="28"/>
          <w:lang w:val="en-GB"/>
        </w:rPr>
      </w:pPr>
      <w:r>
        <w:rPr>
          <w:rFonts w:ascii="AbsaraSans-Thin" w:hAnsi="AbsaraSans-Thin"/>
          <w:sz w:val="28"/>
          <w:szCs w:val="28"/>
          <w:lang w:val="en-GB"/>
        </w:rPr>
        <w:t xml:space="preserve">Aminess Hotels &amp; </w:t>
      </w:r>
      <w:r w:rsidR="00AC2DFB">
        <w:rPr>
          <w:rFonts w:ascii="AbsaraSans-Thin" w:hAnsi="AbsaraSans-Thin"/>
          <w:sz w:val="28"/>
          <w:szCs w:val="28"/>
          <w:lang w:val="en-GB"/>
        </w:rPr>
        <w:t>Resorts</w:t>
      </w:r>
      <w:r>
        <w:rPr>
          <w:rFonts w:ascii="AbsaraSans-Thin" w:hAnsi="AbsaraSans-Thin"/>
          <w:sz w:val="28"/>
          <w:szCs w:val="28"/>
          <w:lang w:val="en-GB"/>
        </w:rPr>
        <w:t xml:space="preserve"> </w:t>
      </w:r>
    </w:p>
    <w:p w14:paraId="7C182D97" w14:textId="77777777" w:rsidR="00316EC2" w:rsidRDefault="00316EC2">
      <w:pPr>
        <w:spacing w:after="0"/>
        <w:rPr>
          <w:rFonts w:ascii="AbsaraSans-Thin" w:hAnsi="AbsaraSans-Thin"/>
          <w:sz w:val="28"/>
          <w:szCs w:val="28"/>
          <w:lang w:val="en-GB"/>
        </w:rPr>
      </w:pPr>
    </w:p>
    <w:p w14:paraId="4699F962"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DATE:</w:t>
      </w:r>
    </w:p>
    <w:p w14:paraId="1C010470" w14:textId="00BA74EA" w:rsidR="00316EC2" w:rsidRDefault="00AC2DFB">
      <w:pPr>
        <w:spacing w:after="0"/>
        <w:rPr>
          <w:rFonts w:ascii="AbsaraSans-Thin" w:hAnsi="AbsaraSans-Thin"/>
          <w:color w:val="000000" w:themeColor="text1"/>
          <w:sz w:val="28"/>
          <w:szCs w:val="28"/>
          <w:lang w:val="en-GB"/>
        </w:rPr>
      </w:pPr>
      <w:r>
        <w:rPr>
          <w:rFonts w:ascii="AbsaraSans-Thin" w:hAnsi="AbsaraSans-Thin"/>
          <w:color w:val="000000" w:themeColor="text1"/>
          <w:sz w:val="28"/>
          <w:szCs w:val="28"/>
          <w:lang w:val="en-GB"/>
        </w:rPr>
        <w:t>Sunday</w:t>
      </w:r>
      <w:r w:rsidR="00635C21">
        <w:rPr>
          <w:rFonts w:ascii="AbsaraSans-Thin" w:hAnsi="AbsaraSans-Thin"/>
          <w:color w:val="000000" w:themeColor="text1"/>
          <w:sz w:val="28"/>
          <w:szCs w:val="28"/>
          <w:lang w:val="en-GB"/>
        </w:rPr>
        <w:t xml:space="preserve">, </w:t>
      </w:r>
      <w:r w:rsidR="00EC0A7E">
        <w:rPr>
          <w:rFonts w:ascii="AbsaraSans-Thin" w:hAnsi="AbsaraSans-Thin"/>
          <w:color w:val="000000" w:themeColor="text1"/>
          <w:sz w:val="28"/>
          <w:szCs w:val="28"/>
          <w:lang w:val="en-GB"/>
        </w:rPr>
        <w:t>29</w:t>
      </w:r>
      <w:r w:rsidR="00F74143">
        <w:rPr>
          <w:rFonts w:ascii="AbsaraSans-Thin" w:hAnsi="AbsaraSans-Thin"/>
          <w:color w:val="000000" w:themeColor="text1"/>
          <w:sz w:val="28"/>
          <w:szCs w:val="28"/>
          <w:lang w:val="en-GB"/>
        </w:rPr>
        <w:t>.</w:t>
      </w:r>
      <w:r>
        <w:rPr>
          <w:rFonts w:ascii="AbsaraSans-Thin" w:hAnsi="AbsaraSans-Thin"/>
          <w:color w:val="000000" w:themeColor="text1"/>
          <w:sz w:val="28"/>
          <w:szCs w:val="28"/>
          <w:lang w:val="en-GB"/>
        </w:rPr>
        <w:t xml:space="preserve"> </w:t>
      </w:r>
      <w:r w:rsidR="00A15C80">
        <w:rPr>
          <w:rFonts w:ascii="AbsaraSans-Thin" w:hAnsi="AbsaraSans-Thin"/>
          <w:color w:val="000000" w:themeColor="text1"/>
          <w:sz w:val="28"/>
          <w:szCs w:val="28"/>
          <w:lang w:val="en-GB"/>
        </w:rPr>
        <w:t>November</w:t>
      </w:r>
      <w:r w:rsidR="00635C21">
        <w:rPr>
          <w:rFonts w:ascii="AbsaraSans-Thin" w:hAnsi="AbsaraSans-Thin"/>
          <w:color w:val="000000" w:themeColor="text1"/>
          <w:sz w:val="28"/>
          <w:szCs w:val="28"/>
          <w:lang w:val="en-GB"/>
        </w:rPr>
        <w:t xml:space="preserve"> 20</w:t>
      </w:r>
      <w:r w:rsidR="00817475">
        <w:rPr>
          <w:rFonts w:ascii="AbsaraSans-Thin" w:hAnsi="AbsaraSans-Thin"/>
          <w:color w:val="000000" w:themeColor="text1"/>
          <w:sz w:val="28"/>
          <w:szCs w:val="28"/>
          <w:lang w:val="en-GB"/>
        </w:rPr>
        <w:t>2</w:t>
      </w:r>
      <w:r w:rsidR="00A15C80">
        <w:rPr>
          <w:rFonts w:ascii="AbsaraSans-Thin" w:hAnsi="AbsaraSans-Thin"/>
          <w:color w:val="000000" w:themeColor="text1"/>
          <w:sz w:val="28"/>
          <w:szCs w:val="28"/>
          <w:lang w:val="en-GB"/>
        </w:rPr>
        <w:t>5</w:t>
      </w:r>
      <w:r w:rsidR="00E11C98">
        <w:rPr>
          <w:rFonts w:ascii="AbsaraSans-Thin" w:hAnsi="AbsaraSans-Thin"/>
          <w:color w:val="000000" w:themeColor="text1"/>
          <w:sz w:val="28"/>
          <w:szCs w:val="28"/>
          <w:lang w:val="en-GB"/>
        </w:rPr>
        <w:t>.</w:t>
      </w:r>
    </w:p>
    <w:p w14:paraId="6E13FC60" w14:textId="77777777" w:rsidR="00316EC2" w:rsidRDefault="00316EC2">
      <w:pPr>
        <w:spacing w:after="0"/>
        <w:rPr>
          <w:rFonts w:ascii="AbsaraSans-Thin" w:hAnsi="AbsaraSans-Thin"/>
          <w:sz w:val="28"/>
          <w:szCs w:val="28"/>
          <w:lang w:val="en-GB"/>
        </w:rPr>
      </w:pPr>
    </w:p>
    <w:p w14:paraId="0FC5D7DA"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RACES START:</w:t>
      </w:r>
    </w:p>
    <w:p w14:paraId="33F68C1B" w14:textId="7F222A2D" w:rsidR="00316EC2" w:rsidRDefault="00506AF9">
      <w:pPr>
        <w:spacing w:after="0"/>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 xml:space="preserve">Maestral Hotel  </w:t>
      </w:r>
    </w:p>
    <w:p w14:paraId="1469AD58" w14:textId="77777777" w:rsidR="00316EC2" w:rsidRDefault="00316EC2">
      <w:pPr>
        <w:spacing w:after="0"/>
        <w:rPr>
          <w:rFonts w:ascii="AbsaraSans-Thin" w:hAnsi="AbsaraSans-Thin"/>
          <w:b/>
          <w:bCs/>
          <w:color w:val="000000" w:themeColor="text1"/>
          <w:sz w:val="28"/>
          <w:szCs w:val="28"/>
          <w:lang w:val="en-GB"/>
        </w:rPr>
      </w:pPr>
    </w:p>
    <w:p w14:paraId="60586841" w14:textId="77592BA6" w:rsidR="00A15C80" w:rsidRPr="00A15C80" w:rsidRDefault="00506AF9">
      <w:pPr>
        <w:spacing w:after="0"/>
        <w:rPr>
          <w:rFonts w:ascii="AbsaraSans-Thin" w:hAnsi="AbsaraSans-Thin"/>
          <w:color w:val="000000" w:themeColor="text1"/>
          <w:sz w:val="28"/>
          <w:szCs w:val="28"/>
          <w:lang w:val="en-GB"/>
        </w:rPr>
      </w:pPr>
      <w:r>
        <w:rPr>
          <w:rFonts w:ascii="AbsaraSans-Thin" w:hAnsi="AbsaraSans-Thin"/>
          <w:b/>
          <w:bCs/>
          <w:color w:val="000000" w:themeColor="text1"/>
          <w:sz w:val="28"/>
          <w:szCs w:val="28"/>
          <w:lang w:val="en-GB"/>
        </w:rPr>
        <w:t>5km</w:t>
      </w:r>
      <w:r w:rsidR="00A15C80" w:rsidRPr="00A15C80">
        <w:rPr>
          <w:rFonts w:ascii="AbsaraSans-Thin" w:hAnsi="AbsaraSans-Thin"/>
          <w:b/>
          <w:bCs/>
          <w:color w:val="000000" w:themeColor="text1"/>
          <w:sz w:val="28"/>
          <w:szCs w:val="28"/>
          <w:lang w:val="en-GB"/>
        </w:rPr>
        <w:t xml:space="preserve"> </w:t>
      </w:r>
      <w:r w:rsidR="00A15C80">
        <w:rPr>
          <w:rFonts w:ascii="AbsaraSans-Thin" w:hAnsi="AbsaraSans-Thin"/>
          <w:b/>
          <w:bCs/>
          <w:color w:val="000000" w:themeColor="text1"/>
          <w:sz w:val="28"/>
          <w:szCs w:val="28"/>
          <w:lang w:val="en-GB"/>
        </w:rPr>
        <w:t xml:space="preserve">race start: </w:t>
      </w:r>
      <w:r w:rsidR="00A15C80" w:rsidRPr="00A15C80">
        <w:rPr>
          <w:rFonts w:ascii="AbsaraSans-Thin" w:hAnsi="AbsaraSans-Thin"/>
          <w:color w:val="000000" w:themeColor="text1"/>
          <w:sz w:val="28"/>
          <w:szCs w:val="28"/>
          <w:lang w:val="en-GB"/>
        </w:rPr>
        <w:t>11:30 AM</w:t>
      </w:r>
    </w:p>
    <w:p w14:paraId="352BD206" w14:textId="29A8DCF1" w:rsidR="00316EC2" w:rsidRDefault="00506AF9">
      <w:pPr>
        <w:spacing w:after="0"/>
        <w:rPr>
          <w:rFonts w:ascii="AbsaraSans-Thin" w:hAnsi="AbsaraSans-Thin"/>
          <w:color w:val="000000" w:themeColor="text1"/>
          <w:sz w:val="28"/>
          <w:szCs w:val="28"/>
          <w:lang w:val="en-GB"/>
        </w:rPr>
      </w:pPr>
      <w:r>
        <w:rPr>
          <w:rFonts w:ascii="AbsaraSans-Thin" w:hAnsi="AbsaraSans-Thin"/>
          <w:b/>
          <w:bCs/>
          <w:color w:val="000000" w:themeColor="text1"/>
          <w:sz w:val="28"/>
          <w:szCs w:val="28"/>
          <w:lang w:val="en-GB"/>
        </w:rPr>
        <w:t>10km</w:t>
      </w:r>
      <w:r w:rsidR="00AC2DFB">
        <w:rPr>
          <w:rFonts w:ascii="AbsaraSans-Thin" w:hAnsi="AbsaraSans-Thin"/>
          <w:b/>
          <w:bCs/>
          <w:color w:val="000000" w:themeColor="text1"/>
          <w:sz w:val="28"/>
          <w:szCs w:val="28"/>
          <w:lang w:val="en-GB"/>
        </w:rPr>
        <w:t xml:space="preserve"> </w:t>
      </w:r>
      <w:r>
        <w:rPr>
          <w:rFonts w:ascii="AbsaraSans-Thin" w:hAnsi="AbsaraSans-Thin"/>
          <w:b/>
          <w:bCs/>
          <w:color w:val="000000" w:themeColor="text1"/>
          <w:sz w:val="28"/>
          <w:szCs w:val="28"/>
          <w:lang w:val="en-GB"/>
        </w:rPr>
        <w:t>and half-marathon races start: </w:t>
      </w:r>
      <w:r>
        <w:rPr>
          <w:rFonts w:ascii="AbsaraSans-Thin" w:hAnsi="AbsaraSans-Thin"/>
          <w:color w:val="000000" w:themeColor="text1"/>
          <w:sz w:val="28"/>
          <w:szCs w:val="28"/>
          <w:lang w:val="en-GB"/>
        </w:rPr>
        <w:t>11:00</w:t>
      </w:r>
      <w:r w:rsidR="00635C21">
        <w:rPr>
          <w:rFonts w:ascii="AbsaraSans-Thin" w:hAnsi="AbsaraSans-Thin"/>
          <w:color w:val="000000" w:themeColor="text1"/>
          <w:sz w:val="28"/>
          <w:szCs w:val="28"/>
          <w:lang w:val="en-GB"/>
        </w:rPr>
        <w:t xml:space="preserve"> </w:t>
      </w:r>
      <w:r>
        <w:rPr>
          <w:rFonts w:ascii="AbsaraSans-Thin" w:hAnsi="AbsaraSans-Thin"/>
          <w:color w:val="000000" w:themeColor="text1"/>
          <w:sz w:val="28"/>
          <w:szCs w:val="28"/>
          <w:lang w:val="en-GB"/>
        </w:rPr>
        <w:t>AM</w:t>
      </w:r>
    </w:p>
    <w:p w14:paraId="6D250DD6" w14:textId="77777777" w:rsidR="00316EC2" w:rsidRDefault="00506AF9">
      <w:pPr>
        <w:spacing w:after="0"/>
        <w:rPr>
          <w:rFonts w:ascii="AbsaraSans-Thin" w:hAnsi="AbsaraSans-Thin"/>
          <w:sz w:val="28"/>
          <w:szCs w:val="28"/>
          <w:lang w:val="en-GB"/>
        </w:rPr>
      </w:pPr>
      <w:r>
        <w:rPr>
          <w:rFonts w:ascii="AbsaraSans-Thin" w:hAnsi="AbsaraSans-Thin"/>
          <w:b/>
          <w:bCs/>
          <w:color w:val="000000" w:themeColor="text1"/>
          <w:sz w:val="28"/>
          <w:szCs w:val="28"/>
          <w:lang w:val="en-GB"/>
        </w:rPr>
        <w:t>Kid's races</w:t>
      </w:r>
      <w:r w:rsidR="00635C21">
        <w:rPr>
          <w:rFonts w:ascii="AbsaraSans-Thin" w:hAnsi="AbsaraSans-Thin"/>
          <w:b/>
          <w:bCs/>
          <w:color w:val="000000" w:themeColor="text1"/>
          <w:sz w:val="28"/>
          <w:szCs w:val="28"/>
          <w:lang w:val="en-GB"/>
        </w:rPr>
        <w:t xml:space="preserve"> FUN RUN</w:t>
      </w:r>
      <w:r>
        <w:rPr>
          <w:rFonts w:ascii="AbsaraSans-Thin" w:hAnsi="AbsaraSans-Thin"/>
          <w:b/>
          <w:bCs/>
          <w:color w:val="000000" w:themeColor="text1"/>
          <w:sz w:val="28"/>
          <w:szCs w:val="28"/>
          <w:lang w:val="en-GB"/>
        </w:rPr>
        <w:t>: </w:t>
      </w:r>
      <w:r w:rsidR="00635C21">
        <w:rPr>
          <w:rFonts w:ascii="AbsaraSans-Thin" w:hAnsi="AbsaraSans-Thin"/>
          <w:color w:val="000000" w:themeColor="text1"/>
          <w:sz w:val="28"/>
          <w:szCs w:val="28"/>
          <w:lang w:val="en-GB"/>
        </w:rPr>
        <w:t>10:30 AM</w:t>
      </w:r>
      <w:r>
        <w:rPr>
          <w:rFonts w:ascii="AbsaraSans-Thin" w:hAnsi="AbsaraSans-Thin"/>
          <w:color w:val="000000" w:themeColor="text1"/>
          <w:sz w:val="28"/>
          <w:szCs w:val="28"/>
          <w:lang w:val="en-GB"/>
        </w:rPr>
        <w:br/>
      </w:r>
      <w:r>
        <w:rPr>
          <w:rFonts w:ascii="AbsaraSans-Thin" w:hAnsi="AbsaraSans-Thin"/>
          <w:b/>
          <w:bCs/>
          <w:color w:val="000000" w:themeColor="text1"/>
          <w:sz w:val="28"/>
          <w:szCs w:val="28"/>
          <w:lang w:val="en-GB"/>
        </w:rPr>
        <w:t>Race director: </w:t>
      </w:r>
      <w:r>
        <w:rPr>
          <w:rFonts w:ascii="AbsaraSans-Thin" w:hAnsi="AbsaraSans-Thin"/>
          <w:color w:val="000000" w:themeColor="text1"/>
          <w:sz w:val="28"/>
          <w:szCs w:val="28"/>
          <w:lang w:val="en-GB"/>
        </w:rPr>
        <w:t>Nenad Popović</w:t>
      </w:r>
    </w:p>
    <w:p w14:paraId="4190CCE5" w14:textId="77777777" w:rsidR="00316EC2" w:rsidRDefault="00506AF9">
      <w:pPr>
        <w:spacing w:after="0"/>
        <w:rPr>
          <w:rFonts w:ascii="AbsaraSans-Thin" w:hAnsi="AbsaraSans-Thin"/>
          <w:b/>
          <w:bCs/>
          <w:color w:val="000000" w:themeColor="text1"/>
          <w:sz w:val="28"/>
          <w:szCs w:val="28"/>
          <w:lang w:val="en-GB"/>
        </w:rPr>
      </w:pPr>
      <w:r>
        <w:rPr>
          <w:rFonts w:ascii="AbsaraSans-Thin" w:hAnsi="AbsaraSans-Thin"/>
          <w:color w:val="000000" w:themeColor="text1"/>
          <w:sz w:val="28"/>
          <w:szCs w:val="28"/>
          <w:lang w:val="en-GB"/>
        </w:rPr>
        <w:br/>
      </w:r>
      <w:r w:rsidRPr="001F28DC">
        <w:rPr>
          <w:rFonts w:ascii="AbsaraSans-Thin" w:hAnsi="AbsaraSans-Thin"/>
          <w:b/>
          <w:color w:val="03BFD7"/>
          <w:sz w:val="28"/>
          <w:szCs w:val="28"/>
        </w:rPr>
        <w:t>Organiser’s official website:</w:t>
      </w:r>
      <w:r>
        <w:rPr>
          <w:rFonts w:ascii="AbsaraSans-Thin" w:hAnsi="AbsaraSans-Thin"/>
          <w:b/>
          <w:bCs/>
          <w:color w:val="000000" w:themeColor="text1"/>
          <w:sz w:val="28"/>
          <w:szCs w:val="28"/>
          <w:lang w:val="en-GB"/>
        </w:rPr>
        <w:t> </w:t>
      </w:r>
      <w:hyperlink r:id="rId11" w:history="1">
        <w:r>
          <w:rPr>
            <w:rStyle w:val="Hiperveza"/>
            <w:rFonts w:ascii="AbsaraSans-Thin" w:hAnsi="AbsaraSans-Thin"/>
            <w:b/>
            <w:bCs/>
            <w:color w:val="auto"/>
            <w:sz w:val="28"/>
            <w:szCs w:val="28"/>
            <w:lang w:val="en-GB"/>
          </w:rPr>
          <w:t>www.aminess.com</w:t>
        </w:r>
      </w:hyperlink>
    </w:p>
    <w:p w14:paraId="6B11344C" w14:textId="77777777" w:rsidR="00316EC2" w:rsidRDefault="00316EC2">
      <w:pPr>
        <w:spacing w:after="0"/>
        <w:rPr>
          <w:rFonts w:ascii="AbsaraSans-Thin" w:hAnsi="AbsaraSans-Thin"/>
          <w:b/>
          <w:bCs/>
          <w:color w:val="000000" w:themeColor="text1"/>
          <w:sz w:val="28"/>
          <w:szCs w:val="28"/>
          <w:lang w:val="en-GB"/>
        </w:rPr>
      </w:pPr>
    </w:p>
    <w:p w14:paraId="0E102FEA" w14:textId="77777777" w:rsidR="003C68ED" w:rsidRDefault="00506AF9">
      <w:pPr>
        <w:spacing w:after="0"/>
        <w:rPr>
          <w:rFonts w:ascii="AbsaraSans-Thin" w:hAnsi="AbsaraSans-Thin"/>
          <w:color w:val="000000" w:themeColor="text1"/>
          <w:sz w:val="28"/>
          <w:szCs w:val="28"/>
          <w:lang w:val="en-GB"/>
        </w:rPr>
      </w:pPr>
      <w:r w:rsidRPr="001F28DC">
        <w:rPr>
          <w:rFonts w:ascii="AbsaraSans-Thin" w:hAnsi="AbsaraSans-Thin"/>
          <w:b/>
          <w:color w:val="03BFD7"/>
          <w:sz w:val="28"/>
          <w:szCs w:val="28"/>
        </w:rPr>
        <w:t>Organiser’s contact:</w:t>
      </w:r>
      <w:r>
        <w:rPr>
          <w:rFonts w:ascii="AbsaraSans-Thin" w:hAnsi="AbsaraSans-Thin"/>
          <w:b/>
          <w:bCs/>
          <w:color w:val="000000" w:themeColor="text1"/>
          <w:sz w:val="28"/>
          <w:szCs w:val="28"/>
          <w:lang w:val="en-GB"/>
        </w:rPr>
        <w:t> </w:t>
      </w:r>
      <w:r>
        <w:rPr>
          <w:rFonts w:ascii="AbsaraSans-Thin" w:hAnsi="AbsaraSans-Thin"/>
          <w:color w:val="000000" w:themeColor="text1"/>
          <w:sz w:val="28"/>
          <w:szCs w:val="28"/>
          <w:lang w:val="en-GB"/>
        </w:rPr>
        <w:t xml:space="preserve">Nenad Popović, </w:t>
      </w:r>
    </w:p>
    <w:p w14:paraId="1E0AD17E" w14:textId="77777777" w:rsidR="00316EC2" w:rsidRDefault="00506AF9">
      <w:pPr>
        <w:spacing w:after="0"/>
        <w:rPr>
          <w:rStyle w:val="Naglaeno"/>
          <w:rFonts w:ascii="Helvetica" w:hAnsi="Helvetica" w:cs="Helvetica"/>
          <w:color w:val="333333"/>
          <w:sz w:val="20"/>
          <w:szCs w:val="20"/>
          <w:lang w:val="en-GB"/>
        </w:rPr>
      </w:pPr>
      <w:r>
        <w:rPr>
          <w:rFonts w:ascii="AbsaraSans-Thin" w:hAnsi="AbsaraSans-Thin"/>
          <w:color w:val="000000" w:themeColor="text1"/>
          <w:sz w:val="28"/>
          <w:szCs w:val="28"/>
          <w:lang w:val="en-GB"/>
        </w:rPr>
        <w:t>+385/52/858-650, nenad.popovic@aminess.com</w:t>
      </w:r>
      <w:hyperlink r:id="rId12" w:history="1"/>
      <w:r>
        <w:rPr>
          <w:rStyle w:val="Naglaeno"/>
          <w:rFonts w:ascii="Helvetica" w:hAnsi="Helvetica" w:cs="Helvetica"/>
          <w:color w:val="333333"/>
          <w:sz w:val="20"/>
          <w:szCs w:val="20"/>
          <w:lang w:val="en-GB"/>
        </w:rPr>
        <w:t> </w:t>
      </w:r>
    </w:p>
    <w:p w14:paraId="20138C11" w14:textId="77777777" w:rsidR="003C68ED" w:rsidRDefault="003C68ED">
      <w:pPr>
        <w:spacing w:after="0"/>
        <w:rPr>
          <w:rStyle w:val="Naglaeno"/>
          <w:rFonts w:ascii="Helvetica" w:hAnsi="Helvetica" w:cs="Helvetica"/>
          <w:color w:val="333333"/>
          <w:sz w:val="20"/>
          <w:szCs w:val="20"/>
          <w:lang w:val="en-GB"/>
        </w:rPr>
      </w:pPr>
    </w:p>
    <w:p w14:paraId="28F131FB" w14:textId="77777777" w:rsidR="00316EC2" w:rsidRDefault="00506AF9">
      <w:pPr>
        <w:spacing w:after="0"/>
        <w:rPr>
          <w:rFonts w:ascii="AbsaraSans-Thin" w:hAnsi="AbsaraSans-Thin"/>
          <w:color w:val="000000" w:themeColor="text1"/>
          <w:sz w:val="28"/>
          <w:szCs w:val="28"/>
          <w:lang w:val="en-GB"/>
        </w:rPr>
      </w:pPr>
      <w:r w:rsidRPr="00635C21">
        <w:rPr>
          <w:rFonts w:ascii="AbsaraSans-Thin" w:hAnsi="AbsaraSans-Thin"/>
          <w:b/>
          <w:color w:val="03BFD7"/>
          <w:sz w:val="28"/>
          <w:szCs w:val="28"/>
        </w:rPr>
        <w:t>Contact for all information:</w:t>
      </w:r>
      <w:r>
        <w:rPr>
          <w:rFonts w:ascii="AbsaraSans-Thin" w:hAnsi="AbsaraSans-Thin"/>
          <w:color w:val="000000" w:themeColor="text1"/>
          <w:sz w:val="28"/>
          <w:szCs w:val="28"/>
          <w:lang w:val="en-GB"/>
        </w:rPr>
        <w:t xml:space="preserve"> reservations@aminess.com</w:t>
      </w:r>
    </w:p>
    <w:p w14:paraId="481740CD" w14:textId="77777777" w:rsidR="00316EC2" w:rsidRDefault="00316EC2">
      <w:pPr>
        <w:spacing w:after="0"/>
        <w:rPr>
          <w:rFonts w:ascii="AbsaraSans-Thin" w:hAnsi="AbsaraSans-Thin"/>
          <w:b/>
          <w:color w:val="03BFD7"/>
          <w:sz w:val="28"/>
          <w:szCs w:val="28"/>
          <w:lang w:val="en-GB"/>
        </w:rPr>
      </w:pPr>
    </w:p>
    <w:p w14:paraId="3F1DD16A"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 xml:space="preserve">VENUE: </w:t>
      </w:r>
    </w:p>
    <w:p w14:paraId="75F79A49" w14:textId="1F20DFA8" w:rsidR="00316EC2" w:rsidRDefault="00506AF9">
      <w:pPr>
        <w:spacing w:after="0"/>
        <w:rPr>
          <w:rFonts w:ascii="AbsaraSans-Thin" w:hAnsi="AbsaraSans-Thin"/>
          <w:sz w:val="28"/>
          <w:szCs w:val="28"/>
          <w:lang w:val="en-GB"/>
        </w:rPr>
      </w:pPr>
      <w:r>
        <w:rPr>
          <w:rFonts w:ascii="AbsaraSans-Thin" w:hAnsi="AbsaraSans-Thin"/>
          <w:sz w:val="28"/>
          <w:szCs w:val="28"/>
          <w:lang w:val="en-GB"/>
        </w:rPr>
        <w:t>Town of Novigrad</w:t>
      </w:r>
      <w:r>
        <w:rPr>
          <w:rFonts w:ascii="AbsaraSans-Thin" w:hAnsi="AbsaraSans-Thin"/>
          <w:color w:val="000000" w:themeColor="text1"/>
          <w:sz w:val="28"/>
          <w:szCs w:val="28"/>
          <w:lang w:val="en-GB"/>
        </w:rPr>
        <w:t>; promenade, waterfront, old town centre,</w:t>
      </w:r>
      <w:r>
        <w:rPr>
          <w:rFonts w:ascii="AbsaraSans-Thin" w:hAnsi="AbsaraSans-Thin"/>
          <w:color w:val="FF0000"/>
          <w:sz w:val="28"/>
          <w:szCs w:val="28"/>
          <w:lang w:val="en-GB"/>
        </w:rPr>
        <w:t xml:space="preserve"> </w:t>
      </w:r>
      <w:r>
        <w:rPr>
          <w:rFonts w:ascii="AbsaraSans-Thin" w:hAnsi="AbsaraSans-Thin"/>
          <w:sz w:val="28"/>
          <w:szCs w:val="28"/>
          <w:lang w:val="en-GB"/>
        </w:rPr>
        <w:t xml:space="preserve">Mareda village and Aminess </w:t>
      </w:r>
      <w:r w:rsidR="00635C21" w:rsidRPr="00595C9D">
        <w:rPr>
          <w:rFonts w:ascii="AbsaraSans-Thin" w:hAnsi="AbsaraSans-Thin"/>
          <w:sz w:val="28"/>
          <w:szCs w:val="28"/>
        </w:rPr>
        <w:t xml:space="preserve">Maravea </w:t>
      </w:r>
      <w:r w:rsidR="003232A3">
        <w:rPr>
          <w:rFonts w:ascii="AbsaraSans-Thin" w:hAnsi="AbsaraSans-Thin"/>
          <w:sz w:val="28"/>
          <w:szCs w:val="28"/>
        </w:rPr>
        <w:t xml:space="preserve">Planet </w:t>
      </w:r>
      <w:r w:rsidR="00635C21" w:rsidRPr="00595C9D">
        <w:rPr>
          <w:rFonts w:ascii="AbsaraSans-Thin" w:hAnsi="AbsaraSans-Thin"/>
          <w:sz w:val="28"/>
          <w:szCs w:val="28"/>
        </w:rPr>
        <w:t>Camping Resort</w:t>
      </w:r>
      <w:r>
        <w:rPr>
          <w:rFonts w:ascii="AbsaraSans-Thin" w:hAnsi="AbsaraSans-Thin"/>
          <w:sz w:val="28"/>
          <w:szCs w:val="28"/>
          <w:lang w:val="en-GB"/>
        </w:rPr>
        <w:t>, Dajla village</w:t>
      </w:r>
    </w:p>
    <w:p w14:paraId="36E6C700" w14:textId="77777777" w:rsidR="00316EC2" w:rsidRDefault="00316EC2">
      <w:pPr>
        <w:spacing w:after="0"/>
        <w:rPr>
          <w:rFonts w:ascii="AbsaraSans-Thin" w:hAnsi="AbsaraSans-Thin"/>
          <w:color w:val="FF0000"/>
          <w:sz w:val="28"/>
          <w:szCs w:val="28"/>
          <w:lang w:val="en-GB"/>
        </w:rPr>
      </w:pPr>
    </w:p>
    <w:p w14:paraId="62B710D9" w14:textId="77777777" w:rsidR="008208AC" w:rsidRDefault="008208AC">
      <w:pPr>
        <w:spacing w:after="0"/>
        <w:rPr>
          <w:rFonts w:ascii="AbsaraSans-Thin" w:hAnsi="AbsaraSans-Thin"/>
          <w:b/>
          <w:bCs/>
          <w:color w:val="03BFD7"/>
          <w:sz w:val="28"/>
          <w:szCs w:val="28"/>
          <w:lang w:val="en-GB"/>
        </w:rPr>
      </w:pPr>
    </w:p>
    <w:p w14:paraId="7E45B014" w14:textId="63CA4B49" w:rsidR="00316EC2" w:rsidRDefault="009C5FEC">
      <w:pPr>
        <w:spacing w:after="0"/>
        <w:rPr>
          <w:rFonts w:ascii="Helvetica" w:hAnsi="Helvetica" w:cs="Helvetica"/>
          <w:color w:val="333333"/>
          <w:sz w:val="20"/>
          <w:szCs w:val="20"/>
          <w:lang w:val="en-GB"/>
        </w:rPr>
      </w:pPr>
      <w:r>
        <w:rPr>
          <w:rFonts w:ascii="AbsaraSans-Thin" w:hAnsi="AbsaraSans-Thin"/>
          <w:b/>
          <w:bCs/>
          <w:color w:val="03BFD7"/>
          <w:sz w:val="28"/>
          <w:szCs w:val="28"/>
          <w:lang w:val="en-GB"/>
        </w:rPr>
        <w:t xml:space="preserve">HALF-MARATHON </w:t>
      </w:r>
    </w:p>
    <w:p w14:paraId="5280E068" w14:textId="01C3405C" w:rsidR="00316EC2" w:rsidRDefault="00506AF9">
      <w:pPr>
        <w:spacing w:after="0"/>
        <w:rPr>
          <w:rFonts w:ascii="AbsaraSans-Thin" w:hAnsi="AbsaraSans-Thin"/>
          <w:color w:val="000000" w:themeColor="text1"/>
          <w:sz w:val="28"/>
          <w:szCs w:val="28"/>
          <w:lang w:val="en-GB"/>
        </w:rPr>
      </w:pPr>
      <w:r>
        <w:rPr>
          <w:rFonts w:ascii="AbsaraSans-Thin" w:hAnsi="AbsaraSans-Thin"/>
          <w:color w:val="000000" w:themeColor="text1"/>
          <w:sz w:val="28"/>
          <w:szCs w:val="28"/>
          <w:lang w:val="en-GB"/>
        </w:rPr>
        <w:t>Half-marathon is 21 098m long and the race has one lap</w:t>
      </w:r>
      <w:r w:rsidR="007927C6">
        <w:rPr>
          <w:rFonts w:ascii="AbsaraSans-Thin" w:hAnsi="AbsaraSans-Thin"/>
          <w:color w:val="000000" w:themeColor="text1"/>
          <w:sz w:val="28"/>
          <w:szCs w:val="28"/>
          <w:lang w:val="en-GB"/>
        </w:rPr>
        <w:t>.</w:t>
      </w:r>
    </w:p>
    <w:p w14:paraId="3A88B15C" w14:textId="77777777" w:rsidR="00391F78" w:rsidRDefault="00391F78">
      <w:pPr>
        <w:spacing w:after="0"/>
        <w:rPr>
          <w:rFonts w:ascii="AbsaraSans-Thin" w:hAnsi="AbsaraSans-Thin"/>
          <w:color w:val="000000" w:themeColor="text1"/>
          <w:sz w:val="28"/>
          <w:szCs w:val="28"/>
          <w:lang w:val="en-GB"/>
        </w:rPr>
      </w:pPr>
    </w:p>
    <w:p w14:paraId="352DDA69" w14:textId="10EE28D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Start/finish line</w:t>
      </w:r>
      <w:r>
        <w:rPr>
          <w:rFonts w:ascii="AbsaraSans-Thin" w:hAnsi="AbsaraSans-Thin"/>
          <w:color w:val="000000" w:themeColor="text1"/>
          <w:sz w:val="28"/>
          <w:szCs w:val="28"/>
          <w:lang w:val="en-GB"/>
        </w:rPr>
        <w:t xml:space="preserve">: In front of the 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Maestral Hotel</w:t>
      </w:r>
    </w:p>
    <w:p w14:paraId="3B20C5D0" w14:textId="7777777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Race start:</w:t>
      </w:r>
      <w:r>
        <w:rPr>
          <w:rFonts w:ascii="AbsaraSans-Thin" w:hAnsi="AbsaraSans-Thin"/>
          <w:color w:val="000000" w:themeColor="text1"/>
          <w:sz w:val="28"/>
          <w:szCs w:val="28"/>
          <w:lang w:val="en-GB"/>
        </w:rPr>
        <w:t xml:space="preserve"> 11:00</w:t>
      </w:r>
      <w:r w:rsidR="00635C21">
        <w:rPr>
          <w:rFonts w:ascii="AbsaraSans-Thin" w:hAnsi="AbsaraSans-Thin"/>
          <w:color w:val="000000" w:themeColor="text1"/>
          <w:sz w:val="28"/>
          <w:szCs w:val="28"/>
          <w:lang w:val="en-GB"/>
        </w:rPr>
        <w:t xml:space="preserve"> </w:t>
      </w:r>
      <w:r>
        <w:rPr>
          <w:rFonts w:ascii="AbsaraSans-Thin" w:hAnsi="AbsaraSans-Thin"/>
          <w:color w:val="000000" w:themeColor="text1"/>
          <w:sz w:val="28"/>
          <w:szCs w:val="28"/>
          <w:lang w:val="en-GB"/>
        </w:rPr>
        <w:t>AM</w:t>
      </w:r>
    </w:p>
    <w:p w14:paraId="735183F7" w14:textId="7777777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Control point</w:t>
      </w:r>
      <w:r>
        <w:rPr>
          <w:rFonts w:ascii="AbsaraSans-Thin" w:hAnsi="AbsaraSans-Thin"/>
          <w:color w:val="000000" w:themeColor="text1"/>
          <w:sz w:val="28"/>
          <w:szCs w:val="28"/>
          <w:lang w:val="en-GB"/>
        </w:rPr>
        <w:t>: 10km</w:t>
      </w:r>
    </w:p>
    <w:p w14:paraId="19409EE8" w14:textId="77777777" w:rsidR="00316EC2" w:rsidRDefault="00316EC2">
      <w:pPr>
        <w:spacing w:after="0"/>
        <w:rPr>
          <w:rFonts w:ascii="AbsaraSans-Thin" w:hAnsi="AbsaraSans-Thin"/>
          <w:color w:val="000000" w:themeColor="text1"/>
          <w:sz w:val="28"/>
          <w:szCs w:val="28"/>
          <w:lang w:val="en-GB"/>
        </w:rPr>
      </w:pPr>
    </w:p>
    <w:p w14:paraId="5F1CEDA4" w14:textId="77777777" w:rsidR="00316EC2" w:rsidRDefault="00506AF9">
      <w:pPr>
        <w:spacing w:after="0"/>
        <w:rPr>
          <w:rFonts w:ascii="AbsaraSans-Thin" w:hAnsi="AbsaraSans-Thin"/>
          <w:b/>
          <w:bCs/>
          <w:color w:val="03BFD7"/>
          <w:sz w:val="28"/>
          <w:szCs w:val="28"/>
          <w:lang w:val="en-GB"/>
        </w:rPr>
      </w:pPr>
      <w:r>
        <w:rPr>
          <w:rFonts w:ascii="AbsaraSans-Thin" w:hAnsi="AbsaraSans-Thin"/>
          <w:b/>
          <w:bCs/>
          <w:color w:val="03BFD7"/>
          <w:sz w:val="28"/>
          <w:szCs w:val="28"/>
          <w:lang w:val="en-GB"/>
        </w:rPr>
        <w:t>Important notice:</w:t>
      </w:r>
    </w:p>
    <w:p w14:paraId="73D591BA" w14:textId="57DCEEA7" w:rsidR="00316EC2" w:rsidRDefault="00506AF9" w:rsidP="00391F78">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Half-marathon runners will start together with 10km race runners. They will separate from the 10km race on the fifth kilometre of the route where race judges and organiser officials </w:t>
      </w:r>
      <w:r w:rsidR="00635C21">
        <w:rPr>
          <w:rFonts w:ascii="AbsaraSans-Thin" w:hAnsi="AbsaraSans-Thin"/>
          <w:color w:val="000000" w:themeColor="text1"/>
          <w:sz w:val="28"/>
          <w:szCs w:val="28"/>
          <w:lang w:val="en-GB"/>
        </w:rPr>
        <w:t>will be</w:t>
      </w:r>
      <w:r>
        <w:rPr>
          <w:rFonts w:ascii="AbsaraSans-Thin" w:hAnsi="AbsaraSans-Thin"/>
          <w:color w:val="000000" w:themeColor="text1"/>
          <w:sz w:val="28"/>
          <w:szCs w:val="28"/>
          <w:lang w:val="en-GB"/>
        </w:rPr>
        <w:t xml:space="preserve"> positioned.  </w:t>
      </w:r>
    </w:p>
    <w:p w14:paraId="76AE9D25" w14:textId="4E19E02A" w:rsidR="008B178D" w:rsidRDefault="00391F78" w:rsidP="00391F78">
      <w:pPr>
        <w:spacing w:after="0"/>
        <w:jc w:val="both"/>
        <w:rPr>
          <w:rFonts w:ascii="AbsaraSans-Thin" w:hAnsi="AbsaraSans-Thin"/>
          <w:color w:val="000000" w:themeColor="text1"/>
          <w:sz w:val="28"/>
          <w:szCs w:val="28"/>
          <w:lang w:val="en-GB"/>
        </w:rPr>
      </w:pPr>
      <w:r>
        <w:rPr>
          <w:rFonts w:ascii="Helvetica" w:hAnsi="Helvetica" w:cs="Helvetica"/>
          <w:noProof/>
          <w:color w:val="333333"/>
          <w:sz w:val="20"/>
          <w:szCs w:val="20"/>
          <w:lang w:val="en-GB"/>
        </w:rPr>
        <w:drawing>
          <wp:anchor distT="0" distB="0" distL="114300" distR="114300" simplePos="0" relativeHeight="251658240" behindDoc="0" locked="0" layoutInCell="1" allowOverlap="1" wp14:anchorId="744FBE20" wp14:editId="6407708C">
            <wp:simplePos x="0" y="0"/>
            <wp:positionH relativeFrom="column">
              <wp:posOffset>843280</wp:posOffset>
            </wp:positionH>
            <wp:positionV relativeFrom="paragraph">
              <wp:posOffset>677545</wp:posOffset>
            </wp:positionV>
            <wp:extent cx="4049395" cy="4914900"/>
            <wp:effectExtent l="0" t="0" r="8255" b="0"/>
            <wp:wrapTopAndBottom/>
            <wp:docPr id="2" name="Slika 2" descr="Slika na kojoj se prikazuje tekst, karta,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trase-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49395" cy="4914900"/>
                    </a:xfrm>
                    <a:prstGeom prst="rect">
                      <a:avLst/>
                    </a:prstGeom>
                  </pic:spPr>
                </pic:pic>
              </a:graphicData>
            </a:graphic>
            <wp14:sizeRelH relativeFrom="margin">
              <wp14:pctWidth>0</wp14:pctWidth>
            </wp14:sizeRelH>
            <wp14:sizeRelV relativeFrom="margin">
              <wp14:pctHeight>0</wp14:pctHeight>
            </wp14:sizeRelV>
          </wp:anchor>
        </w:drawing>
      </w:r>
      <w:r w:rsidR="00506AF9">
        <w:rPr>
          <w:rFonts w:ascii="AbsaraSans-Thin" w:hAnsi="AbsaraSans-Thin"/>
          <w:color w:val="000000" w:themeColor="text1"/>
          <w:sz w:val="28"/>
          <w:szCs w:val="28"/>
          <w:lang w:val="en-GB"/>
        </w:rPr>
        <w:t xml:space="preserve">Everyone over the age of 16 on the day of the event </w:t>
      </w:r>
      <w:r w:rsidR="001F28DC">
        <w:rPr>
          <w:rFonts w:ascii="AbsaraSans-Thin" w:hAnsi="AbsaraSans-Thin"/>
          <w:color w:val="000000" w:themeColor="text1"/>
          <w:sz w:val="28"/>
          <w:szCs w:val="28"/>
          <w:lang w:val="en-GB"/>
        </w:rPr>
        <w:t>can</w:t>
      </w:r>
      <w:r w:rsidR="00506AF9">
        <w:rPr>
          <w:rFonts w:ascii="AbsaraSans-Thin" w:hAnsi="AbsaraSans-Thin"/>
          <w:color w:val="000000" w:themeColor="text1"/>
          <w:sz w:val="28"/>
          <w:szCs w:val="28"/>
          <w:lang w:val="en-GB"/>
        </w:rPr>
        <w:t xml:space="preserve"> take part in the half-marathon. </w:t>
      </w:r>
      <w:r w:rsidR="008B178D">
        <w:rPr>
          <w:rFonts w:ascii="AbsaraSans-Thin" w:hAnsi="AbsaraSans-Thin"/>
          <w:color w:val="000000" w:themeColor="text1"/>
          <w:sz w:val="28"/>
          <w:szCs w:val="28"/>
          <w:lang w:val="en-GB"/>
        </w:rPr>
        <w:t xml:space="preserve">All rules and responsibilities under </w:t>
      </w:r>
      <w:r w:rsidR="008B178D" w:rsidRPr="000C0C1F">
        <w:rPr>
          <w:rFonts w:ascii="AbsaraSans-Thin" w:hAnsi="AbsaraSans-Thin"/>
          <w:b/>
          <w:color w:val="03BFD7"/>
          <w:sz w:val="28"/>
          <w:szCs w:val="28"/>
          <w:lang w:val="en-GB"/>
        </w:rPr>
        <w:t>CONDITIONS OF PARTICIPATION</w:t>
      </w:r>
      <w:r w:rsidR="008B178D">
        <w:rPr>
          <w:rFonts w:ascii="AbsaraSans-Thin" w:hAnsi="AbsaraSans-Thin"/>
          <w:color w:val="000000" w:themeColor="text1"/>
          <w:sz w:val="28"/>
          <w:szCs w:val="28"/>
          <w:lang w:val="en-GB"/>
        </w:rPr>
        <w:t xml:space="preserve"> apply.  </w:t>
      </w:r>
    </w:p>
    <w:p w14:paraId="51A98B03" w14:textId="51B99235" w:rsidR="00FD1446" w:rsidRDefault="00FD1446" w:rsidP="00FD1446">
      <w:pPr>
        <w:spacing w:after="0"/>
        <w:rPr>
          <w:rFonts w:ascii="Helvetica" w:hAnsi="Helvetica" w:cs="Helvetica"/>
          <w:noProof/>
          <w:color w:val="333333"/>
          <w:sz w:val="20"/>
          <w:szCs w:val="20"/>
          <w:lang w:eastAsia="hr-HR"/>
        </w:rPr>
      </w:pPr>
    </w:p>
    <w:p w14:paraId="18383811" w14:textId="07FED8C9" w:rsidR="00316EC2" w:rsidRDefault="0047445A">
      <w:pPr>
        <w:spacing w:after="0"/>
        <w:rPr>
          <w:rFonts w:ascii="AbsaraSans-Thin" w:hAnsi="AbsaraSans-Thin"/>
          <w:b/>
          <w:bCs/>
          <w:color w:val="03BFD7"/>
          <w:sz w:val="28"/>
          <w:szCs w:val="28"/>
          <w:lang w:val="en-GB"/>
        </w:rPr>
      </w:pPr>
      <w:r>
        <w:rPr>
          <w:rFonts w:ascii="AbsaraSans-Thin" w:hAnsi="AbsaraSans-Thin"/>
          <w:b/>
          <w:bCs/>
          <w:color w:val="03BFD7"/>
          <w:sz w:val="28"/>
          <w:szCs w:val="28"/>
          <w:lang w:val="en-GB"/>
        </w:rPr>
        <w:t xml:space="preserve">10km </w:t>
      </w:r>
      <w:r w:rsidR="009C5FEC">
        <w:rPr>
          <w:rFonts w:ascii="AbsaraSans-Thin" w:hAnsi="AbsaraSans-Thin"/>
          <w:b/>
          <w:bCs/>
          <w:color w:val="03BFD7"/>
          <w:sz w:val="28"/>
          <w:szCs w:val="28"/>
          <w:lang w:val="en-GB"/>
        </w:rPr>
        <w:t>RACE</w:t>
      </w:r>
    </w:p>
    <w:p w14:paraId="56CF482C" w14:textId="77777777" w:rsidR="00391F78" w:rsidRDefault="00391F78">
      <w:pPr>
        <w:spacing w:after="0"/>
        <w:rPr>
          <w:rFonts w:ascii="AbsaraSans-Thin" w:hAnsi="AbsaraSans-Thin"/>
          <w:b/>
          <w:bCs/>
          <w:color w:val="03BFD7"/>
          <w:sz w:val="28"/>
          <w:szCs w:val="28"/>
          <w:lang w:val="en-GB"/>
        </w:rPr>
      </w:pPr>
    </w:p>
    <w:p w14:paraId="3FCB9DF2" w14:textId="69109FD1" w:rsidR="00316EC2" w:rsidRDefault="00506AF9" w:rsidP="00391F78">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The 10km running race is an athletic road race 10 000m long. This running race consist</w:t>
      </w:r>
      <w:r w:rsidR="0047445A">
        <w:rPr>
          <w:rFonts w:ascii="AbsaraSans-Thin" w:hAnsi="AbsaraSans-Thin"/>
          <w:color w:val="000000" w:themeColor="text1"/>
          <w:sz w:val="28"/>
          <w:szCs w:val="28"/>
          <w:lang w:val="en-GB"/>
        </w:rPr>
        <w:t>s</w:t>
      </w:r>
      <w:r>
        <w:rPr>
          <w:rFonts w:ascii="AbsaraSans-Thin" w:hAnsi="AbsaraSans-Thin"/>
          <w:color w:val="000000" w:themeColor="text1"/>
          <w:sz w:val="28"/>
          <w:szCs w:val="28"/>
          <w:lang w:val="en-GB"/>
        </w:rPr>
        <w:t xml:space="preserve"> of one 10km lap and it has been officially measured by the Croatian Athletic Federation.   </w:t>
      </w:r>
    </w:p>
    <w:p w14:paraId="3DCFFAFB" w14:textId="77777777" w:rsidR="00391F78" w:rsidRDefault="00391F78">
      <w:pPr>
        <w:spacing w:after="0"/>
        <w:rPr>
          <w:rFonts w:ascii="AbsaraSans-Thin" w:hAnsi="AbsaraSans-Thin"/>
          <w:color w:val="000000" w:themeColor="text1"/>
          <w:sz w:val="28"/>
          <w:szCs w:val="28"/>
          <w:lang w:val="en-GB"/>
        </w:rPr>
      </w:pPr>
    </w:p>
    <w:p w14:paraId="0177287B" w14:textId="5BAACA2F"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Start/finish line</w:t>
      </w:r>
      <w:r>
        <w:rPr>
          <w:rFonts w:ascii="AbsaraSans-Thin" w:hAnsi="AbsaraSans-Thin"/>
          <w:color w:val="000000" w:themeColor="text1"/>
          <w:sz w:val="28"/>
          <w:szCs w:val="28"/>
          <w:lang w:val="en-GB"/>
        </w:rPr>
        <w:t xml:space="preserve">: In front of the 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Maestral Hotel</w:t>
      </w:r>
    </w:p>
    <w:p w14:paraId="5358A8CF" w14:textId="7777777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Race start:</w:t>
      </w:r>
      <w:r>
        <w:rPr>
          <w:rFonts w:ascii="AbsaraSans-Thin" w:hAnsi="AbsaraSans-Thin"/>
          <w:color w:val="000000" w:themeColor="text1"/>
          <w:sz w:val="28"/>
          <w:szCs w:val="28"/>
          <w:lang w:val="en-GB"/>
        </w:rPr>
        <w:t xml:space="preserve"> 11:00</w:t>
      </w:r>
      <w:r w:rsidR="0047445A">
        <w:rPr>
          <w:rFonts w:ascii="AbsaraSans-Thin" w:hAnsi="AbsaraSans-Thin"/>
          <w:color w:val="000000" w:themeColor="text1"/>
          <w:sz w:val="28"/>
          <w:szCs w:val="28"/>
          <w:lang w:val="en-GB"/>
        </w:rPr>
        <w:t xml:space="preserve"> </w:t>
      </w:r>
      <w:r>
        <w:rPr>
          <w:rFonts w:ascii="AbsaraSans-Thin" w:hAnsi="AbsaraSans-Thin"/>
          <w:color w:val="000000" w:themeColor="text1"/>
          <w:sz w:val="28"/>
          <w:szCs w:val="28"/>
          <w:lang w:val="en-GB"/>
        </w:rPr>
        <w:t>AM</w:t>
      </w:r>
      <w:r w:rsidR="0047445A">
        <w:rPr>
          <w:rFonts w:ascii="AbsaraSans-Thin" w:hAnsi="AbsaraSans-Thin"/>
          <w:color w:val="000000" w:themeColor="text1"/>
          <w:sz w:val="28"/>
          <w:szCs w:val="28"/>
          <w:lang w:val="en-GB"/>
        </w:rPr>
        <w:t xml:space="preserve"> </w:t>
      </w:r>
    </w:p>
    <w:p w14:paraId="0B50FAE6" w14:textId="7777777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Control point</w:t>
      </w:r>
      <w:r>
        <w:rPr>
          <w:rFonts w:ascii="AbsaraSans-Thin" w:hAnsi="AbsaraSans-Thin"/>
          <w:color w:val="000000" w:themeColor="text1"/>
          <w:sz w:val="28"/>
          <w:szCs w:val="28"/>
          <w:lang w:val="en-GB"/>
        </w:rPr>
        <w:t>: 5km</w:t>
      </w:r>
    </w:p>
    <w:p w14:paraId="3CB6057F" w14:textId="77777777" w:rsidR="00316EC2" w:rsidRDefault="00316EC2">
      <w:pPr>
        <w:spacing w:after="0"/>
        <w:rPr>
          <w:rFonts w:ascii="AbsaraSans-Thin" w:hAnsi="AbsaraSans-Thin"/>
          <w:color w:val="000000" w:themeColor="text1"/>
          <w:sz w:val="28"/>
          <w:szCs w:val="28"/>
          <w:lang w:val="en-GB"/>
        </w:rPr>
      </w:pPr>
    </w:p>
    <w:p w14:paraId="2DFDBEF7" w14:textId="77777777" w:rsidR="00316EC2" w:rsidRDefault="00506AF9">
      <w:pPr>
        <w:spacing w:after="0"/>
        <w:rPr>
          <w:rFonts w:ascii="AbsaraSans-Thin" w:hAnsi="AbsaraSans-Thin"/>
          <w:b/>
          <w:bCs/>
          <w:color w:val="03BFD7"/>
          <w:sz w:val="28"/>
          <w:szCs w:val="28"/>
          <w:lang w:val="en-GB"/>
        </w:rPr>
      </w:pPr>
      <w:r>
        <w:rPr>
          <w:rFonts w:ascii="AbsaraSans-Thin" w:hAnsi="AbsaraSans-Thin"/>
          <w:b/>
          <w:bCs/>
          <w:color w:val="03BFD7"/>
          <w:sz w:val="28"/>
          <w:szCs w:val="28"/>
          <w:lang w:val="en-GB"/>
        </w:rPr>
        <w:t xml:space="preserve">Important notice: </w:t>
      </w:r>
    </w:p>
    <w:p w14:paraId="7A93DDCC" w14:textId="6EDC31CB" w:rsidR="00316EC2" w:rsidRDefault="00506AF9" w:rsidP="00391F78">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Everyone over the age of 16 on the day of the event </w:t>
      </w:r>
      <w:r w:rsidR="001F28DC">
        <w:rPr>
          <w:rFonts w:ascii="AbsaraSans-Thin" w:hAnsi="AbsaraSans-Thin"/>
          <w:color w:val="000000" w:themeColor="text1"/>
          <w:sz w:val="28"/>
          <w:szCs w:val="28"/>
          <w:lang w:val="en-GB"/>
        </w:rPr>
        <w:t>can</w:t>
      </w:r>
      <w:r>
        <w:rPr>
          <w:rFonts w:ascii="AbsaraSans-Thin" w:hAnsi="AbsaraSans-Thin"/>
          <w:color w:val="000000" w:themeColor="text1"/>
          <w:sz w:val="28"/>
          <w:szCs w:val="28"/>
          <w:lang w:val="en-GB"/>
        </w:rPr>
        <w:t xml:space="preserve"> take part in the race. All </w:t>
      </w:r>
      <w:r w:rsidR="00F41C42">
        <w:rPr>
          <w:rFonts w:ascii="AbsaraSans-Thin" w:hAnsi="AbsaraSans-Thin"/>
          <w:color w:val="000000" w:themeColor="text1"/>
          <w:sz w:val="28"/>
          <w:szCs w:val="28"/>
          <w:lang w:val="en-GB"/>
        </w:rPr>
        <w:t>r</w:t>
      </w:r>
      <w:r>
        <w:rPr>
          <w:rFonts w:ascii="AbsaraSans-Thin" w:hAnsi="AbsaraSans-Thin"/>
          <w:color w:val="000000" w:themeColor="text1"/>
          <w:sz w:val="28"/>
          <w:szCs w:val="28"/>
          <w:lang w:val="en-GB"/>
        </w:rPr>
        <w:t xml:space="preserve">ules and responsibilities </w:t>
      </w:r>
      <w:r w:rsidR="00F41C42">
        <w:rPr>
          <w:rFonts w:ascii="AbsaraSans-Thin" w:hAnsi="AbsaraSans-Thin"/>
          <w:color w:val="000000" w:themeColor="text1"/>
          <w:sz w:val="28"/>
          <w:szCs w:val="28"/>
          <w:lang w:val="en-GB"/>
        </w:rPr>
        <w:t xml:space="preserve">under </w:t>
      </w:r>
      <w:r w:rsidR="00F41C42" w:rsidRPr="000C0C1F">
        <w:rPr>
          <w:rFonts w:ascii="AbsaraSans-Thin" w:hAnsi="AbsaraSans-Thin"/>
          <w:b/>
          <w:color w:val="03BFD7"/>
          <w:sz w:val="28"/>
          <w:szCs w:val="28"/>
          <w:lang w:val="en-GB"/>
        </w:rPr>
        <w:t>CONDITIONS OF PARTICIPATION</w:t>
      </w:r>
      <w:r>
        <w:rPr>
          <w:rFonts w:ascii="AbsaraSans-Thin" w:hAnsi="AbsaraSans-Thin"/>
          <w:color w:val="000000" w:themeColor="text1"/>
          <w:sz w:val="28"/>
          <w:szCs w:val="28"/>
          <w:lang w:val="en-GB"/>
        </w:rPr>
        <w:t xml:space="preserve"> apply.  </w:t>
      </w:r>
    </w:p>
    <w:p w14:paraId="106F24F2" w14:textId="12E9167B" w:rsidR="00391F78" w:rsidRDefault="00391F78" w:rsidP="00391F78">
      <w:pPr>
        <w:spacing w:after="0"/>
        <w:jc w:val="both"/>
        <w:rPr>
          <w:rFonts w:ascii="AbsaraSans-Thin" w:hAnsi="AbsaraSans-Thin"/>
          <w:color w:val="000000" w:themeColor="text1"/>
          <w:sz w:val="28"/>
          <w:szCs w:val="28"/>
          <w:lang w:val="en-GB"/>
        </w:rPr>
      </w:pPr>
    </w:p>
    <w:p w14:paraId="131039DD" w14:textId="5C45E1AC" w:rsidR="00391F78" w:rsidRDefault="00391F78" w:rsidP="00391F78">
      <w:pPr>
        <w:spacing w:after="0"/>
        <w:jc w:val="both"/>
        <w:rPr>
          <w:rFonts w:ascii="AbsaraSans-Thin" w:hAnsi="AbsaraSans-Thin"/>
          <w:color w:val="000000" w:themeColor="text1"/>
          <w:sz w:val="28"/>
          <w:szCs w:val="28"/>
          <w:lang w:val="en-GB"/>
        </w:rPr>
      </w:pPr>
    </w:p>
    <w:p w14:paraId="7FEF59B9" w14:textId="77777777" w:rsidR="00DC024C" w:rsidRDefault="00DC024C" w:rsidP="00391F78">
      <w:pPr>
        <w:spacing w:after="0"/>
        <w:jc w:val="both"/>
        <w:rPr>
          <w:rFonts w:ascii="AbsaraSans-Thin" w:hAnsi="AbsaraSans-Thin"/>
          <w:color w:val="000000" w:themeColor="text1"/>
          <w:sz w:val="28"/>
          <w:szCs w:val="28"/>
          <w:lang w:val="en-GB"/>
        </w:rPr>
      </w:pPr>
    </w:p>
    <w:p w14:paraId="15B0D3AC" w14:textId="77777777" w:rsidR="00316EC2" w:rsidRDefault="00316EC2">
      <w:pPr>
        <w:pStyle w:val="StandardWeb"/>
        <w:shd w:val="clear" w:color="auto" w:fill="FFFFFF"/>
        <w:spacing w:before="0" w:beforeAutospacing="0" w:after="150" w:afterAutospacing="0"/>
        <w:rPr>
          <w:rFonts w:ascii="Helvetica" w:hAnsi="Helvetica" w:cs="Helvetica"/>
          <w:color w:val="333333"/>
          <w:sz w:val="20"/>
          <w:szCs w:val="20"/>
          <w:lang w:val="en-GB"/>
        </w:rPr>
      </w:pPr>
    </w:p>
    <w:p w14:paraId="3BB52B00" w14:textId="483119B2" w:rsidR="00316EC2" w:rsidRDefault="00391F78">
      <w:pPr>
        <w:pStyle w:val="StandardWeb"/>
        <w:shd w:val="clear" w:color="auto" w:fill="FFFFFF"/>
        <w:spacing w:before="0" w:beforeAutospacing="0" w:after="150" w:afterAutospacing="0"/>
        <w:rPr>
          <w:rFonts w:ascii="Helvetica" w:hAnsi="Helvetica" w:cs="Helvetica"/>
          <w:color w:val="333333"/>
          <w:sz w:val="20"/>
          <w:szCs w:val="20"/>
          <w:lang w:val="en-GB"/>
        </w:rPr>
      </w:pPr>
      <w:r>
        <w:rPr>
          <w:rFonts w:ascii="Helvetica" w:hAnsi="Helvetica" w:cs="Helvetica"/>
          <w:noProof/>
          <w:color w:val="333333"/>
          <w:sz w:val="20"/>
          <w:szCs w:val="20"/>
          <w:lang w:val="en-GB"/>
        </w:rPr>
        <w:drawing>
          <wp:inline distT="0" distB="0" distL="0" distR="0" wp14:anchorId="1EB3A672" wp14:editId="5B1F1988">
            <wp:extent cx="5851525" cy="3905885"/>
            <wp:effectExtent l="0" t="0" r="0" b="0"/>
            <wp:docPr id="4" name="Slika 4" descr="Slika na kojoj se prikazuje tekst, karta, atlas,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R-trase-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1525" cy="3905885"/>
                    </a:xfrm>
                    <a:prstGeom prst="rect">
                      <a:avLst/>
                    </a:prstGeom>
                  </pic:spPr>
                </pic:pic>
              </a:graphicData>
            </a:graphic>
          </wp:inline>
        </w:drawing>
      </w:r>
    </w:p>
    <w:p w14:paraId="49975DB8" w14:textId="77777777" w:rsidR="00391F78" w:rsidRDefault="00506AF9" w:rsidP="00391F78">
      <w:pPr>
        <w:shd w:val="clear" w:color="auto" w:fill="FFFFFF"/>
        <w:spacing w:after="150" w:line="240" w:lineRule="auto"/>
        <w:rPr>
          <w:rFonts w:ascii="AbsaraSans-Thin" w:hAnsi="AbsaraSans-Thin"/>
          <w:b/>
          <w:color w:val="03BFD7"/>
          <w:sz w:val="28"/>
          <w:szCs w:val="28"/>
          <w:lang w:val="en-GB"/>
        </w:rPr>
      </w:pPr>
      <w:r>
        <w:rPr>
          <w:rFonts w:ascii="Helvetica" w:eastAsia="Times New Roman" w:hAnsi="Helvetica" w:cs="Helvetica"/>
          <w:color w:val="333333"/>
          <w:sz w:val="20"/>
          <w:szCs w:val="20"/>
          <w:lang w:val="en-GB" w:eastAsia="hr-HR"/>
        </w:rPr>
        <w:lastRenderedPageBreak/>
        <w:br/>
      </w:r>
      <w:r>
        <w:rPr>
          <w:rFonts w:ascii="AbsaraSans-Thin" w:hAnsi="AbsaraSans-Thin"/>
          <w:b/>
          <w:color w:val="03BFD7"/>
          <w:sz w:val="28"/>
          <w:szCs w:val="28"/>
          <w:lang w:val="en-GB"/>
        </w:rPr>
        <w:t xml:space="preserve">5km </w:t>
      </w:r>
      <w:r w:rsidR="009C5FEC">
        <w:rPr>
          <w:rFonts w:ascii="AbsaraSans-Thin" w:hAnsi="AbsaraSans-Thin"/>
          <w:b/>
          <w:color w:val="03BFD7"/>
          <w:sz w:val="28"/>
          <w:szCs w:val="28"/>
          <w:lang w:val="en-GB"/>
        </w:rPr>
        <w:t>RACE</w:t>
      </w:r>
    </w:p>
    <w:p w14:paraId="15E15BDF" w14:textId="5C5525C8" w:rsidR="00316EC2" w:rsidRDefault="00506AF9" w:rsidP="00391F78">
      <w:pPr>
        <w:shd w:val="clear" w:color="auto" w:fill="FFFFFF"/>
        <w:spacing w:after="150" w:line="240" w:lineRule="auto"/>
        <w:jc w:val="both"/>
        <w:rPr>
          <w:rFonts w:ascii="AbsaraSans-Thin" w:hAnsi="AbsaraSans-Thin"/>
          <w:color w:val="000000" w:themeColor="text1"/>
          <w:sz w:val="28"/>
          <w:szCs w:val="28"/>
          <w:lang w:val="en-GB"/>
        </w:rPr>
      </w:pPr>
      <w:r>
        <w:rPr>
          <w:rFonts w:ascii="Helvetica" w:hAnsi="Helvetica" w:cs="Helvetica"/>
          <w:color w:val="333333"/>
          <w:sz w:val="20"/>
          <w:szCs w:val="20"/>
          <w:lang w:val="en-GB"/>
        </w:rPr>
        <w:br/>
      </w:r>
      <w:r>
        <w:rPr>
          <w:rFonts w:ascii="AbsaraSans-Thin" w:hAnsi="AbsaraSans-Thin"/>
          <w:color w:val="000000" w:themeColor="text1"/>
          <w:sz w:val="28"/>
          <w:szCs w:val="28"/>
          <w:lang w:val="en-GB"/>
        </w:rPr>
        <w:t>The 5km running race is an athletic road race 5 000m long. This running race consist</w:t>
      </w:r>
      <w:r w:rsidR="0047445A">
        <w:rPr>
          <w:rFonts w:ascii="AbsaraSans-Thin" w:hAnsi="AbsaraSans-Thin"/>
          <w:color w:val="000000" w:themeColor="text1"/>
          <w:sz w:val="28"/>
          <w:szCs w:val="28"/>
          <w:lang w:val="en-GB"/>
        </w:rPr>
        <w:t>s</w:t>
      </w:r>
      <w:r>
        <w:rPr>
          <w:rFonts w:ascii="AbsaraSans-Thin" w:hAnsi="AbsaraSans-Thin"/>
          <w:color w:val="000000" w:themeColor="text1"/>
          <w:sz w:val="28"/>
          <w:szCs w:val="28"/>
          <w:lang w:val="en-GB"/>
        </w:rPr>
        <w:t xml:space="preserve"> of one 5km lap and it has been officially measured by the Croatian Athletic Federation.   </w:t>
      </w:r>
    </w:p>
    <w:p w14:paraId="018E2B78" w14:textId="00593E2D"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Start/finish line</w:t>
      </w:r>
      <w:r>
        <w:rPr>
          <w:rFonts w:ascii="AbsaraSans-Thin" w:hAnsi="AbsaraSans-Thin"/>
          <w:color w:val="000000" w:themeColor="text1"/>
          <w:sz w:val="28"/>
          <w:szCs w:val="28"/>
          <w:lang w:val="en-GB"/>
        </w:rPr>
        <w:t>: In front of the Aminess</w:t>
      </w:r>
      <w:r w:rsidR="003232A3">
        <w:rPr>
          <w:rFonts w:ascii="AbsaraSans-Thin" w:hAnsi="AbsaraSans-Thin"/>
          <w:color w:val="000000" w:themeColor="text1"/>
          <w:sz w:val="28"/>
          <w:szCs w:val="28"/>
          <w:lang w:val="en-GB"/>
        </w:rPr>
        <w:t xml:space="preserve"> Vival</w:t>
      </w:r>
      <w:r>
        <w:rPr>
          <w:rFonts w:ascii="AbsaraSans-Thin" w:hAnsi="AbsaraSans-Thin"/>
          <w:color w:val="000000" w:themeColor="text1"/>
          <w:sz w:val="28"/>
          <w:szCs w:val="28"/>
          <w:lang w:val="en-GB"/>
        </w:rPr>
        <w:t xml:space="preserve"> Maestral Hotel</w:t>
      </w:r>
    </w:p>
    <w:p w14:paraId="46264993" w14:textId="0539D1EA"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Race start</w:t>
      </w:r>
      <w:r>
        <w:rPr>
          <w:rFonts w:ascii="AbsaraSans-Thin" w:hAnsi="AbsaraSans-Thin"/>
          <w:color w:val="000000" w:themeColor="text1"/>
          <w:sz w:val="28"/>
          <w:szCs w:val="28"/>
          <w:lang w:val="en-GB"/>
        </w:rPr>
        <w:t>: 11:</w:t>
      </w:r>
      <w:r w:rsidR="008B178D">
        <w:rPr>
          <w:rFonts w:ascii="AbsaraSans-Thin" w:hAnsi="AbsaraSans-Thin"/>
          <w:color w:val="000000" w:themeColor="text1"/>
          <w:sz w:val="28"/>
          <w:szCs w:val="28"/>
          <w:lang w:val="en-GB"/>
        </w:rPr>
        <w:t>3</w:t>
      </w:r>
      <w:r>
        <w:rPr>
          <w:rFonts w:ascii="AbsaraSans-Thin" w:hAnsi="AbsaraSans-Thin"/>
          <w:color w:val="000000" w:themeColor="text1"/>
          <w:sz w:val="28"/>
          <w:szCs w:val="28"/>
          <w:lang w:val="en-GB"/>
        </w:rPr>
        <w:t>0</w:t>
      </w:r>
      <w:r w:rsidR="0047445A">
        <w:rPr>
          <w:rFonts w:ascii="AbsaraSans-Thin" w:hAnsi="AbsaraSans-Thin"/>
          <w:color w:val="000000" w:themeColor="text1"/>
          <w:sz w:val="28"/>
          <w:szCs w:val="28"/>
          <w:lang w:val="en-GB"/>
        </w:rPr>
        <w:t xml:space="preserve"> </w:t>
      </w:r>
      <w:r>
        <w:rPr>
          <w:rFonts w:ascii="AbsaraSans-Thin" w:hAnsi="AbsaraSans-Thin"/>
          <w:color w:val="000000" w:themeColor="text1"/>
          <w:sz w:val="28"/>
          <w:szCs w:val="28"/>
          <w:lang w:val="en-GB"/>
        </w:rPr>
        <w:t>AM</w:t>
      </w:r>
    </w:p>
    <w:p w14:paraId="45E161F9" w14:textId="65731452"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Control point</w:t>
      </w:r>
      <w:r>
        <w:rPr>
          <w:rFonts w:ascii="AbsaraSans-Thin" w:hAnsi="AbsaraSans-Thin"/>
          <w:color w:val="000000" w:themeColor="text1"/>
          <w:sz w:val="28"/>
          <w:szCs w:val="28"/>
          <w:lang w:val="en-GB"/>
        </w:rPr>
        <w:t>: 2</w:t>
      </w:r>
      <w:r w:rsidR="00391F78">
        <w:rPr>
          <w:rFonts w:ascii="AbsaraSans-Thin" w:hAnsi="AbsaraSans-Thin"/>
          <w:color w:val="000000" w:themeColor="text1"/>
          <w:sz w:val="28"/>
          <w:szCs w:val="28"/>
          <w:lang w:val="en-GB"/>
        </w:rPr>
        <w:t>,</w:t>
      </w:r>
      <w:r>
        <w:rPr>
          <w:rFonts w:ascii="AbsaraSans-Thin" w:hAnsi="AbsaraSans-Thin"/>
          <w:color w:val="000000" w:themeColor="text1"/>
          <w:sz w:val="28"/>
          <w:szCs w:val="28"/>
          <w:lang w:val="en-GB"/>
        </w:rPr>
        <w:t>5km</w:t>
      </w:r>
    </w:p>
    <w:p w14:paraId="72785D07" w14:textId="77777777" w:rsidR="00316EC2" w:rsidRDefault="00316EC2">
      <w:pPr>
        <w:spacing w:after="0"/>
        <w:rPr>
          <w:rFonts w:ascii="AbsaraSans-Thin" w:hAnsi="AbsaraSans-Thin"/>
          <w:color w:val="000000" w:themeColor="text1"/>
          <w:sz w:val="28"/>
          <w:szCs w:val="28"/>
          <w:lang w:val="en-GB"/>
        </w:rPr>
      </w:pPr>
    </w:p>
    <w:p w14:paraId="0E95D201" w14:textId="77777777" w:rsidR="00316EC2" w:rsidRDefault="00506AF9">
      <w:pPr>
        <w:spacing w:after="0"/>
        <w:rPr>
          <w:rFonts w:ascii="AbsaraSans-Thin" w:hAnsi="AbsaraSans-Thin"/>
          <w:b/>
          <w:bCs/>
          <w:color w:val="03BFD7"/>
          <w:sz w:val="28"/>
          <w:szCs w:val="28"/>
          <w:lang w:val="en-GB"/>
        </w:rPr>
      </w:pPr>
      <w:r>
        <w:rPr>
          <w:rFonts w:ascii="AbsaraSans-Thin" w:hAnsi="AbsaraSans-Thin"/>
          <w:b/>
          <w:bCs/>
          <w:color w:val="03BFD7"/>
          <w:sz w:val="28"/>
          <w:szCs w:val="28"/>
          <w:lang w:val="en-GB"/>
        </w:rPr>
        <w:t xml:space="preserve">Important notice: </w:t>
      </w:r>
    </w:p>
    <w:p w14:paraId="316C31B0" w14:textId="0ADF6C0D" w:rsidR="008B178D" w:rsidRDefault="00506AF9" w:rsidP="008B178D">
      <w:pPr>
        <w:spacing w:after="0"/>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Everyone over the age of </w:t>
      </w:r>
      <w:r w:rsidR="00A016CF">
        <w:rPr>
          <w:rFonts w:ascii="AbsaraSans-Thin" w:hAnsi="AbsaraSans-Thin"/>
          <w:color w:val="000000" w:themeColor="text1"/>
          <w:sz w:val="28"/>
          <w:szCs w:val="28"/>
          <w:lang w:val="en-GB"/>
        </w:rPr>
        <w:t>10</w:t>
      </w:r>
      <w:r>
        <w:rPr>
          <w:rFonts w:ascii="AbsaraSans-Thin" w:hAnsi="AbsaraSans-Thin"/>
          <w:color w:val="000000" w:themeColor="text1"/>
          <w:sz w:val="28"/>
          <w:szCs w:val="28"/>
          <w:lang w:val="en-GB"/>
        </w:rPr>
        <w:t xml:space="preserve"> on the day of the event </w:t>
      </w:r>
      <w:r w:rsidR="001F28DC">
        <w:rPr>
          <w:rFonts w:ascii="AbsaraSans-Thin" w:hAnsi="AbsaraSans-Thin"/>
          <w:color w:val="000000" w:themeColor="text1"/>
          <w:sz w:val="28"/>
          <w:szCs w:val="28"/>
          <w:lang w:val="en-GB"/>
        </w:rPr>
        <w:t>can</w:t>
      </w:r>
      <w:r>
        <w:rPr>
          <w:rFonts w:ascii="AbsaraSans-Thin" w:hAnsi="AbsaraSans-Thin"/>
          <w:color w:val="000000" w:themeColor="text1"/>
          <w:sz w:val="28"/>
          <w:szCs w:val="28"/>
          <w:lang w:val="en-GB"/>
        </w:rPr>
        <w:t xml:space="preserve"> take part in the race. </w:t>
      </w:r>
      <w:r w:rsidR="008B178D">
        <w:rPr>
          <w:rFonts w:ascii="AbsaraSans-Thin" w:hAnsi="AbsaraSans-Thin"/>
          <w:color w:val="000000" w:themeColor="text1"/>
          <w:sz w:val="28"/>
          <w:szCs w:val="28"/>
          <w:lang w:val="en-GB"/>
        </w:rPr>
        <w:t xml:space="preserve">All rules and responsibilities under </w:t>
      </w:r>
      <w:r w:rsidR="008B178D" w:rsidRPr="000C0C1F">
        <w:rPr>
          <w:rFonts w:ascii="AbsaraSans-Thin" w:hAnsi="AbsaraSans-Thin"/>
          <w:b/>
          <w:color w:val="03BFD7"/>
          <w:sz w:val="28"/>
          <w:szCs w:val="28"/>
          <w:lang w:val="en-GB"/>
        </w:rPr>
        <w:t>CONDITIONS OF PARTICIPATION</w:t>
      </w:r>
      <w:r w:rsidR="008B178D">
        <w:rPr>
          <w:rFonts w:ascii="AbsaraSans-Thin" w:hAnsi="AbsaraSans-Thin"/>
          <w:color w:val="000000" w:themeColor="text1"/>
          <w:sz w:val="28"/>
          <w:szCs w:val="28"/>
          <w:lang w:val="en-GB"/>
        </w:rPr>
        <w:t xml:space="preserve"> apply.  </w:t>
      </w:r>
    </w:p>
    <w:p w14:paraId="3840F588" w14:textId="77777777" w:rsidR="00391F78" w:rsidRDefault="00391F78" w:rsidP="008B178D">
      <w:pPr>
        <w:spacing w:after="0"/>
        <w:rPr>
          <w:rFonts w:ascii="AbsaraSans-Thin" w:hAnsi="AbsaraSans-Thin"/>
          <w:color w:val="000000" w:themeColor="text1"/>
          <w:sz w:val="28"/>
          <w:szCs w:val="28"/>
          <w:lang w:val="en-GB"/>
        </w:rPr>
      </w:pPr>
    </w:p>
    <w:p w14:paraId="17E36016" w14:textId="77777777" w:rsidR="00316EC2" w:rsidRDefault="00316EC2">
      <w:pPr>
        <w:pStyle w:val="StandardWeb"/>
        <w:shd w:val="clear" w:color="auto" w:fill="FFFFFF"/>
        <w:spacing w:before="0" w:beforeAutospacing="0" w:after="150" w:afterAutospacing="0"/>
        <w:rPr>
          <w:rFonts w:ascii="Helvetica" w:hAnsi="Helvetica" w:cs="Helvetica"/>
          <w:color w:val="333333"/>
          <w:sz w:val="20"/>
          <w:szCs w:val="20"/>
          <w:lang w:val="en-GB"/>
        </w:rPr>
      </w:pPr>
    </w:p>
    <w:p w14:paraId="08E9E863" w14:textId="2B0F9150" w:rsidR="00316EC2" w:rsidRPr="00FD1446" w:rsidRDefault="00391F78" w:rsidP="00FD1446">
      <w:pPr>
        <w:pStyle w:val="StandardWeb"/>
        <w:shd w:val="clear" w:color="auto" w:fill="FFFFFF"/>
        <w:spacing w:before="0" w:beforeAutospacing="0" w:after="150" w:afterAutospacing="0"/>
        <w:rPr>
          <w:rFonts w:ascii="Helvetica" w:hAnsi="Helvetica" w:cs="Helvetica"/>
          <w:color w:val="333333"/>
          <w:sz w:val="20"/>
          <w:szCs w:val="20"/>
          <w:lang w:val="en-GB"/>
        </w:rPr>
      </w:pPr>
      <w:r>
        <w:rPr>
          <w:rFonts w:ascii="Helvetica" w:hAnsi="Helvetica" w:cs="Helvetica"/>
          <w:noProof/>
          <w:color w:val="333333"/>
          <w:sz w:val="20"/>
          <w:szCs w:val="20"/>
          <w:lang w:val="en-GB"/>
        </w:rPr>
        <w:drawing>
          <wp:inline distT="0" distB="0" distL="0" distR="0" wp14:anchorId="0F467B23" wp14:editId="4F68C7BB">
            <wp:extent cx="5851525" cy="2431415"/>
            <wp:effectExtent l="0" t="0" r="0" b="6985"/>
            <wp:docPr id="5" name="Slika 5" descr="Slika na kojoj se prikazuje karta, tekst,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R-tras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1525" cy="2431415"/>
                    </a:xfrm>
                    <a:prstGeom prst="rect">
                      <a:avLst/>
                    </a:prstGeom>
                  </pic:spPr>
                </pic:pic>
              </a:graphicData>
            </a:graphic>
          </wp:inline>
        </w:drawing>
      </w:r>
    </w:p>
    <w:p w14:paraId="1084E0E1" w14:textId="77777777" w:rsidR="00817475" w:rsidRDefault="00817475">
      <w:pPr>
        <w:spacing w:after="0"/>
        <w:rPr>
          <w:rFonts w:ascii="AbsaraSans-Thin" w:hAnsi="AbsaraSans-Thin"/>
          <w:b/>
          <w:color w:val="03BFD7"/>
          <w:sz w:val="28"/>
          <w:szCs w:val="28"/>
          <w:lang w:val="en-GB"/>
        </w:rPr>
      </w:pPr>
    </w:p>
    <w:p w14:paraId="54B3D315" w14:textId="3B36218D" w:rsidR="002E53AB" w:rsidRPr="003E5A1E" w:rsidRDefault="003E5A1E">
      <w:pPr>
        <w:spacing w:after="0"/>
        <w:rPr>
          <w:rFonts w:ascii="AbsaraSans-Thin" w:hAnsi="AbsaraSans-Thin"/>
          <w:color w:val="000000" w:themeColor="text1"/>
          <w:sz w:val="28"/>
          <w:szCs w:val="28"/>
          <w:lang w:val="en-GB"/>
        </w:rPr>
      </w:pPr>
      <w:r w:rsidRPr="003E5A1E">
        <w:rPr>
          <w:rFonts w:ascii="AbsaraSans-Thin" w:hAnsi="AbsaraSans-Thin"/>
          <w:b/>
          <w:color w:val="03BFD7"/>
          <w:sz w:val="28"/>
          <w:szCs w:val="28"/>
          <w:lang w:val="en-GB"/>
        </w:rPr>
        <w:t>AGE CATEGORIES FOR ALL RACES</w:t>
      </w:r>
      <w:r>
        <w:br/>
      </w:r>
      <w:r w:rsidRPr="003E5A1E">
        <w:rPr>
          <w:rFonts w:ascii="AbsaraSans-Thin" w:hAnsi="AbsaraSans-Thin"/>
          <w:color w:val="000000" w:themeColor="text1"/>
          <w:sz w:val="28"/>
          <w:szCs w:val="28"/>
          <w:lang w:val="en-GB"/>
        </w:rPr>
        <w:t>Men and Women:</w:t>
      </w:r>
      <w:r w:rsidRPr="003E5A1E">
        <w:rPr>
          <w:rFonts w:ascii="AbsaraSans-Thin" w:hAnsi="AbsaraSans-Thin"/>
          <w:color w:val="000000" w:themeColor="text1"/>
          <w:sz w:val="28"/>
          <w:szCs w:val="28"/>
          <w:lang w:val="en-GB"/>
        </w:rPr>
        <w:br/>
        <w:t>• up to 19 years</w:t>
      </w:r>
      <w:r w:rsidRPr="003E5A1E">
        <w:rPr>
          <w:rFonts w:ascii="AbsaraSans-Thin" w:hAnsi="AbsaraSans-Thin"/>
          <w:color w:val="000000" w:themeColor="text1"/>
          <w:sz w:val="28"/>
          <w:szCs w:val="28"/>
          <w:lang w:val="en-GB"/>
        </w:rPr>
        <w:br/>
        <w:t>• 20 to 29 years</w:t>
      </w:r>
      <w:r w:rsidRPr="003E5A1E">
        <w:rPr>
          <w:rFonts w:ascii="AbsaraSans-Thin" w:hAnsi="AbsaraSans-Thin"/>
          <w:color w:val="000000" w:themeColor="text1"/>
          <w:sz w:val="28"/>
          <w:szCs w:val="28"/>
          <w:lang w:val="en-GB"/>
        </w:rPr>
        <w:br/>
        <w:t>• 30 to 39 years</w:t>
      </w:r>
      <w:r w:rsidRPr="003E5A1E">
        <w:rPr>
          <w:rFonts w:ascii="AbsaraSans-Thin" w:hAnsi="AbsaraSans-Thin"/>
          <w:color w:val="000000" w:themeColor="text1"/>
          <w:sz w:val="28"/>
          <w:szCs w:val="28"/>
          <w:lang w:val="en-GB"/>
        </w:rPr>
        <w:br/>
        <w:t>• 40 to 49 years</w:t>
      </w:r>
      <w:r w:rsidRPr="003E5A1E">
        <w:rPr>
          <w:rFonts w:ascii="AbsaraSans-Thin" w:hAnsi="AbsaraSans-Thin"/>
          <w:color w:val="000000" w:themeColor="text1"/>
          <w:sz w:val="28"/>
          <w:szCs w:val="28"/>
          <w:lang w:val="en-GB"/>
        </w:rPr>
        <w:br/>
        <w:t>• 50+ years</w:t>
      </w:r>
    </w:p>
    <w:p w14:paraId="11B5A114" w14:textId="77777777" w:rsidR="002E53AB" w:rsidRDefault="002E53AB">
      <w:pPr>
        <w:spacing w:after="0"/>
        <w:rPr>
          <w:rFonts w:ascii="AbsaraSans-Thin" w:hAnsi="AbsaraSans-Thin"/>
          <w:b/>
          <w:color w:val="03BFD7"/>
          <w:sz w:val="28"/>
          <w:szCs w:val="28"/>
          <w:lang w:val="en-GB"/>
        </w:rPr>
      </w:pPr>
    </w:p>
    <w:p w14:paraId="7FF12493" w14:textId="77777777" w:rsidR="002E53AB" w:rsidRDefault="002E53AB">
      <w:pPr>
        <w:spacing w:after="0"/>
        <w:rPr>
          <w:rFonts w:ascii="AbsaraSans-Thin" w:hAnsi="AbsaraSans-Thin"/>
          <w:b/>
          <w:color w:val="03BFD7"/>
          <w:sz w:val="28"/>
          <w:szCs w:val="28"/>
          <w:lang w:val="en-GB"/>
        </w:rPr>
      </w:pPr>
    </w:p>
    <w:p w14:paraId="611510F7" w14:textId="77777777" w:rsidR="002E53AB" w:rsidRDefault="002E53AB">
      <w:pPr>
        <w:spacing w:after="0"/>
        <w:rPr>
          <w:rFonts w:ascii="AbsaraSans-Thin" w:hAnsi="AbsaraSans-Thin"/>
          <w:b/>
          <w:color w:val="03BFD7"/>
          <w:sz w:val="28"/>
          <w:szCs w:val="28"/>
          <w:lang w:val="en-GB"/>
        </w:rPr>
      </w:pPr>
    </w:p>
    <w:p w14:paraId="4DC985B5" w14:textId="77777777" w:rsidR="00391F78"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FUN RUN kids' race</w:t>
      </w:r>
    </w:p>
    <w:p w14:paraId="4113884A" w14:textId="78397027" w:rsidR="00316EC2" w:rsidRDefault="00506AF9" w:rsidP="00391F78">
      <w:pPr>
        <w:spacing w:after="0"/>
        <w:jc w:val="both"/>
        <w:rPr>
          <w:rFonts w:ascii="AbsaraSans-Thin" w:hAnsi="AbsaraSans-Thin"/>
          <w:color w:val="000000" w:themeColor="text1"/>
          <w:sz w:val="28"/>
          <w:szCs w:val="28"/>
          <w:lang w:val="en-GB"/>
        </w:rPr>
      </w:pPr>
      <w:r>
        <w:rPr>
          <w:rFonts w:ascii="AbsaraSans-Thin" w:hAnsi="AbsaraSans-Thin"/>
          <w:bCs/>
          <w:color w:val="03BFD7"/>
          <w:sz w:val="28"/>
          <w:szCs w:val="28"/>
          <w:lang w:val="en-GB"/>
        </w:rPr>
        <w:br/>
      </w:r>
      <w:r>
        <w:rPr>
          <w:rFonts w:ascii="AbsaraSans-Thin" w:hAnsi="AbsaraSans-Thin"/>
          <w:color w:val="000000" w:themeColor="text1"/>
          <w:sz w:val="28"/>
          <w:szCs w:val="28"/>
          <w:lang w:val="en-GB"/>
        </w:rPr>
        <w:t xml:space="preserve">Kids' run is a non-competitive race taking place in front of the 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 xml:space="preserve">Maestral Hotel for children aged </w:t>
      </w:r>
      <w:r w:rsidR="008B178D">
        <w:rPr>
          <w:rFonts w:ascii="AbsaraSans-Thin" w:hAnsi="AbsaraSans-Thin"/>
          <w:color w:val="000000" w:themeColor="text1"/>
          <w:sz w:val="28"/>
          <w:szCs w:val="28"/>
          <w:lang w:val="en-GB"/>
        </w:rPr>
        <w:t>3</w:t>
      </w:r>
      <w:r>
        <w:rPr>
          <w:rFonts w:ascii="AbsaraSans-Thin" w:hAnsi="AbsaraSans-Thin"/>
          <w:color w:val="000000" w:themeColor="text1"/>
          <w:sz w:val="28"/>
          <w:szCs w:val="28"/>
          <w:lang w:val="en-GB"/>
        </w:rPr>
        <w:t xml:space="preserve"> to 8 and 9 to 10. The race will have one lap around the large car park in front of the 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 xml:space="preserve">Maestral Hotel for children aged </w:t>
      </w:r>
      <w:r w:rsidR="008B178D">
        <w:rPr>
          <w:rFonts w:ascii="AbsaraSans-Thin" w:hAnsi="AbsaraSans-Thin"/>
          <w:color w:val="000000" w:themeColor="text1"/>
          <w:sz w:val="28"/>
          <w:szCs w:val="28"/>
          <w:lang w:val="en-GB"/>
        </w:rPr>
        <w:t>3</w:t>
      </w:r>
      <w:r>
        <w:rPr>
          <w:rFonts w:ascii="AbsaraSans-Thin" w:hAnsi="AbsaraSans-Thin"/>
          <w:color w:val="000000" w:themeColor="text1"/>
          <w:sz w:val="28"/>
          <w:szCs w:val="28"/>
          <w:lang w:val="en-GB"/>
        </w:rPr>
        <w:t xml:space="preserve"> to 8 and two laps for children aged 9 to 10. </w:t>
      </w:r>
    </w:p>
    <w:p w14:paraId="7E488C88" w14:textId="77777777" w:rsidR="00391F78" w:rsidRPr="002E53AB" w:rsidRDefault="00391F78">
      <w:pPr>
        <w:spacing w:after="0"/>
        <w:rPr>
          <w:rFonts w:ascii="AbsaraSans-Thin" w:hAnsi="AbsaraSans-Thin"/>
          <w:b/>
          <w:color w:val="03BFD7"/>
          <w:sz w:val="28"/>
          <w:szCs w:val="28"/>
          <w:lang w:val="en-GB"/>
        </w:rPr>
      </w:pPr>
    </w:p>
    <w:p w14:paraId="25605760" w14:textId="6550A593"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Start/finish line</w:t>
      </w:r>
      <w:r>
        <w:rPr>
          <w:rFonts w:ascii="AbsaraSans-Thin" w:hAnsi="AbsaraSans-Thin"/>
          <w:color w:val="000000" w:themeColor="text1"/>
          <w:sz w:val="28"/>
          <w:szCs w:val="28"/>
          <w:lang w:val="en-GB"/>
        </w:rPr>
        <w:t xml:space="preserve">: In front of the Aminess </w:t>
      </w:r>
      <w:r w:rsidR="003232A3">
        <w:rPr>
          <w:rFonts w:ascii="AbsaraSans-Thin" w:hAnsi="AbsaraSans-Thin"/>
          <w:color w:val="000000" w:themeColor="text1"/>
          <w:sz w:val="28"/>
          <w:szCs w:val="28"/>
          <w:lang w:val="en-GB"/>
        </w:rPr>
        <w:t xml:space="preserve">Vival </w:t>
      </w:r>
      <w:r>
        <w:rPr>
          <w:rFonts w:ascii="AbsaraSans-Thin" w:hAnsi="AbsaraSans-Thin"/>
          <w:color w:val="000000" w:themeColor="text1"/>
          <w:sz w:val="28"/>
          <w:szCs w:val="28"/>
          <w:lang w:val="en-GB"/>
        </w:rPr>
        <w:t>Maestral Hotel</w:t>
      </w:r>
    </w:p>
    <w:p w14:paraId="7C04C534" w14:textId="77777777" w:rsidR="00316EC2" w:rsidRDefault="00506AF9">
      <w:pPr>
        <w:spacing w:after="0"/>
        <w:rPr>
          <w:rFonts w:ascii="AbsaraSans-Thin" w:hAnsi="AbsaraSans-Thin"/>
          <w:color w:val="000000" w:themeColor="text1"/>
          <w:sz w:val="28"/>
          <w:szCs w:val="28"/>
          <w:lang w:val="en-GB"/>
        </w:rPr>
      </w:pPr>
      <w:r>
        <w:rPr>
          <w:rFonts w:ascii="AbsaraSans-Thin" w:hAnsi="AbsaraSans-Thin"/>
          <w:b/>
          <w:color w:val="000000" w:themeColor="text1"/>
          <w:sz w:val="28"/>
          <w:szCs w:val="28"/>
          <w:lang w:val="en-GB"/>
        </w:rPr>
        <w:t>Race start:</w:t>
      </w:r>
      <w:r w:rsidR="0047445A">
        <w:rPr>
          <w:rFonts w:ascii="AbsaraSans-Thin" w:hAnsi="AbsaraSans-Thin"/>
          <w:color w:val="000000" w:themeColor="text1"/>
          <w:sz w:val="28"/>
          <w:szCs w:val="28"/>
          <w:lang w:val="en-GB"/>
        </w:rPr>
        <w:t xml:space="preserve"> 10:3</w:t>
      </w:r>
      <w:r>
        <w:rPr>
          <w:rFonts w:ascii="AbsaraSans-Thin" w:hAnsi="AbsaraSans-Thin"/>
          <w:color w:val="000000" w:themeColor="text1"/>
          <w:sz w:val="28"/>
          <w:szCs w:val="28"/>
          <w:lang w:val="en-GB"/>
        </w:rPr>
        <w:t>0</w:t>
      </w:r>
      <w:r w:rsidR="0047445A">
        <w:rPr>
          <w:rFonts w:ascii="AbsaraSans-Thin" w:hAnsi="AbsaraSans-Thin"/>
          <w:color w:val="000000" w:themeColor="text1"/>
          <w:sz w:val="28"/>
          <w:szCs w:val="28"/>
          <w:lang w:val="en-GB"/>
        </w:rPr>
        <w:t xml:space="preserve"> </w:t>
      </w:r>
      <w:r>
        <w:rPr>
          <w:rFonts w:ascii="AbsaraSans-Thin" w:hAnsi="AbsaraSans-Thin"/>
          <w:color w:val="000000" w:themeColor="text1"/>
          <w:sz w:val="28"/>
          <w:szCs w:val="28"/>
          <w:lang w:val="en-GB"/>
        </w:rPr>
        <w:t>AM</w:t>
      </w:r>
    </w:p>
    <w:p w14:paraId="5E0E5918" w14:textId="77777777" w:rsidR="00316EC2" w:rsidRDefault="00316EC2">
      <w:pPr>
        <w:spacing w:after="0"/>
        <w:rPr>
          <w:rFonts w:ascii="AbsaraSans-Thin" w:hAnsi="AbsaraSans-Thin"/>
          <w:color w:val="000000" w:themeColor="text1"/>
          <w:sz w:val="28"/>
          <w:szCs w:val="28"/>
          <w:lang w:val="en-GB"/>
        </w:rPr>
      </w:pPr>
    </w:p>
    <w:p w14:paraId="677CDBA3" w14:textId="77777777" w:rsidR="00316EC2" w:rsidRDefault="00506AF9">
      <w:pPr>
        <w:spacing w:after="0"/>
        <w:rPr>
          <w:rFonts w:ascii="AbsaraSans-Thin" w:hAnsi="AbsaraSans-Thin"/>
          <w:b/>
          <w:bCs/>
          <w:color w:val="03BFD7"/>
          <w:sz w:val="28"/>
          <w:szCs w:val="28"/>
          <w:lang w:val="en-GB"/>
        </w:rPr>
      </w:pPr>
      <w:r>
        <w:rPr>
          <w:rFonts w:ascii="AbsaraSans-Thin" w:hAnsi="AbsaraSans-Thin"/>
          <w:b/>
          <w:bCs/>
          <w:color w:val="03BFD7"/>
          <w:sz w:val="28"/>
          <w:szCs w:val="28"/>
          <w:lang w:val="en-GB"/>
        </w:rPr>
        <w:t xml:space="preserve">Important notice: </w:t>
      </w:r>
    </w:p>
    <w:p w14:paraId="3C02E7F6" w14:textId="42C71C75" w:rsidR="00316EC2" w:rsidRDefault="00506AF9" w:rsidP="00391F78">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Everyone over the age of </w:t>
      </w:r>
      <w:r w:rsidR="008B178D">
        <w:rPr>
          <w:rFonts w:ascii="AbsaraSans-Thin" w:hAnsi="AbsaraSans-Thin"/>
          <w:color w:val="000000" w:themeColor="text1"/>
          <w:sz w:val="28"/>
          <w:szCs w:val="28"/>
          <w:lang w:val="en-GB"/>
        </w:rPr>
        <w:t>3</w:t>
      </w:r>
      <w:r>
        <w:rPr>
          <w:rFonts w:ascii="AbsaraSans-Thin" w:hAnsi="AbsaraSans-Thin"/>
          <w:color w:val="000000" w:themeColor="text1"/>
          <w:sz w:val="28"/>
          <w:szCs w:val="28"/>
          <w:lang w:val="en-GB"/>
        </w:rPr>
        <w:t xml:space="preserve"> on the day of the event is allowed to take part in the race. It is not necessary to register for this race beforehand.</w:t>
      </w:r>
    </w:p>
    <w:p w14:paraId="5689A9D9" w14:textId="77777777" w:rsidR="00316EC2" w:rsidRDefault="00316EC2">
      <w:pPr>
        <w:spacing w:after="0"/>
        <w:rPr>
          <w:rFonts w:ascii="AbsaraSans-Thin" w:hAnsi="AbsaraSans-Thin"/>
          <w:color w:val="000000" w:themeColor="text1"/>
          <w:sz w:val="28"/>
          <w:szCs w:val="28"/>
          <w:lang w:val="en-GB"/>
        </w:rPr>
      </w:pPr>
    </w:p>
    <w:p w14:paraId="7A45CFBB" w14:textId="77777777" w:rsidR="00316EC2" w:rsidRDefault="00506AF9">
      <w:pPr>
        <w:spacing w:line="259" w:lineRule="auto"/>
        <w:rPr>
          <w:rFonts w:ascii="AbsaraSans-Thin" w:hAnsi="AbsaraSans-Thin"/>
          <w:b/>
          <w:sz w:val="28"/>
          <w:szCs w:val="28"/>
          <w:lang w:val="en-GB"/>
        </w:rPr>
      </w:pPr>
      <w:r>
        <w:rPr>
          <w:rFonts w:ascii="AbsaraSans-Thin" w:hAnsi="AbsaraSans-Thin"/>
          <w:b/>
          <w:sz w:val="28"/>
          <w:szCs w:val="28"/>
          <w:lang w:val="en-GB"/>
        </w:rPr>
        <w:br w:type="page"/>
      </w:r>
    </w:p>
    <w:p w14:paraId="0BADC365" w14:textId="4B4608EA" w:rsidR="00316EC2" w:rsidRDefault="00506AF9">
      <w:pPr>
        <w:spacing w:after="0"/>
        <w:rPr>
          <w:rFonts w:ascii="AbsaraSans-Thin" w:hAnsi="AbsaraSans-Thin"/>
          <w:b/>
          <w:color w:val="03BFD7"/>
          <w:sz w:val="28"/>
          <w:szCs w:val="28"/>
          <w:lang w:val="en-GB"/>
        </w:rPr>
      </w:pPr>
      <w:r w:rsidRPr="00FD1446">
        <w:rPr>
          <w:rFonts w:ascii="AbsaraSans-Thin" w:hAnsi="AbsaraSans-Thin"/>
          <w:b/>
          <w:color w:val="03BFD7"/>
          <w:sz w:val="28"/>
          <w:szCs w:val="28"/>
          <w:lang w:val="en-GB"/>
        </w:rPr>
        <w:lastRenderedPageBreak/>
        <w:t xml:space="preserve">START FEE </w:t>
      </w:r>
    </w:p>
    <w:p w14:paraId="58D0CC67" w14:textId="77777777" w:rsidR="00391F78" w:rsidRPr="00F74143" w:rsidRDefault="00391F78">
      <w:pPr>
        <w:spacing w:after="0"/>
        <w:rPr>
          <w:rFonts w:ascii="AbsaraSans-Thin" w:hAnsi="AbsaraSans-Thin"/>
          <w:b/>
          <w:vanish/>
          <w:color w:val="03BFD7"/>
          <w:sz w:val="28"/>
          <w:szCs w:val="28"/>
          <w:lang w:val="en-GB"/>
          <w:specVanish/>
        </w:rPr>
      </w:pPr>
    </w:p>
    <w:p w14:paraId="70CCD5F8" w14:textId="503EC344" w:rsidR="002C31A0" w:rsidRDefault="00F74143">
      <w:pPr>
        <w:spacing w:after="0"/>
        <w:rPr>
          <w:rFonts w:ascii="AbsaraSans-Thin" w:hAnsi="AbsaraSans-Thin"/>
          <w:b/>
          <w:color w:val="03BFD7"/>
          <w:sz w:val="28"/>
          <w:szCs w:val="28"/>
          <w:lang w:val="en-GB"/>
        </w:rPr>
      </w:pPr>
      <w:r>
        <w:rPr>
          <w:rFonts w:ascii="AbsaraSans-Thin" w:hAnsi="AbsaraSans-Thin"/>
          <w:b/>
          <w:color w:val="03BFD7"/>
          <w:sz w:val="28"/>
          <w:szCs w:val="28"/>
          <w:lang w:val="en-GB"/>
        </w:rPr>
        <w:t xml:space="preserve"> </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1701"/>
        <w:gridCol w:w="1701"/>
        <w:gridCol w:w="1427"/>
        <w:gridCol w:w="983"/>
        <w:gridCol w:w="850"/>
      </w:tblGrid>
      <w:tr w:rsidR="00F74143" w:rsidRPr="00CC3C8C" w14:paraId="484D520B" w14:textId="77777777" w:rsidTr="00391F78">
        <w:trPr>
          <w:trHeight w:val="447"/>
          <w:jc w:val="center"/>
        </w:trPr>
        <w:tc>
          <w:tcPr>
            <w:tcW w:w="1271" w:type="dxa"/>
          </w:tcPr>
          <w:p w14:paraId="09F11E6C" w14:textId="77777777" w:rsidR="00F74143" w:rsidRPr="00CC3C8C" w:rsidRDefault="00F74143" w:rsidP="00F74143">
            <w:pPr>
              <w:spacing w:after="0"/>
              <w:jc w:val="center"/>
              <w:rPr>
                <w:rFonts w:ascii="AbsaraSans-Thin" w:hAnsi="AbsaraSans-Thin"/>
                <w:b/>
                <w:color w:val="03BFD7"/>
                <w:sz w:val="28"/>
                <w:szCs w:val="28"/>
              </w:rPr>
            </w:pPr>
          </w:p>
        </w:tc>
        <w:tc>
          <w:tcPr>
            <w:tcW w:w="6530" w:type="dxa"/>
            <w:gridSpan w:val="4"/>
            <w:shd w:val="clear" w:color="auto" w:fill="auto"/>
            <w:noWrap/>
            <w:vAlign w:val="center"/>
            <w:hideMark/>
          </w:tcPr>
          <w:p w14:paraId="0228CF62" w14:textId="77777777" w:rsidR="00F74143" w:rsidRPr="00391F78" w:rsidRDefault="00F74143" w:rsidP="00F74143">
            <w:pPr>
              <w:spacing w:after="0"/>
              <w:jc w:val="center"/>
              <w:rPr>
                <w:rFonts w:ascii="AbsaraSans-Thin" w:hAnsi="AbsaraSans-Thin"/>
                <w:b/>
                <w:color w:val="03BFD7"/>
                <w:sz w:val="24"/>
                <w:szCs w:val="24"/>
              </w:rPr>
            </w:pPr>
            <w:r w:rsidRPr="00391F78">
              <w:rPr>
                <w:rFonts w:ascii="AbsaraSans-Thin" w:hAnsi="AbsaraSans-Thin"/>
                <w:b/>
                <w:color w:val="03BFD7"/>
                <w:sz w:val="24"/>
                <w:szCs w:val="24"/>
                <w:lang w:val="en-GB"/>
              </w:rPr>
              <w:t>START FEE</w:t>
            </w:r>
          </w:p>
        </w:tc>
        <w:tc>
          <w:tcPr>
            <w:tcW w:w="1833" w:type="dxa"/>
            <w:gridSpan w:val="2"/>
            <w:shd w:val="clear" w:color="auto" w:fill="auto"/>
            <w:noWrap/>
            <w:vAlign w:val="center"/>
            <w:hideMark/>
          </w:tcPr>
          <w:p w14:paraId="72A89447" w14:textId="77777777" w:rsidR="00F74143" w:rsidRPr="00391F78" w:rsidRDefault="00F74143" w:rsidP="00F74143">
            <w:pPr>
              <w:spacing w:after="0"/>
              <w:jc w:val="center"/>
              <w:rPr>
                <w:rFonts w:ascii="AbsaraSans-Thin" w:hAnsi="AbsaraSans-Thin"/>
                <w:b/>
                <w:color w:val="03BFD7"/>
                <w:sz w:val="24"/>
                <w:szCs w:val="24"/>
              </w:rPr>
            </w:pPr>
            <w:r w:rsidRPr="00391F78">
              <w:rPr>
                <w:rFonts w:ascii="AbsaraSans-Thin" w:hAnsi="AbsaraSans-Thin"/>
                <w:b/>
                <w:color w:val="03BFD7"/>
                <w:sz w:val="24"/>
                <w:szCs w:val="24"/>
                <w:lang w:val="en-GB"/>
              </w:rPr>
              <w:t>CATEGORIES</w:t>
            </w:r>
          </w:p>
        </w:tc>
      </w:tr>
      <w:tr w:rsidR="00F74143" w:rsidRPr="00684D86" w14:paraId="2BA85D59" w14:textId="77777777" w:rsidTr="00391F78">
        <w:trPr>
          <w:trHeight w:val="539"/>
          <w:jc w:val="center"/>
        </w:trPr>
        <w:tc>
          <w:tcPr>
            <w:tcW w:w="1271" w:type="dxa"/>
            <w:shd w:val="clear" w:color="auto" w:fill="auto"/>
            <w:noWrap/>
            <w:vAlign w:val="center"/>
          </w:tcPr>
          <w:p w14:paraId="59515047"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RACES</w:t>
            </w:r>
          </w:p>
        </w:tc>
        <w:tc>
          <w:tcPr>
            <w:tcW w:w="1701" w:type="dxa"/>
            <w:vAlign w:val="center"/>
          </w:tcPr>
          <w:p w14:paraId="1F819D4B" w14:textId="4317DCF1" w:rsidR="00F74143" w:rsidRPr="00391F78" w:rsidRDefault="003E5A1E" w:rsidP="00391F78">
            <w:pPr>
              <w:spacing w:after="0"/>
              <w:jc w:val="center"/>
              <w:rPr>
                <w:rFonts w:ascii="AbsaraSans-Thin" w:hAnsi="AbsaraSans-Thin"/>
                <w:b/>
                <w:color w:val="000000" w:themeColor="text1"/>
                <w:sz w:val="24"/>
                <w:szCs w:val="24"/>
                <w:lang w:val="en-GB"/>
              </w:rPr>
            </w:pPr>
            <w:r>
              <w:rPr>
                <w:rFonts w:ascii="AbsaraSans-Thin" w:hAnsi="AbsaraSans-Thin"/>
                <w:b/>
                <w:color w:val="000000" w:themeColor="text1"/>
                <w:sz w:val="24"/>
                <w:szCs w:val="24"/>
                <w:lang w:val="en-GB"/>
              </w:rPr>
              <w:t>23</w:t>
            </w:r>
            <w:r w:rsidR="00F74143" w:rsidRPr="00391F78">
              <w:rPr>
                <w:rFonts w:ascii="AbsaraSans-Thin" w:hAnsi="AbsaraSans-Thin"/>
                <w:b/>
                <w:color w:val="000000" w:themeColor="text1"/>
                <w:sz w:val="24"/>
                <w:szCs w:val="24"/>
                <w:lang w:val="en-GB"/>
              </w:rPr>
              <w:t>.0</w:t>
            </w:r>
            <w:r w:rsidR="008B178D" w:rsidRPr="00391F78">
              <w:rPr>
                <w:rFonts w:ascii="AbsaraSans-Thin" w:hAnsi="AbsaraSans-Thin"/>
                <w:b/>
                <w:color w:val="000000" w:themeColor="text1"/>
                <w:sz w:val="24"/>
                <w:szCs w:val="24"/>
                <w:lang w:val="en-GB"/>
              </w:rPr>
              <w:t>3</w:t>
            </w:r>
            <w:r w:rsidR="00F74143" w:rsidRPr="00391F78">
              <w:rPr>
                <w:rFonts w:ascii="AbsaraSans-Thin" w:hAnsi="AbsaraSans-Thin"/>
                <w:b/>
                <w:color w:val="000000" w:themeColor="text1"/>
                <w:sz w:val="24"/>
                <w:szCs w:val="24"/>
                <w:lang w:val="en-GB"/>
              </w:rPr>
              <w:t xml:space="preserve">. </w:t>
            </w:r>
            <w:r w:rsidR="00391F78" w:rsidRPr="00391F78">
              <w:rPr>
                <w:rFonts w:ascii="AbsaraSans-Thin" w:hAnsi="AbsaraSans-Thin"/>
                <w:b/>
                <w:color w:val="000000" w:themeColor="text1"/>
                <w:sz w:val="24"/>
                <w:szCs w:val="24"/>
                <w:lang w:val="en-GB"/>
              </w:rPr>
              <w:t>-</w:t>
            </w:r>
            <w:r w:rsidR="00F74143" w:rsidRPr="00391F78">
              <w:rPr>
                <w:rFonts w:ascii="AbsaraSans-Thin" w:hAnsi="AbsaraSans-Thin"/>
                <w:b/>
                <w:color w:val="000000" w:themeColor="text1"/>
                <w:sz w:val="24"/>
                <w:szCs w:val="24"/>
                <w:lang w:val="en-GB"/>
              </w:rPr>
              <w:t xml:space="preserve"> 0</w:t>
            </w:r>
            <w:r>
              <w:rPr>
                <w:rFonts w:ascii="AbsaraSans-Thin" w:hAnsi="AbsaraSans-Thin"/>
                <w:b/>
                <w:color w:val="000000" w:themeColor="text1"/>
                <w:sz w:val="24"/>
                <w:szCs w:val="24"/>
                <w:lang w:val="en-GB"/>
              </w:rPr>
              <w:t>3</w:t>
            </w:r>
            <w:r w:rsidR="00F74143" w:rsidRPr="00391F78">
              <w:rPr>
                <w:rFonts w:ascii="AbsaraSans-Thin" w:hAnsi="AbsaraSans-Thin"/>
                <w:b/>
                <w:color w:val="000000" w:themeColor="text1"/>
                <w:sz w:val="24"/>
                <w:szCs w:val="24"/>
                <w:lang w:val="en-GB"/>
              </w:rPr>
              <w:t>.05.</w:t>
            </w:r>
          </w:p>
        </w:tc>
        <w:tc>
          <w:tcPr>
            <w:tcW w:w="1701" w:type="dxa"/>
            <w:shd w:val="clear" w:color="auto" w:fill="auto"/>
            <w:noWrap/>
            <w:vAlign w:val="center"/>
          </w:tcPr>
          <w:p w14:paraId="4A7C167E" w14:textId="719B7699"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0</w:t>
            </w:r>
            <w:r w:rsidR="003E5A1E">
              <w:rPr>
                <w:rFonts w:ascii="AbsaraSans-Thin" w:hAnsi="AbsaraSans-Thin"/>
                <w:b/>
                <w:color w:val="000000" w:themeColor="text1"/>
                <w:sz w:val="24"/>
                <w:szCs w:val="24"/>
                <w:lang w:val="en-GB"/>
              </w:rPr>
              <w:t>4</w:t>
            </w:r>
            <w:r w:rsidRPr="00391F78">
              <w:rPr>
                <w:rFonts w:ascii="AbsaraSans-Thin" w:hAnsi="AbsaraSans-Thin"/>
                <w:b/>
                <w:color w:val="000000" w:themeColor="text1"/>
                <w:sz w:val="24"/>
                <w:szCs w:val="24"/>
                <w:lang w:val="en-GB"/>
              </w:rPr>
              <w:t>.05. - 3</w:t>
            </w:r>
            <w:r w:rsidR="0017287C">
              <w:rPr>
                <w:rFonts w:ascii="AbsaraSans-Thin" w:hAnsi="AbsaraSans-Thin"/>
                <w:b/>
                <w:color w:val="000000" w:themeColor="text1"/>
                <w:sz w:val="24"/>
                <w:szCs w:val="24"/>
                <w:lang w:val="en-GB"/>
              </w:rPr>
              <w:t>0</w:t>
            </w:r>
            <w:r w:rsidRPr="00391F78">
              <w:rPr>
                <w:rFonts w:ascii="AbsaraSans-Thin" w:hAnsi="AbsaraSans-Thin"/>
                <w:b/>
                <w:color w:val="000000" w:themeColor="text1"/>
                <w:sz w:val="24"/>
                <w:szCs w:val="24"/>
                <w:lang w:val="en-GB"/>
              </w:rPr>
              <w:t>.08.</w:t>
            </w:r>
          </w:p>
        </w:tc>
        <w:tc>
          <w:tcPr>
            <w:tcW w:w="1701" w:type="dxa"/>
            <w:shd w:val="clear" w:color="auto" w:fill="auto"/>
            <w:noWrap/>
            <w:vAlign w:val="center"/>
          </w:tcPr>
          <w:p w14:paraId="1577CE38" w14:textId="001DB66A" w:rsidR="00F74143" w:rsidRPr="00391F78" w:rsidRDefault="0017287C" w:rsidP="00391F78">
            <w:pPr>
              <w:spacing w:after="0"/>
              <w:jc w:val="center"/>
              <w:rPr>
                <w:rFonts w:ascii="AbsaraSans-Thin" w:hAnsi="AbsaraSans-Thin"/>
                <w:b/>
                <w:color w:val="000000" w:themeColor="text1"/>
                <w:sz w:val="24"/>
                <w:szCs w:val="24"/>
                <w:lang w:val="en-GB"/>
              </w:rPr>
            </w:pPr>
            <w:r>
              <w:rPr>
                <w:rFonts w:ascii="AbsaraSans-Thin" w:hAnsi="AbsaraSans-Thin"/>
                <w:b/>
                <w:color w:val="000000" w:themeColor="text1"/>
                <w:sz w:val="24"/>
                <w:szCs w:val="24"/>
                <w:lang w:val="en-GB"/>
              </w:rPr>
              <w:t>3</w:t>
            </w:r>
            <w:r w:rsidR="00F74143" w:rsidRPr="00391F78">
              <w:rPr>
                <w:rFonts w:ascii="AbsaraSans-Thin" w:hAnsi="AbsaraSans-Thin"/>
                <w:b/>
                <w:color w:val="000000" w:themeColor="text1"/>
                <w:sz w:val="24"/>
                <w:szCs w:val="24"/>
                <w:lang w:val="en-GB"/>
              </w:rPr>
              <w:t>1.0</w:t>
            </w:r>
            <w:r>
              <w:rPr>
                <w:rFonts w:ascii="AbsaraSans-Thin" w:hAnsi="AbsaraSans-Thin"/>
                <w:b/>
                <w:color w:val="000000" w:themeColor="text1"/>
                <w:sz w:val="24"/>
                <w:szCs w:val="24"/>
                <w:lang w:val="en-GB"/>
              </w:rPr>
              <w:t>8</w:t>
            </w:r>
            <w:r w:rsidR="00F74143" w:rsidRPr="00391F78">
              <w:rPr>
                <w:rFonts w:ascii="AbsaraSans-Thin" w:hAnsi="AbsaraSans-Thin"/>
                <w:b/>
                <w:color w:val="000000" w:themeColor="text1"/>
                <w:sz w:val="24"/>
                <w:szCs w:val="24"/>
                <w:lang w:val="en-GB"/>
              </w:rPr>
              <w:t>. - 1</w:t>
            </w:r>
            <w:r>
              <w:rPr>
                <w:rFonts w:ascii="AbsaraSans-Thin" w:hAnsi="AbsaraSans-Thin"/>
                <w:b/>
                <w:color w:val="000000" w:themeColor="text1"/>
                <w:sz w:val="24"/>
                <w:szCs w:val="24"/>
                <w:lang w:val="en-GB"/>
              </w:rPr>
              <w:t>5</w:t>
            </w:r>
            <w:r w:rsidR="00F74143" w:rsidRPr="00391F78">
              <w:rPr>
                <w:rFonts w:ascii="AbsaraSans-Thin" w:hAnsi="AbsaraSans-Thin"/>
                <w:b/>
                <w:color w:val="000000" w:themeColor="text1"/>
                <w:sz w:val="24"/>
                <w:szCs w:val="24"/>
                <w:lang w:val="en-GB"/>
              </w:rPr>
              <w:t>.11.</w:t>
            </w:r>
          </w:p>
        </w:tc>
        <w:tc>
          <w:tcPr>
            <w:tcW w:w="1427" w:type="dxa"/>
            <w:vAlign w:val="center"/>
          </w:tcPr>
          <w:p w14:paraId="302F0A25"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On race day</w:t>
            </w:r>
          </w:p>
        </w:tc>
        <w:tc>
          <w:tcPr>
            <w:tcW w:w="983" w:type="dxa"/>
            <w:shd w:val="clear" w:color="auto" w:fill="auto"/>
            <w:noWrap/>
            <w:vAlign w:val="center"/>
            <w:hideMark/>
          </w:tcPr>
          <w:p w14:paraId="17A4F214"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M</w:t>
            </w:r>
          </w:p>
        </w:tc>
        <w:tc>
          <w:tcPr>
            <w:tcW w:w="850" w:type="dxa"/>
            <w:shd w:val="clear" w:color="auto" w:fill="auto"/>
            <w:noWrap/>
            <w:vAlign w:val="center"/>
            <w:hideMark/>
          </w:tcPr>
          <w:p w14:paraId="2DE7AB6E"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Ž</w:t>
            </w:r>
          </w:p>
        </w:tc>
      </w:tr>
      <w:tr w:rsidR="00F74143" w:rsidRPr="00684D86" w14:paraId="2A393AA2" w14:textId="77777777" w:rsidTr="00391F78">
        <w:trPr>
          <w:trHeight w:val="447"/>
          <w:jc w:val="center"/>
        </w:trPr>
        <w:tc>
          <w:tcPr>
            <w:tcW w:w="1271" w:type="dxa"/>
            <w:shd w:val="clear" w:color="auto" w:fill="auto"/>
            <w:noWrap/>
            <w:vAlign w:val="center"/>
          </w:tcPr>
          <w:p w14:paraId="7511F69F"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5 km</w:t>
            </w:r>
          </w:p>
        </w:tc>
        <w:tc>
          <w:tcPr>
            <w:tcW w:w="1701" w:type="dxa"/>
            <w:vAlign w:val="center"/>
          </w:tcPr>
          <w:p w14:paraId="4D2F230E" w14:textId="7818DEF1"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20</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24609C24" w14:textId="0F6558BE" w:rsidR="00F74143" w:rsidRPr="00391F78" w:rsidRDefault="007A43DF" w:rsidP="00391F78">
            <w:pPr>
              <w:spacing w:after="0"/>
              <w:jc w:val="center"/>
              <w:rPr>
                <w:rFonts w:ascii="AbsaraSans-Thin" w:hAnsi="AbsaraSans-Thin"/>
                <w:sz w:val="24"/>
                <w:szCs w:val="24"/>
                <w:lang w:val="en-GB"/>
              </w:rPr>
            </w:pPr>
            <w:r w:rsidRPr="00391F78">
              <w:rPr>
                <w:rFonts w:ascii="AbsaraSans-Thin" w:hAnsi="AbsaraSans-Thin"/>
                <w:sz w:val="24"/>
                <w:szCs w:val="24"/>
                <w:lang w:val="en-GB"/>
              </w:rPr>
              <w:t>2</w:t>
            </w:r>
            <w:r w:rsidR="0017287C">
              <w:rPr>
                <w:rFonts w:ascii="AbsaraSans-Thin" w:hAnsi="AbsaraSans-Thin"/>
                <w:sz w:val="24"/>
                <w:szCs w:val="24"/>
                <w:lang w:val="en-GB"/>
              </w:rPr>
              <w:t>8</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2952D291" w14:textId="289B3B10"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36</w:t>
            </w:r>
            <w:r w:rsidR="00F74143" w:rsidRPr="00391F78">
              <w:rPr>
                <w:rFonts w:ascii="AbsaraSans-Thin" w:hAnsi="AbsaraSans-Thin"/>
                <w:sz w:val="24"/>
                <w:szCs w:val="24"/>
                <w:lang w:val="en-GB"/>
              </w:rPr>
              <w:t xml:space="preserve"> €</w:t>
            </w:r>
          </w:p>
        </w:tc>
        <w:tc>
          <w:tcPr>
            <w:tcW w:w="1427" w:type="dxa"/>
            <w:vAlign w:val="center"/>
          </w:tcPr>
          <w:p w14:paraId="6964D512" w14:textId="0C671E60"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40</w:t>
            </w:r>
            <w:r w:rsidR="00F74143" w:rsidRPr="00391F78">
              <w:rPr>
                <w:rFonts w:ascii="AbsaraSans-Thin" w:hAnsi="AbsaraSans-Thin"/>
                <w:sz w:val="24"/>
                <w:szCs w:val="24"/>
                <w:lang w:val="en-GB"/>
              </w:rPr>
              <w:t xml:space="preserve"> €</w:t>
            </w:r>
          </w:p>
        </w:tc>
        <w:tc>
          <w:tcPr>
            <w:tcW w:w="983" w:type="dxa"/>
            <w:shd w:val="clear" w:color="auto" w:fill="auto"/>
            <w:noWrap/>
            <w:vAlign w:val="center"/>
            <w:hideMark/>
          </w:tcPr>
          <w:p w14:paraId="5C4F0FEB"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c>
          <w:tcPr>
            <w:tcW w:w="850" w:type="dxa"/>
            <w:shd w:val="clear" w:color="auto" w:fill="auto"/>
            <w:noWrap/>
            <w:vAlign w:val="center"/>
            <w:hideMark/>
          </w:tcPr>
          <w:p w14:paraId="6022984A"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r>
      <w:tr w:rsidR="00F74143" w:rsidRPr="00684D86" w14:paraId="04650275" w14:textId="77777777" w:rsidTr="00391F78">
        <w:trPr>
          <w:trHeight w:val="447"/>
          <w:jc w:val="center"/>
        </w:trPr>
        <w:tc>
          <w:tcPr>
            <w:tcW w:w="1271" w:type="dxa"/>
            <w:shd w:val="clear" w:color="auto" w:fill="auto"/>
            <w:noWrap/>
            <w:vAlign w:val="center"/>
          </w:tcPr>
          <w:p w14:paraId="708B13F8"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10 km</w:t>
            </w:r>
          </w:p>
        </w:tc>
        <w:tc>
          <w:tcPr>
            <w:tcW w:w="1701" w:type="dxa"/>
            <w:vAlign w:val="center"/>
          </w:tcPr>
          <w:p w14:paraId="2289F700" w14:textId="3BAD7F36" w:rsidR="00F74143" w:rsidRPr="00391F78" w:rsidRDefault="007A43DF" w:rsidP="00391F78">
            <w:pPr>
              <w:spacing w:after="0"/>
              <w:jc w:val="center"/>
              <w:rPr>
                <w:rFonts w:ascii="AbsaraSans-Thin" w:hAnsi="AbsaraSans-Thin"/>
                <w:sz w:val="24"/>
                <w:szCs w:val="24"/>
                <w:lang w:val="en-GB"/>
              </w:rPr>
            </w:pPr>
            <w:r w:rsidRPr="00391F78">
              <w:rPr>
                <w:rFonts w:ascii="AbsaraSans-Thin" w:hAnsi="AbsaraSans-Thin"/>
                <w:sz w:val="24"/>
                <w:szCs w:val="24"/>
                <w:lang w:val="en-GB"/>
              </w:rPr>
              <w:t>2</w:t>
            </w:r>
            <w:r w:rsidR="0017287C">
              <w:rPr>
                <w:rFonts w:ascii="AbsaraSans-Thin" w:hAnsi="AbsaraSans-Thin"/>
                <w:sz w:val="24"/>
                <w:szCs w:val="24"/>
                <w:lang w:val="en-GB"/>
              </w:rPr>
              <w:t>5</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21D56FAD" w14:textId="5D5A8EAD"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33</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142A0DED" w14:textId="75147832"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41</w:t>
            </w:r>
            <w:r w:rsidR="00F74143" w:rsidRPr="00391F78">
              <w:rPr>
                <w:rFonts w:ascii="AbsaraSans-Thin" w:hAnsi="AbsaraSans-Thin"/>
                <w:sz w:val="24"/>
                <w:szCs w:val="24"/>
                <w:lang w:val="en-GB"/>
              </w:rPr>
              <w:t xml:space="preserve"> €</w:t>
            </w:r>
          </w:p>
        </w:tc>
        <w:tc>
          <w:tcPr>
            <w:tcW w:w="1427" w:type="dxa"/>
            <w:vAlign w:val="center"/>
          </w:tcPr>
          <w:p w14:paraId="2C64FAEA" w14:textId="3BFC5653"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50</w:t>
            </w:r>
            <w:r w:rsidR="00F74143" w:rsidRPr="00391F78">
              <w:rPr>
                <w:rFonts w:ascii="AbsaraSans-Thin" w:hAnsi="AbsaraSans-Thin"/>
                <w:sz w:val="24"/>
                <w:szCs w:val="24"/>
                <w:lang w:val="en-GB"/>
              </w:rPr>
              <w:t xml:space="preserve"> €</w:t>
            </w:r>
          </w:p>
        </w:tc>
        <w:tc>
          <w:tcPr>
            <w:tcW w:w="983" w:type="dxa"/>
            <w:shd w:val="clear" w:color="auto" w:fill="auto"/>
            <w:noWrap/>
            <w:vAlign w:val="center"/>
            <w:hideMark/>
          </w:tcPr>
          <w:p w14:paraId="38FAB73A"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c>
          <w:tcPr>
            <w:tcW w:w="850" w:type="dxa"/>
            <w:shd w:val="clear" w:color="auto" w:fill="auto"/>
            <w:noWrap/>
            <w:vAlign w:val="center"/>
            <w:hideMark/>
          </w:tcPr>
          <w:p w14:paraId="05540C35"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r>
      <w:tr w:rsidR="00F74143" w:rsidRPr="00684D86" w14:paraId="78BD38D7" w14:textId="77777777" w:rsidTr="00391F78">
        <w:trPr>
          <w:trHeight w:val="447"/>
          <w:jc w:val="center"/>
        </w:trPr>
        <w:tc>
          <w:tcPr>
            <w:tcW w:w="1271" w:type="dxa"/>
            <w:shd w:val="clear" w:color="auto" w:fill="auto"/>
            <w:noWrap/>
            <w:vAlign w:val="center"/>
          </w:tcPr>
          <w:p w14:paraId="321BF4A2"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21 km</w:t>
            </w:r>
          </w:p>
        </w:tc>
        <w:tc>
          <w:tcPr>
            <w:tcW w:w="1701" w:type="dxa"/>
            <w:vAlign w:val="center"/>
          </w:tcPr>
          <w:p w14:paraId="7584B22E" w14:textId="0A49C8F7"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35</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7EB48BEA" w14:textId="59688077"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45</w:t>
            </w:r>
            <w:r w:rsidR="00F74143" w:rsidRPr="00391F78">
              <w:rPr>
                <w:rFonts w:ascii="AbsaraSans-Thin" w:hAnsi="AbsaraSans-Thin"/>
                <w:sz w:val="24"/>
                <w:szCs w:val="24"/>
                <w:lang w:val="en-GB"/>
              </w:rPr>
              <w:t xml:space="preserve"> €</w:t>
            </w:r>
          </w:p>
        </w:tc>
        <w:tc>
          <w:tcPr>
            <w:tcW w:w="1701" w:type="dxa"/>
            <w:shd w:val="clear" w:color="auto" w:fill="auto"/>
            <w:noWrap/>
            <w:vAlign w:val="center"/>
          </w:tcPr>
          <w:p w14:paraId="6F687DED" w14:textId="1B496860"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50</w:t>
            </w:r>
            <w:r w:rsidR="00F74143" w:rsidRPr="00391F78">
              <w:rPr>
                <w:rFonts w:ascii="AbsaraSans-Thin" w:hAnsi="AbsaraSans-Thin"/>
                <w:sz w:val="24"/>
                <w:szCs w:val="24"/>
                <w:lang w:val="en-GB"/>
              </w:rPr>
              <w:t xml:space="preserve"> €</w:t>
            </w:r>
          </w:p>
        </w:tc>
        <w:tc>
          <w:tcPr>
            <w:tcW w:w="1427" w:type="dxa"/>
            <w:vAlign w:val="center"/>
          </w:tcPr>
          <w:p w14:paraId="16B3D8EC" w14:textId="6AA15258" w:rsidR="00F74143" w:rsidRPr="00391F78" w:rsidRDefault="0017287C" w:rsidP="00391F78">
            <w:pPr>
              <w:spacing w:after="0"/>
              <w:jc w:val="center"/>
              <w:rPr>
                <w:rFonts w:ascii="AbsaraSans-Thin" w:hAnsi="AbsaraSans-Thin"/>
                <w:sz w:val="24"/>
                <w:szCs w:val="24"/>
                <w:lang w:val="en-GB"/>
              </w:rPr>
            </w:pPr>
            <w:r>
              <w:rPr>
                <w:rFonts w:ascii="AbsaraSans-Thin" w:hAnsi="AbsaraSans-Thin"/>
                <w:sz w:val="24"/>
                <w:szCs w:val="24"/>
                <w:lang w:val="en-GB"/>
              </w:rPr>
              <w:t>60</w:t>
            </w:r>
            <w:r w:rsidR="00F74143" w:rsidRPr="00391F78">
              <w:rPr>
                <w:rFonts w:ascii="AbsaraSans-Thin" w:hAnsi="AbsaraSans-Thin"/>
                <w:sz w:val="24"/>
                <w:szCs w:val="24"/>
                <w:lang w:val="en-GB"/>
              </w:rPr>
              <w:t xml:space="preserve"> €</w:t>
            </w:r>
          </w:p>
        </w:tc>
        <w:tc>
          <w:tcPr>
            <w:tcW w:w="983" w:type="dxa"/>
            <w:shd w:val="clear" w:color="auto" w:fill="auto"/>
            <w:noWrap/>
            <w:vAlign w:val="center"/>
            <w:hideMark/>
          </w:tcPr>
          <w:p w14:paraId="0C9597E6"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c>
          <w:tcPr>
            <w:tcW w:w="850" w:type="dxa"/>
            <w:shd w:val="clear" w:color="auto" w:fill="auto"/>
            <w:noWrap/>
            <w:vAlign w:val="center"/>
            <w:hideMark/>
          </w:tcPr>
          <w:p w14:paraId="61F114F0"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w:t>
            </w:r>
          </w:p>
        </w:tc>
      </w:tr>
      <w:tr w:rsidR="00F74143" w:rsidRPr="00684D86" w14:paraId="76657BB4" w14:textId="77777777" w:rsidTr="00391F78">
        <w:trPr>
          <w:trHeight w:val="447"/>
          <w:jc w:val="center"/>
        </w:trPr>
        <w:tc>
          <w:tcPr>
            <w:tcW w:w="1271" w:type="dxa"/>
            <w:shd w:val="clear" w:color="auto" w:fill="auto"/>
            <w:noWrap/>
            <w:vAlign w:val="center"/>
          </w:tcPr>
          <w:p w14:paraId="0E3A8167" w14:textId="77777777" w:rsidR="00F74143" w:rsidRPr="00391F78" w:rsidRDefault="00F74143" w:rsidP="00391F78">
            <w:pPr>
              <w:spacing w:after="0"/>
              <w:jc w:val="center"/>
              <w:rPr>
                <w:rFonts w:ascii="AbsaraSans-Thin" w:hAnsi="AbsaraSans-Thin"/>
                <w:b/>
                <w:color w:val="000000" w:themeColor="text1"/>
                <w:sz w:val="24"/>
                <w:szCs w:val="24"/>
                <w:lang w:val="en-GB"/>
              </w:rPr>
            </w:pPr>
            <w:r w:rsidRPr="00391F78">
              <w:rPr>
                <w:rFonts w:ascii="AbsaraSans-Thin" w:hAnsi="AbsaraSans-Thin"/>
                <w:b/>
                <w:color w:val="000000" w:themeColor="text1"/>
                <w:sz w:val="24"/>
                <w:szCs w:val="24"/>
                <w:lang w:val="en-GB"/>
              </w:rPr>
              <w:t>FUN RUN</w:t>
            </w:r>
          </w:p>
        </w:tc>
        <w:tc>
          <w:tcPr>
            <w:tcW w:w="1701" w:type="dxa"/>
            <w:vAlign w:val="center"/>
          </w:tcPr>
          <w:p w14:paraId="7582F21B"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GRATIS</w:t>
            </w:r>
          </w:p>
        </w:tc>
        <w:tc>
          <w:tcPr>
            <w:tcW w:w="1701" w:type="dxa"/>
            <w:shd w:val="clear" w:color="auto" w:fill="auto"/>
            <w:noWrap/>
            <w:vAlign w:val="center"/>
          </w:tcPr>
          <w:p w14:paraId="3B8EDDA9"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GRATIS</w:t>
            </w:r>
          </w:p>
        </w:tc>
        <w:tc>
          <w:tcPr>
            <w:tcW w:w="1701" w:type="dxa"/>
            <w:shd w:val="clear" w:color="auto" w:fill="auto"/>
            <w:noWrap/>
            <w:vAlign w:val="center"/>
          </w:tcPr>
          <w:p w14:paraId="72DA6CF1"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GRATIS</w:t>
            </w:r>
          </w:p>
        </w:tc>
        <w:tc>
          <w:tcPr>
            <w:tcW w:w="1427" w:type="dxa"/>
            <w:vAlign w:val="center"/>
          </w:tcPr>
          <w:p w14:paraId="40923D81" w14:textId="77777777" w:rsidR="00F74143" w:rsidRPr="00391F78" w:rsidRDefault="00F74143" w:rsidP="00391F78">
            <w:pPr>
              <w:spacing w:after="0"/>
              <w:jc w:val="center"/>
              <w:rPr>
                <w:rFonts w:ascii="AbsaraSans-Thin" w:hAnsi="AbsaraSans-Thin"/>
                <w:sz w:val="24"/>
                <w:szCs w:val="24"/>
                <w:lang w:val="en-GB"/>
              </w:rPr>
            </w:pPr>
            <w:r w:rsidRPr="00391F78">
              <w:rPr>
                <w:rFonts w:ascii="AbsaraSans-Thin" w:hAnsi="AbsaraSans-Thin"/>
                <w:sz w:val="24"/>
                <w:szCs w:val="24"/>
                <w:lang w:val="en-GB"/>
              </w:rPr>
              <w:t>GRATIS</w:t>
            </w:r>
          </w:p>
        </w:tc>
        <w:tc>
          <w:tcPr>
            <w:tcW w:w="983" w:type="dxa"/>
            <w:shd w:val="clear" w:color="auto" w:fill="auto"/>
            <w:noWrap/>
            <w:vAlign w:val="center"/>
          </w:tcPr>
          <w:p w14:paraId="454E63B1" w14:textId="77777777" w:rsidR="00F74143" w:rsidRPr="00391F78" w:rsidRDefault="00F74143" w:rsidP="00391F78">
            <w:pPr>
              <w:spacing w:after="0"/>
              <w:jc w:val="center"/>
              <w:rPr>
                <w:rFonts w:ascii="AbsaraSans-Thin" w:hAnsi="AbsaraSans-Thin"/>
                <w:sz w:val="24"/>
                <w:szCs w:val="24"/>
                <w:lang w:val="en-GB"/>
              </w:rPr>
            </w:pPr>
          </w:p>
        </w:tc>
        <w:tc>
          <w:tcPr>
            <w:tcW w:w="850" w:type="dxa"/>
            <w:shd w:val="clear" w:color="auto" w:fill="auto"/>
            <w:noWrap/>
            <w:vAlign w:val="center"/>
          </w:tcPr>
          <w:p w14:paraId="6B53515E" w14:textId="77777777" w:rsidR="00F74143" w:rsidRPr="00391F78" w:rsidRDefault="00F74143" w:rsidP="00391F78">
            <w:pPr>
              <w:spacing w:after="0"/>
              <w:jc w:val="center"/>
              <w:rPr>
                <w:rFonts w:ascii="AbsaraSans-Thin" w:hAnsi="AbsaraSans-Thin"/>
                <w:sz w:val="24"/>
                <w:szCs w:val="24"/>
                <w:lang w:val="en-GB"/>
              </w:rPr>
            </w:pPr>
          </w:p>
        </w:tc>
      </w:tr>
    </w:tbl>
    <w:p w14:paraId="0F9CCFA4" w14:textId="77777777" w:rsidR="00AC2DFB" w:rsidRPr="00FC5177" w:rsidRDefault="00101E0C" w:rsidP="00AC2DFB">
      <w:pPr>
        <w:spacing w:after="0"/>
        <w:jc w:val="both"/>
        <w:rPr>
          <w:rFonts w:ascii="AbsaraSans-Thin" w:hAnsi="AbsaraSans-Thin"/>
          <w:i/>
          <w:sz w:val="24"/>
          <w:szCs w:val="24"/>
        </w:rPr>
      </w:pPr>
      <w:r>
        <w:rPr>
          <w:rFonts w:ascii="AbsaraSans-Thin" w:hAnsi="AbsaraSans-Thin"/>
          <w:i/>
          <w:color w:val="000000" w:themeColor="text1"/>
          <w:sz w:val="24"/>
          <w:szCs w:val="24"/>
          <w:lang w:val="en-GB"/>
        </w:rPr>
        <w:t>*</w:t>
      </w:r>
      <w:r w:rsidR="00AC2DFB">
        <w:rPr>
          <w:rFonts w:ascii="AbsaraSans-Thin" w:hAnsi="AbsaraSans-Thin"/>
          <w:i/>
          <w:color w:val="000000" w:themeColor="text1"/>
          <w:sz w:val="24"/>
          <w:szCs w:val="24"/>
          <w:lang w:val="en-GB"/>
        </w:rPr>
        <w:t xml:space="preserve"> </w:t>
      </w:r>
      <w:r w:rsidR="00506AF9">
        <w:rPr>
          <w:rFonts w:ascii="AbsaraSans-Thin" w:hAnsi="AbsaraSans-Thin"/>
          <w:i/>
          <w:color w:val="000000" w:themeColor="text1"/>
          <w:sz w:val="24"/>
          <w:szCs w:val="24"/>
          <w:lang w:val="en-GB"/>
        </w:rPr>
        <w:t>Payment</w:t>
      </w:r>
      <w:r w:rsidR="009D13F0">
        <w:rPr>
          <w:rFonts w:ascii="AbsaraSans-Thin" w:hAnsi="AbsaraSans-Thin"/>
          <w:i/>
          <w:color w:val="000000" w:themeColor="text1"/>
          <w:sz w:val="24"/>
          <w:szCs w:val="24"/>
          <w:lang w:val="en-GB"/>
        </w:rPr>
        <w:t>s</w:t>
      </w:r>
      <w:r w:rsidR="00F74143">
        <w:rPr>
          <w:rFonts w:ascii="AbsaraSans-Thin" w:hAnsi="AbsaraSans-Thin"/>
          <w:i/>
          <w:color w:val="000000" w:themeColor="text1"/>
          <w:sz w:val="24"/>
          <w:szCs w:val="24"/>
          <w:lang w:val="en-GB"/>
        </w:rPr>
        <w:t xml:space="preserve"> are </w:t>
      </w:r>
      <w:r w:rsidR="00AC2DFB">
        <w:rPr>
          <w:rFonts w:ascii="AbsaraSans-Thin" w:hAnsi="AbsaraSans-Thin"/>
          <w:i/>
          <w:color w:val="000000" w:themeColor="text1"/>
          <w:sz w:val="24"/>
          <w:szCs w:val="24"/>
          <w:lang w:val="en-GB"/>
        </w:rPr>
        <w:t>in euro</w:t>
      </w:r>
      <w:r w:rsidR="00F74143">
        <w:rPr>
          <w:rFonts w:ascii="AbsaraSans-Thin" w:hAnsi="AbsaraSans-Thin"/>
          <w:i/>
          <w:color w:val="000000" w:themeColor="text1"/>
          <w:sz w:val="24"/>
          <w:szCs w:val="24"/>
          <w:lang w:val="en-GB"/>
        </w:rPr>
        <w:t>.</w:t>
      </w:r>
    </w:p>
    <w:p w14:paraId="0DD67171" w14:textId="06509046" w:rsidR="007D2716" w:rsidRDefault="007D2716">
      <w:pPr>
        <w:spacing w:after="0"/>
        <w:rPr>
          <w:rFonts w:ascii="AbsaraSans-Thin" w:hAnsi="AbsaraSans-Thin"/>
          <w:i/>
          <w:color w:val="000000" w:themeColor="text1"/>
          <w:sz w:val="24"/>
          <w:szCs w:val="24"/>
          <w:lang w:val="en-GB"/>
        </w:rPr>
      </w:pPr>
      <w:r>
        <w:rPr>
          <w:rFonts w:ascii="AbsaraSans-Thin" w:hAnsi="AbsaraSans-Thin"/>
          <w:i/>
          <w:color w:val="000000" w:themeColor="text1"/>
          <w:sz w:val="24"/>
          <w:szCs w:val="24"/>
          <w:lang w:val="en-GB"/>
        </w:rPr>
        <w:t>*</w:t>
      </w:r>
      <w:r w:rsidRPr="007D2716">
        <w:t xml:space="preserve"> </w:t>
      </w:r>
      <w:r w:rsidR="00AC2DFB">
        <w:t xml:space="preserve"> </w:t>
      </w:r>
      <w:r w:rsidRPr="007D2716">
        <w:rPr>
          <w:rFonts w:ascii="AbsaraSans-Thin" w:hAnsi="AbsaraSans-Thin"/>
          <w:i/>
          <w:color w:val="000000" w:themeColor="text1"/>
          <w:sz w:val="24"/>
          <w:szCs w:val="24"/>
          <w:lang w:val="en-GB"/>
        </w:rPr>
        <w:t xml:space="preserve">Runners that sign up </w:t>
      </w:r>
      <w:r w:rsidR="00305C3F">
        <w:rPr>
          <w:rFonts w:ascii="AbsaraSans-Thin" w:hAnsi="AbsaraSans-Thin"/>
          <w:i/>
          <w:color w:val="000000" w:themeColor="text1"/>
          <w:sz w:val="24"/>
          <w:szCs w:val="24"/>
          <w:lang w:val="en-GB"/>
        </w:rPr>
        <w:t xml:space="preserve">and pay </w:t>
      </w:r>
      <w:r w:rsidRPr="007D2716">
        <w:rPr>
          <w:rFonts w:ascii="AbsaraSans-Thin" w:hAnsi="AbsaraSans-Thin"/>
          <w:i/>
          <w:color w:val="000000" w:themeColor="text1"/>
          <w:sz w:val="24"/>
          <w:szCs w:val="24"/>
          <w:lang w:val="en-GB"/>
        </w:rPr>
        <w:t xml:space="preserve">by the </w:t>
      </w:r>
      <w:r w:rsidR="00AC2DFB">
        <w:rPr>
          <w:rFonts w:ascii="AbsaraSans-Thin" w:hAnsi="AbsaraSans-Thin"/>
          <w:i/>
          <w:color w:val="000000" w:themeColor="text1"/>
          <w:sz w:val="24"/>
          <w:szCs w:val="24"/>
          <w:lang w:val="en-GB"/>
        </w:rPr>
        <w:t>01.10.</w:t>
      </w:r>
      <w:r w:rsidR="007A43DF">
        <w:rPr>
          <w:rFonts w:ascii="AbsaraSans-Thin" w:hAnsi="AbsaraSans-Thin"/>
          <w:i/>
          <w:color w:val="000000" w:themeColor="text1"/>
          <w:sz w:val="24"/>
          <w:szCs w:val="24"/>
          <w:lang w:val="en-GB"/>
        </w:rPr>
        <w:t xml:space="preserve"> </w:t>
      </w:r>
      <w:r w:rsidRPr="007D2716">
        <w:rPr>
          <w:rFonts w:ascii="AbsaraSans-Thin" w:hAnsi="AbsaraSans-Thin"/>
          <w:i/>
          <w:color w:val="000000" w:themeColor="text1"/>
          <w:sz w:val="24"/>
          <w:szCs w:val="24"/>
          <w:lang w:val="en-GB"/>
        </w:rPr>
        <w:t>will receive the T-shirt in the desired size</w:t>
      </w:r>
      <w:r w:rsidR="00AC2DFB">
        <w:rPr>
          <w:rFonts w:ascii="AbsaraSans-Thin" w:hAnsi="AbsaraSans-Thin"/>
          <w:i/>
          <w:color w:val="000000" w:themeColor="text1"/>
          <w:sz w:val="24"/>
          <w:szCs w:val="24"/>
          <w:lang w:val="en-GB"/>
        </w:rPr>
        <w:t>.</w:t>
      </w:r>
    </w:p>
    <w:p w14:paraId="76CAABA1" w14:textId="77777777" w:rsidR="00316EC2" w:rsidRDefault="00316EC2">
      <w:pPr>
        <w:spacing w:after="0"/>
        <w:rPr>
          <w:rFonts w:ascii="AbsaraSans-Thin" w:hAnsi="AbsaraSans-Thin"/>
          <w:i/>
          <w:color w:val="000000" w:themeColor="text1"/>
          <w:sz w:val="28"/>
          <w:szCs w:val="28"/>
          <w:lang w:val="en-GB"/>
        </w:rPr>
      </w:pPr>
    </w:p>
    <w:p w14:paraId="58272670" w14:textId="77777777" w:rsidR="00316EC2" w:rsidRPr="00070A48" w:rsidRDefault="00506AF9">
      <w:pPr>
        <w:spacing w:after="0"/>
        <w:rPr>
          <w:rFonts w:ascii="AbsaraSans-Thin" w:hAnsi="AbsaraSans-Thin"/>
          <w:b/>
          <w:color w:val="03BFD7"/>
          <w:sz w:val="28"/>
          <w:szCs w:val="28"/>
        </w:rPr>
      </w:pPr>
      <w:r w:rsidRPr="00070A48">
        <w:rPr>
          <w:rFonts w:ascii="AbsaraSans-Thin" w:hAnsi="AbsaraSans-Thin"/>
          <w:b/>
          <w:color w:val="03BFD7"/>
          <w:sz w:val="28"/>
          <w:szCs w:val="28"/>
        </w:rPr>
        <w:t>The race start fee includes:</w:t>
      </w:r>
    </w:p>
    <w:p w14:paraId="560E966F" w14:textId="2B6772C3" w:rsidR="00316EC2" w:rsidRDefault="00506AF9" w:rsidP="00391F78">
      <w:pPr>
        <w:spacing w:after="0"/>
        <w:jc w:val="both"/>
        <w:rPr>
          <w:rFonts w:ascii="AbsaraSans-Thin" w:hAnsi="AbsaraSans-Thin"/>
          <w:sz w:val="28"/>
          <w:szCs w:val="28"/>
          <w:lang w:val="en-GB"/>
        </w:rPr>
      </w:pPr>
      <w:r>
        <w:rPr>
          <w:rFonts w:ascii="AbsaraSans-Thin" w:hAnsi="AbsaraSans-Thin"/>
          <w:sz w:val="28"/>
          <w:szCs w:val="28"/>
          <w:lang w:val="en-GB"/>
        </w:rPr>
        <w:t>Race organisation, gift, start number bib,</w:t>
      </w:r>
      <w:r w:rsidR="00063475">
        <w:rPr>
          <w:rFonts w:ascii="AbsaraSans-Thin" w:hAnsi="AbsaraSans-Thin"/>
          <w:sz w:val="28"/>
          <w:szCs w:val="28"/>
          <w:lang w:val="en-GB"/>
        </w:rPr>
        <w:t xml:space="preserve"> finisher’s medal, </w:t>
      </w:r>
      <w:r>
        <w:rPr>
          <w:rFonts w:ascii="AbsaraSans-Thin" w:hAnsi="AbsaraSans-Thin"/>
          <w:sz w:val="28"/>
          <w:szCs w:val="28"/>
          <w:lang w:val="en-GB"/>
        </w:rPr>
        <w:t>on-duty medical services,</w:t>
      </w:r>
      <w:r w:rsidR="00063475">
        <w:rPr>
          <w:rFonts w:ascii="AbsaraSans-Thin" w:hAnsi="AbsaraSans-Thin"/>
          <w:sz w:val="28"/>
          <w:szCs w:val="28"/>
          <w:lang w:val="en-GB"/>
        </w:rPr>
        <w:t xml:space="preserve"> </w:t>
      </w:r>
      <w:r>
        <w:rPr>
          <w:rFonts w:ascii="AbsaraSans-Thin" w:hAnsi="AbsaraSans-Thin"/>
          <w:sz w:val="28"/>
          <w:szCs w:val="28"/>
          <w:lang w:val="en-GB"/>
        </w:rPr>
        <w:t>beverages at refreshment stations, lunch and drinks after the race.</w:t>
      </w:r>
    </w:p>
    <w:p w14:paraId="08AE01A9" w14:textId="77777777" w:rsidR="00316EC2" w:rsidRDefault="00316EC2">
      <w:pPr>
        <w:spacing w:after="0"/>
        <w:rPr>
          <w:rFonts w:ascii="AbsaraSans-Thin" w:hAnsi="AbsaraSans-Thin"/>
          <w:sz w:val="28"/>
          <w:szCs w:val="28"/>
          <w:lang w:val="en-GB"/>
        </w:rPr>
      </w:pPr>
    </w:p>
    <w:p w14:paraId="16826200"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 xml:space="preserve">REGISTRATION: </w:t>
      </w:r>
    </w:p>
    <w:p w14:paraId="22F656EB" w14:textId="52F72060" w:rsidR="00316EC2" w:rsidRDefault="00070A48">
      <w:pPr>
        <w:spacing w:after="0"/>
        <w:rPr>
          <w:rFonts w:ascii="AbsaraSans-Thin" w:hAnsi="AbsaraSans-Thin"/>
          <w:sz w:val="28"/>
          <w:szCs w:val="28"/>
          <w:lang w:val="en-GB"/>
        </w:rPr>
      </w:pPr>
      <w:r>
        <w:rPr>
          <w:rFonts w:ascii="AbsaraSans-Thin" w:hAnsi="AbsaraSans-Thin"/>
          <w:sz w:val="28"/>
          <w:szCs w:val="28"/>
          <w:lang w:val="en-GB"/>
        </w:rPr>
        <w:t xml:space="preserve">Race registration closes on </w:t>
      </w:r>
      <w:r w:rsidR="00AC2DFB">
        <w:rPr>
          <w:rFonts w:ascii="AbsaraSans-Thin" w:hAnsi="AbsaraSans-Thin"/>
          <w:sz w:val="28"/>
          <w:szCs w:val="28"/>
          <w:lang w:val="en-GB"/>
        </w:rPr>
        <w:t>1</w:t>
      </w:r>
      <w:r w:rsidR="0017287C">
        <w:rPr>
          <w:rFonts w:ascii="AbsaraSans-Thin" w:hAnsi="AbsaraSans-Thin"/>
          <w:sz w:val="28"/>
          <w:szCs w:val="28"/>
          <w:lang w:val="en-GB"/>
        </w:rPr>
        <w:t>5</w:t>
      </w:r>
      <w:r w:rsidR="00AC2DFB">
        <w:rPr>
          <w:rFonts w:ascii="AbsaraSans-Thin" w:hAnsi="AbsaraSans-Thin"/>
          <w:sz w:val="28"/>
          <w:szCs w:val="28"/>
          <w:lang w:val="en-GB"/>
        </w:rPr>
        <w:t>.11.202</w:t>
      </w:r>
      <w:r w:rsidR="0017287C">
        <w:rPr>
          <w:rFonts w:ascii="AbsaraSans-Thin" w:hAnsi="AbsaraSans-Thin"/>
          <w:sz w:val="28"/>
          <w:szCs w:val="28"/>
          <w:lang w:val="en-GB"/>
        </w:rPr>
        <w:t>6</w:t>
      </w:r>
      <w:r w:rsidR="00AC2DFB">
        <w:rPr>
          <w:rFonts w:ascii="AbsaraSans-Thin" w:hAnsi="AbsaraSans-Thin"/>
          <w:sz w:val="28"/>
          <w:szCs w:val="28"/>
          <w:lang w:val="en-GB"/>
        </w:rPr>
        <w:t xml:space="preserve">. </w:t>
      </w:r>
      <w:r>
        <w:rPr>
          <w:rFonts w:ascii="AbsaraSans-Thin" w:hAnsi="AbsaraSans-Thin"/>
          <w:sz w:val="28"/>
          <w:szCs w:val="28"/>
          <w:lang w:val="en-GB"/>
        </w:rPr>
        <w:t>at 12 midnight.</w:t>
      </w:r>
    </w:p>
    <w:p w14:paraId="5F7142B2" w14:textId="77777777" w:rsidR="007D2716" w:rsidRDefault="007D2716">
      <w:pPr>
        <w:spacing w:after="0"/>
        <w:rPr>
          <w:rFonts w:ascii="AbsaraSans-Thin" w:hAnsi="AbsaraSans-Thin"/>
          <w:sz w:val="28"/>
          <w:szCs w:val="28"/>
          <w:lang w:val="en-GB"/>
        </w:rPr>
      </w:pPr>
      <w:r>
        <w:rPr>
          <w:rFonts w:ascii="AbsaraSans-Thin" w:hAnsi="AbsaraSans-Thin"/>
          <w:sz w:val="28"/>
          <w:szCs w:val="28"/>
          <w:lang w:val="en-GB"/>
        </w:rPr>
        <w:t xml:space="preserve">Runners can sign up online on </w:t>
      </w:r>
      <w:hyperlink r:id="rId16" w:history="1">
        <w:r w:rsidRPr="00A225E3">
          <w:rPr>
            <w:rStyle w:val="Hiperveza"/>
            <w:rFonts w:ascii="AbsaraSans-Thin" w:hAnsi="AbsaraSans-Thin"/>
            <w:sz w:val="28"/>
            <w:szCs w:val="28"/>
            <w:lang w:val="en-GB"/>
          </w:rPr>
          <w:t>www.goadria.com</w:t>
        </w:r>
      </w:hyperlink>
      <w:r>
        <w:rPr>
          <w:rFonts w:ascii="AbsaraSans-Thin" w:hAnsi="AbsaraSans-Thin"/>
          <w:sz w:val="28"/>
          <w:szCs w:val="28"/>
          <w:lang w:val="en-GB"/>
        </w:rPr>
        <w:t>.</w:t>
      </w:r>
    </w:p>
    <w:p w14:paraId="171891E4" w14:textId="77777777" w:rsidR="007D2716" w:rsidRDefault="007D2716" w:rsidP="007D2716">
      <w:pPr>
        <w:spacing w:after="0"/>
        <w:rPr>
          <w:rFonts w:ascii="AbsaraSans-Thin" w:hAnsi="AbsaraSans-Thin"/>
          <w:sz w:val="28"/>
          <w:szCs w:val="28"/>
          <w:lang w:val="en-GB"/>
        </w:rPr>
      </w:pPr>
      <w:r w:rsidRPr="007D2716">
        <w:rPr>
          <w:rFonts w:ascii="AbsaraSans-Thin" w:hAnsi="AbsaraSans-Thin"/>
          <w:sz w:val="28"/>
          <w:szCs w:val="28"/>
          <w:lang w:val="en-GB"/>
        </w:rPr>
        <w:t xml:space="preserve">Race fees can be paid online at </w:t>
      </w:r>
      <w:hyperlink r:id="rId17" w:history="1">
        <w:r w:rsidRPr="00A225E3">
          <w:rPr>
            <w:rStyle w:val="Hiperveza"/>
            <w:rFonts w:ascii="AbsaraSans-Thin" w:hAnsi="AbsaraSans-Thin"/>
            <w:sz w:val="28"/>
            <w:szCs w:val="28"/>
            <w:lang w:val="en-GB"/>
          </w:rPr>
          <w:t>www.goadria.com</w:t>
        </w:r>
      </w:hyperlink>
      <w:r>
        <w:rPr>
          <w:rFonts w:ascii="AbsaraSans-Thin" w:hAnsi="AbsaraSans-Thin"/>
          <w:sz w:val="28"/>
          <w:szCs w:val="28"/>
          <w:lang w:val="en-GB"/>
        </w:rPr>
        <w:t xml:space="preserve"> </w:t>
      </w:r>
      <w:r w:rsidRPr="007D2716">
        <w:rPr>
          <w:rFonts w:ascii="AbsaraSans-Thin" w:hAnsi="AbsaraSans-Thin"/>
          <w:sz w:val="28"/>
          <w:szCs w:val="28"/>
          <w:lang w:val="en-GB"/>
        </w:rPr>
        <w:t>or on the day of the race</w:t>
      </w:r>
      <w:r>
        <w:rPr>
          <w:rFonts w:ascii="AbsaraSans-Thin" w:hAnsi="AbsaraSans-Thin"/>
          <w:sz w:val="28"/>
          <w:szCs w:val="28"/>
          <w:lang w:val="en-GB"/>
        </w:rPr>
        <w:t xml:space="preserve"> until </w:t>
      </w:r>
      <w:r w:rsidR="00305C3F">
        <w:rPr>
          <w:rFonts w:ascii="AbsaraSans-Thin" w:hAnsi="AbsaraSans-Thin"/>
          <w:sz w:val="28"/>
          <w:szCs w:val="28"/>
          <w:lang w:val="en-GB"/>
        </w:rPr>
        <w:t>10</w:t>
      </w:r>
      <w:r>
        <w:rPr>
          <w:rFonts w:ascii="AbsaraSans-Thin" w:hAnsi="AbsaraSans-Thin"/>
          <w:sz w:val="28"/>
          <w:szCs w:val="28"/>
          <w:lang w:val="en-GB"/>
        </w:rPr>
        <w:t>:00 o’clock.</w:t>
      </w:r>
    </w:p>
    <w:p w14:paraId="24A18889" w14:textId="77777777" w:rsidR="007D2716" w:rsidRPr="007D2716" w:rsidRDefault="007D2716" w:rsidP="007D2716">
      <w:pPr>
        <w:spacing w:after="0"/>
        <w:rPr>
          <w:rFonts w:ascii="AbsaraSans-Thin" w:hAnsi="AbsaraSans-Thin"/>
          <w:sz w:val="28"/>
          <w:szCs w:val="28"/>
          <w:lang w:val="en-GB"/>
        </w:rPr>
      </w:pPr>
      <w:r w:rsidRPr="007D2716">
        <w:rPr>
          <w:rFonts w:ascii="AbsaraSans-Thin" w:hAnsi="AbsaraSans-Thin"/>
          <w:sz w:val="28"/>
          <w:szCs w:val="28"/>
          <w:lang w:val="en-GB"/>
        </w:rPr>
        <w:t>Each runner</w:t>
      </w:r>
      <w:r>
        <w:rPr>
          <w:rFonts w:ascii="AbsaraSans-Thin" w:hAnsi="AbsaraSans-Thin"/>
          <w:sz w:val="28"/>
          <w:szCs w:val="28"/>
          <w:lang w:val="en-GB"/>
        </w:rPr>
        <w:t xml:space="preserve"> may register for one race only.</w:t>
      </w:r>
    </w:p>
    <w:p w14:paraId="63FFA5CA" w14:textId="77777777" w:rsidR="007D2716" w:rsidRDefault="007D2716">
      <w:pPr>
        <w:spacing w:after="0"/>
        <w:rPr>
          <w:rFonts w:ascii="AbsaraSans-Thin" w:hAnsi="AbsaraSans-Thin"/>
          <w:sz w:val="28"/>
          <w:szCs w:val="28"/>
          <w:lang w:val="en-GB"/>
        </w:rPr>
      </w:pPr>
    </w:p>
    <w:p w14:paraId="61883529" w14:textId="6C349A82" w:rsidR="00316EC2" w:rsidRDefault="00506AF9" w:rsidP="00391F78">
      <w:pPr>
        <w:spacing w:after="0"/>
        <w:jc w:val="both"/>
        <w:rPr>
          <w:rFonts w:ascii="AbsaraSans-Thin" w:hAnsi="AbsaraSans-Thin"/>
          <w:sz w:val="28"/>
          <w:szCs w:val="28"/>
          <w:lang w:val="en-GB"/>
        </w:rPr>
      </w:pPr>
      <w:r>
        <w:rPr>
          <w:rFonts w:ascii="AbsaraSans-Thin" w:hAnsi="AbsaraSans-Thin"/>
          <w:sz w:val="28"/>
          <w:szCs w:val="28"/>
          <w:lang w:val="en-GB"/>
        </w:rPr>
        <w:t>Race registration is complete only once the registration form is filled out and the start fee has been paid</w:t>
      </w:r>
      <w:r w:rsidR="007D2716">
        <w:rPr>
          <w:rFonts w:ascii="AbsaraSans-Thin" w:hAnsi="AbsaraSans-Thin"/>
          <w:sz w:val="28"/>
          <w:szCs w:val="28"/>
          <w:lang w:val="en-GB"/>
        </w:rPr>
        <w:t xml:space="preserve"> </w:t>
      </w:r>
      <w:r w:rsidR="00823DFF">
        <w:rPr>
          <w:rFonts w:ascii="AbsaraSans-Thin" w:hAnsi="AbsaraSans-Thin"/>
          <w:sz w:val="28"/>
          <w:szCs w:val="28"/>
          <w:lang w:val="en-GB"/>
        </w:rPr>
        <w:t xml:space="preserve">– at the latest by </w:t>
      </w:r>
      <w:r w:rsidR="00AC2DFB">
        <w:rPr>
          <w:rFonts w:ascii="AbsaraSans-Thin" w:hAnsi="AbsaraSans-Thin"/>
          <w:sz w:val="28"/>
          <w:szCs w:val="28"/>
          <w:lang w:val="en-GB"/>
        </w:rPr>
        <w:t>1</w:t>
      </w:r>
      <w:r w:rsidR="0017287C">
        <w:rPr>
          <w:rFonts w:ascii="AbsaraSans-Thin" w:hAnsi="AbsaraSans-Thin"/>
          <w:sz w:val="28"/>
          <w:szCs w:val="28"/>
          <w:lang w:val="en-GB"/>
        </w:rPr>
        <w:t>5</w:t>
      </w:r>
      <w:r w:rsidR="00AC2DFB">
        <w:rPr>
          <w:rFonts w:ascii="AbsaraSans-Thin" w:hAnsi="AbsaraSans-Thin"/>
          <w:sz w:val="28"/>
          <w:szCs w:val="28"/>
          <w:lang w:val="en-GB"/>
        </w:rPr>
        <w:t>.11.202</w:t>
      </w:r>
      <w:r w:rsidR="0017287C">
        <w:rPr>
          <w:rFonts w:ascii="AbsaraSans-Thin" w:hAnsi="AbsaraSans-Thin"/>
          <w:sz w:val="28"/>
          <w:szCs w:val="28"/>
          <w:lang w:val="en-GB"/>
        </w:rPr>
        <w:t>6</w:t>
      </w:r>
      <w:r w:rsidR="00AC2DFB">
        <w:rPr>
          <w:rFonts w:ascii="AbsaraSans-Thin" w:hAnsi="AbsaraSans-Thin"/>
          <w:sz w:val="28"/>
          <w:szCs w:val="28"/>
          <w:lang w:val="en-GB"/>
        </w:rPr>
        <w:t>.</w:t>
      </w:r>
      <w:r w:rsidR="00823DFF">
        <w:rPr>
          <w:rFonts w:ascii="AbsaraSans-Thin" w:hAnsi="AbsaraSans-Thin"/>
          <w:sz w:val="28"/>
          <w:szCs w:val="28"/>
          <w:lang w:val="en-GB"/>
        </w:rPr>
        <w:t xml:space="preserve"> at 12 midnight</w:t>
      </w:r>
      <w:r>
        <w:rPr>
          <w:rFonts w:ascii="AbsaraSans-Thin" w:hAnsi="AbsaraSans-Thin"/>
          <w:sz w:val="28"/>
          <w:szCs w:val="28"/>
          <w:lang w:val="en-GB"/>
        </w:rPr>
        <w:t>.</w:t>
      </w:r>
    </w:p>
    <w:p w14:paraId="416C4C9F" w14:textId="77777777" w:rsidR="007D2716" w:rsidRDefault="007D2716" w:rsidP="00391F78">
      <w:pPr>
        <w:spacing w:after="0"/>
        <w:jc w:val="both"/>
        <w:rPr>
          <w:rFonts w:ascii="AbsaraSans-Thin" w:hAnsi="AbsaraSans-Thin"/>
          <w:sz w:val="28"/>
          <w:szCs w:val="28"/>
          <w:lang w:val="en-GB"/>
        </w:rPr>
      </w:pPr>
    </w:p>
    <w:p w14:paraId="72C44AB9" w14:textId="77777777" w:rsidR="00316EC2" w:rsidRPr="007D2716" w:rsidRDefault="00506AF9" w:rsidP="00391F78">
      <w:pPr>
        <w:spacing w:after="0"/>
        <w:jc w:val="both"/>
        <w:rPr>
          <w:rFonts w:ascii="AbsaraSans-Thin" w:hAnsi="AbsaraSans-Thin"/>
          <w:sz w:val="28"/>
          <w:szCs w:val="28"/>
          <w:lang w:val="en-GB"/>
        </w:rPr>
      </w:pPr>
      <w:r w:rsidRPr="007D2716">
        <w:rPr>
          <w:rFonts w:ascii="AbsaraSans-Thin" w:hAnsi="AbsaraSans-Thin"/>
          <w:sz w:val="28"/>
          <w:szCs w:val="28"/>
          <w:lang w:val="en-GB"/>
        </w:rPr>
        <w:t>The registration of racers will also be</w:t>
      </w:r>
      <w:r w:rsidR="00AC2DFB">
        <w:rPr>
          <w:rFonts w:ascii="AbsaraSans-Thin" w:hAnsi="AbsaraSans-Thin"/>
          <w:sz w:val="28"/>
          <w:szCs w:val="28"/>
          <w:lang w:val="en-GB"/>
        </w:rPr>
        <w:t xml:space="preserve"> also</w:t>
      </w:r>
      <w:r w:rsidRPr="007D2716">
        <w:rPr>
          <w:rFonts w:ascii="AbsaraSans-Thin" w:hAnsi="AbsaraSans-Thin"/>
          <w:sz w:val="28"/>
          <w:szCs w:val="28"/>
          <w:lang w:val="en-GB"/>
        </w:rPr>
        <w:t xml:space="preserve"> possible on the day of the race at the start line until </w:t>
      </w:r>
      <w:r w:rsidR="00305C3F">
        <w:rPr>
          <w:rFonts w:ascii="AbsaraSans-Thin" w:hAnsi="AbsaraSans-Thin"/>
          <w:sz w:val="28"/>
          <w:szCs w:val="28"/>
          <w:lang w:val="en-GB"/>
        </w:rPr>
        <w:t>10</w:t>
      </w:r>
      <w:r w:rsidRPr="007D2716">
        <w:rPr>
          <w:rFonts w:ascii="AbsaraSans-Thin" w:hAnsi="AbsaraSans-Thin"/>
          <w:sz w:val="28"/>
          <w:szCs w:val="28"/>
          <w:lang w:val="en-GB"/>
        </w:rPr>
        <w:t>:00AM.</w:t>
      </w:r>
      <w:r w:rsidR="002E53AB">
        <w:rPr>
          <w:rFonts w:ascii="AbsaraSans-Thin" w:hAnsi="AbsaraSans-Thin"/>
          <w:sz w:val="28"/>
          <w:szCs w:val="28"/>
          <w:lang w:val="en-GB"/>
        </w:rPr>
        <w:t xml:space="preserve"> </w:t>
      </w:r>
      <w:r w:rsidR="002E53AB" w:rsidRPr="002E53AB">
        <w:rPr>
          <w:rFonts w:ascii="AbsaraSans-Thin" w:hAnsi="AbsaraSans-Thin"/>
          <w:b/>
          <w:bCs/>
          <w:sz w:val="28"/>
          <w:szCs w:val="28"/>
          <w:lang w:val="en-GB"/>
        </w:rPr>
        <w:t>We do not guarantee the gift to runners who register and pay the registration fee on the day of the race.</w:t>
      </w:r>
    </w:p>
    <w:p w14:paraId="6F7388AD" w14:textId="77777777" w:rsidR="00316EC2" w:rsidRDefault="00316EC2" w:rsidP="00391F78">
      <w:pPr>
        <w:spacing w:after="0"/>
        <w:jc w:val="both"/>
        <w:rPr>
          <w:rFonts w:ascii="AbsaraSans-Thin" w:hAnsi="AbsaraSans-Thin"/>
          <w:sz w:val="28"/>
          <w:szCs w:val="28"/>
          <w:lang w:val="en-GB"/>
        </w:rPr>
      </w:pPr>
    </w:p>
    <w:p w14:paraId="3E4F3D39" w14:textId="6D559E65" w:rsidR="00316EC2" w:rsidRDefault="00506AF9" w:rsidP="00391F78">
      <w:pPr>
        <w:spacing w:after="0"/>
        <w:jc w:val="both"/>
        <w:rPr>
          <w:rFonts w:ascii="AbsaraSans-Thin" w:hAnsi="AbsaraSans-Thin"/>
          <w:sz w:val="28"/>
          <w:szCs w:val="28"/>
          <w:lang w:val="en-GB"/>
        </w:rPr>
      </w:pPr>
      <w:r>
        <w:rPr>
          <w:rFonts w:ascii="AbsaraSans-Thin" w:hAnsi="AbsaraSans-Thin"/>
          <w:sz w:val="28"/>
          <w:szCs w:val="28"/>
          <w:lang w:val="en-GB"/>
        </w:rPr>
        <w:t xml:space="preserve">By registering, competitors </w:t>
      </w:r>
      <w:r w:rsidR="00471F71">
        <w:rPr>
          <w:rFonts w:ascii="AbsaraSans-Thin" w:hAnsi="AbsaraSans-Thin"/>
          <w:sz w:val="28"/>
          <w:szCs w:val="28"/>
          <w:lang w:val="en-GB"/>
        </w:rPr>
        <w:t>confirm</w:t>
      </w:r>
      <w:bookmarkStart w:id="0" w:name="_GoBack"/>
      <w:bookmarkEnd w:id="0"/>
      <w:r>
        <w:rPr>
          <w:rFonts w:ascii="AbsaraSans-Thin" w:hAnsi="AbsaraSans-Thin"/>
          <w:sz w:val="28"/>
          <w:szCs w:val="28"/>
          <w:lang w:val="en-GB"/>
        </w:rPr>
        <w:t xml:space="preserve"> to compete in the race at their own risk and acknowledge that they are familiar with the race rules and regulations and agree to abide by them and are aware of the potential risks associated with this competition. By registering, competitors confirm that they are medically fit and in </w:t>
      </w:r>
      <w:r>
        <w:rPr>
          <w:rFonts w:ascii="AbsaraSans-Thin" w:hAnsi="AbsaraSans-Thin"/>
          <w:sz w:val="28"/>
          <w:szCs w:val="28"/>
          <w:lang w:val="en-GB"/>
        </w:rPr>
        <w:lastRenderedPageBreak/>
        <w:t>a psychophysical condition appropriate to this type of competition. Competitors r</w:t>
      </w:r>
      <w:r w:rsidR="002918D7">
        <w:rPr>
          <w:rFonts w:ascii="AbsaraSans-Thin" w:hAnsi="AbsaraSans-Thin"/>
          <w:sz w:val="28"/>
          <w:szCs w:val="28"/>
          <w:lang w:val="en-GB"/>
        </w:rPr>
        <w:t xml:space="preserve">egistering for the race must </w:t>
      </w:r>
      <w:r>
        <w:rPr>
          <w:rFonts w:ascii="AbsaraSans-Thin" w:hAnsi="AbsaraSans-Thin"/>
          <w:sz w:val="28"/>
          <w:szCs w:val="28"/>
          <w:lang w:val="en-GB"/>
        </w:rPr>
        <w:t>have health insurance coverage.</w:t>
      </w:r>
    </w:p>
    <w:p w14:paraId="00EC8E99" w14:textId="77777777" w:rsidR="00316EC2" w:rsidRDefault="00316EC2">
      <w:pPr>
        <w:spacing w:after="0"/>
        <w:rPr>
          <w:rFonts w:ascii="AbsaraSans-Thin" w:hAnsi="AbsaraSans-Thin"/>
          <w:sz w:val="28"/>
          <w:szCs w:val="28"/>
          <w:lang w:val="en-GB"/>
        </w:rPr>
      </w:pPr>
    </w:p>
    <w:p w14:paraId="0E2743B9" w14:textId="77777777"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START FEE REFUNDS:</w:t>
      </w:r>
    </w:p>
    <w:p w14:paraId="135DD645" w14:textId="77777777" w:rsidR="00316EC2" w:rsidRDefault="00506AF9">
      <w:pPr>
        <w:spacing w:after="0"/>
        <w:rPr>
          <w:rFonts w:ascii="AbsaraSans-Thin" w:hAnsi="AbsaraSans-Thin"/>
          <w:b/>
          <w:color w:val="03BFD7"/>
          <w:sz w:val="28"/>
          <w:szCs w:val="28"/>
          <w:lang w:val="en-GB"/>
        </w:rPr>
      </w:pPr>
      <w:r>
        <w:rPr>
          <w:rFonts w:ascii="AbsaraSans-Thin" w:hAnsi="AbsaraSans-Thin"/>
          <w:sz w:val="28"/>
          <w:szCs w:val="28"/>
          <w:lang w:val="en-GB"/>
        </w:rPr>
        <w:t>There will be no start fee refunds.</w:t>
      </w:r>
    </w:p>
    <w:p w14:paraId="11F1CDAE" w14:textId="77777777" w:rsidR="00316EC2" w:rsidRDefault="00316EC2">
      <w:pPr>
        <w:spacing w:after="0"/>
        <w:rPr>
          <w:rFonts w:ascii="AbsaraSans-Thin" w:hAnsi="AbsaraSans-Thin"/>
          <w:color w:val="FF0000"/>
          <w:sz w:val="28"/>
          <w:szCs w:val="28"/>
          <w:lang w:val="en-GB"/>
        </w:rPr>
      </w:pPr>
    </w:p>
    <w:p w14:paraId="046C3550" w14:textId="77777777" w:rsidR="00316EC2" w:rsidRDefault="00506AF9">
      <w:pPr>
        <w:spacing w:line="259" w:lineRule="auto"/>
        <w:rPr>
          <w:rFonts w:ascii="AbsaraSans-Thin" w:hAnsi="AbsaraSans-Thin"/>
          <w:b/>
          <w:color w:val="03BFD7"/>
          <w:sz w:val="28"/>
          <w:szCs w:val="28"/>
          <w:lang w:val="en-GB"/>
        </w:rPr>
      </w:pPr>
      <w:r>
        <w:rPr>
          <w:rFonts w:ascii="AbsaraSans-Thin" w:hAnsi="AbsaraSans-Thin"/>
          <w:b/>
          <w:color w:val="03BFD7"/>
          <w:sz w:val="28"/>
          <w:szCs w:val="28"/>
          <w:lang w:val="en-GB"/>
        </w:rPr>
        <w:t>COLLECTING YOUR START PACKAGE:</w:t>
      </w:r>
    </w:p>
    <w:p w14:paraId="4645F685" w14:textId="78E30A03" w:rsidR="00316EC2" w:rsidRDefault="00AC2DFB">
      <w:pPr>
        <w:pStyle w:val="Odlomakpopisa"/>
        <w:numPr>
          <w:ilvl w:val="0"/>
          <w:numId w:val="2"/>
        </w:numPr>
        <w:spacing w:after="0"/>
        <w:rPr>
          <w:rFonts w:ascii="AbsaraSans-Thin" w:hAnsi="AbsaraSans-Thin"/>
          <w:sz w:val="28"/>
          <w:szCs w:val="28"/>
          <w:lang w:val="en-GB"/>
        </w:rPr>
      </w:pPr>
      <w:r>
        <w:rPr>
          <w:rFonts w:ascii="AbsaraSans-Thin" w:hAnsi="AbsaraSans-Thin"/>
          <w:sz w:val="28"/>
          <w:szCs w:val="28"/>
          <w:lang w:val="en-GB"/>
        </w:rPr>
        <w:t>Saturday</w:t>
      </w:r>
      <w:r w:rsidR="002918D7">
        <w:rPr>
          <w:rFonts w:ascii="AbsaraSans-Thin" w:hAnsi="AbsaraSans-Thin"/>
          <w:sz w:val="28"/>
          <w:szCs w:val="28"/>
          <w:lang w:val="en-GB"/>
        </w:rPr>
        <w:t xml:space="preserve"> </w:t>
      </w:r>
      <w:r w:rsidR="008B178D">
        <w:rPr>
          <w:rFonts w:ascii="AbsaraSans-Thin" w:hAnsi="AbsaraSans-Thin"/>
          <w:sz w:val="28"/>
          <w:szCs w:val="28"/>
          <w:lang w:val="en-GB"/>
        </w:rPr>
        <w:t>2</w:t>
      </w:r>
      <w:r w:rsidR="0017287C">
        <w:rPr>
          <w:rFonts w:ascii="AbsaraSans-Thin" w:hAnsi="AbsaraSans-Thin"/>
          <w:sz w:val="28"/>
          <w:szCs w:val="28"/>
          <w:lang w:val="en-GB"/>
        </w:rPr>
        <w:t>8</w:t>
      </w:r>
      <w:r>
        <w:rPr>
          <w:rFonts w:ascii="AbsaraSans-Thin" w:hAnsi="AbsaraSans-Thin"/>
          <w:sz w:val="28"/>
          <w:szCs w:val="28"/>
          <w:lang w:val="en-GB"/>
        </w:rPr>
        <w:t>.</w:t>
      </w:r>
      <w:r w:rsidR="00D2610E">
        <w:rPr>
          <w:rFonts w:ascii="AbsaraSans-Thin" w:hAnsi="AbsaraSans-Thin"/>
          <w:sz w:val="28"/>
          <w:szCs w:val="28"/>
          <w:lang w:val="en-GB"/>
        </w:rPr>
        <w:t>11</w:t>
      </w:r>
      <w:r>
        <w:rPr>
          <w:rFonts w:ascii="AbsaraSans-Thin" w:hAnsi="AbsaraSans-Thin"/>
          <w:sz w:val="28"/>
          <w:szCs w:val="28"/>
          <w:lang w:val="en-GB"/>
        </w:rPr>
        <w:t>.</w:t>
      </w:r>
      <w:r w:rsidR="00506AF9">
        <w:rPr>
          <w:rFonts w:ascii="AbsaraSans-Thin" w:hAnsi="AbsaraSans-Thin"/>
          <w:sz w:val="28"/>
          <w:szCs w:val="28"/>
          <w:lang w:val="en-GB"/>
        </w:rPr>
        <w:t xml:space="preserve"> from </w:t>
      </w:r>
      <w:r>
        <w:rPr>
          <w:rFonts w:ascii="AbsaraSans-Thin" w:hAnsi="AbsaraSans-Thin"/>
          <w:sz w:val="28"/>
          <w:szCs w:val="28"/>
          <w:lang w:val="en-GB"/>
        </w:rPr>
        <w:t>2</w:t>
      </w:r>
      <w:r w:rsidR="00506AF9">
        <w:rPr>
          <w:rFonts w:ascii="AbsaraSans-Thin" w:hAnsi="AbsaraSans-Thin"/>
          <w:sz w:val="28"/>
          <w:szCs w:val="28"/>
          <w:lang w:val="en-GB"/>
        </w:rPr>
        <w:t>:00</w:t>
      </w:r>
      <w:r w:rsidR="002918D7">
        <w:rPr>
          <w:rFonts w:ascii="AbsaraSans-Thin" w:hAnsi="AbsaraSans-Thin"/>
          <w:sz w:val="28"/>
          <w:szCs w:val="28"/>
          <w:lang w:val="en-GB"/>
        </w:rPr>
        <w:t xml:space="preserve"> </w:t>
      </w:r>
      <w:r w:rsidR="00506AF9">
        <w:rPr>
          <w:rFonts w:ascii="AbsaraSans-Thin" w:hAnsi="AbsaraSans-Thin"/>
          <w:sz w:val="28"/>
          <w:szCs w:val="28"/>
          <w:lang w:val="en-GB"/>
        </w:rPr>
        <w:t>PM to 6:00</w:t>
      </w:r>
      <w:r w:rsidR="002918D7">
        <w:rPr>
          <w:rFonts w:ascii="AbsaraSans-Thin" w:hAnsi="AbsaraSans-Thin"/>
          <w:sz w:val="28"/>
          <w:szCs w:val="28"/>
          <w:lang w:val="en-GB"/>
        </w:rPr>
        <w:t xml:space="preserve"> </w:t>
      </w:r>
      <w:r w:rsidR="00506AF9">
        <w:rPr>
          <w:rFonts w:ascii="AbsaraSans-Thin" w:hAnsi="AbsaraSans-Thin"/>
          <w:sz w:val="28"/>
          <w:szCs w:val="28"/>
          <w:lang w:val="en-GB"/>
        </w:rPr>
        <w:t xml:space="preserve">PM at the Aminess </w:t>
      </w:r>
      <w:r w:rsidR="003232A3">
        <w:rPr>
          <w:rFonts w:ascii="AbsaraSans-Thin" w:hAnsi="AbsaraSans-Thin"/>
          <w:sz w:val="28"/>
          <w:szCs w:val="28"/>
          <w:lang w:val="en-GB"/>
        </w:rPr>
        <w:t xml:space="preserve">Vival </w:t>
      </w:r>
      <w:r w:rsidR="00506AF9">
        <w:rPr>
          <w:rFonts w:ascii="AbsaraSans-Thin" w:hAnsi="AbsaraSans-Thin"/>
          <w:sz w:val="28"/>
          <w:szCs w:val="28"/>
          <w:lang w:val="en-GB"/>
        </w:rPr>
        <w:t xml:space="preserve">Maestral Hotel reception </w:t>
      </w:r>
    </w:p>
    <w:p w14:paraId="050F3435" w14:textId="4FEC05D9" w:rsidR="00316EC2" w:rsidRDefault="002918D7">
      <w:pPr>
        <w:pStyle w:val="Odlomakpopisa"/>
        <w:numPr>
          <w:ilvl w:val="0"/>
          <w:numId w:val="2"/>
        </w:numPr>
        <w:spacing w:after="0"/>
        <w:rPr>
          <w:rFonts w:ascii="AbsaraSans-Thin" w:hAnsi="AbsaraSans-Thin"/>
          <w:sz w:val="28"/>
          <w:szCs w:val="28"/>
          <w:lang w:val="en-GB"/>
        </w:rPr>
      </w:pPr>
      <w:r>
        <w:rPr>
          <w:rFonts w:ascii="AbsaraSans-Thin" w:hAnsi="AbsaraSans-Thin"/>
          <w:sz w:val="28"/>
          <w:szCs w:val="28"/>
          <w:lang w:val="en-GB"/>
        </w:rPr>
        <w:t xml:space="preserve">On the day of the race, </w:t>
      </w:r>
      <w:r w:rsidR="0017287C">
        <w:rPr>
          <w:rFonts w:ascii="AbsaraSans-Thin" w:hAnsi="AbsaraSans-Thin"/>
          <w:sz w:val="28"/>
          <w:szCs w:val="28"/>
          <w:lang w:val="en-GB"/>
        </w:rPr>
        <w:t>29</w:t>
      </w:r>
      <w:r w:rsidR="00AC2DFB">
        <w:rPr>
          <w:rFonts w:ascii="AbsaraSans-Thin" w:hAnsi="AbsaraSans-Thin"/>
          <w:sz w:val="28"/>
          <w:szCs w:val="28"/>
          <w:lang w:val="en-GB"/>
        </w:rPr>
        <w:t>.1</w:t>
      </w:r>
      <w:r w:rsidR="008B178D">
        <w:rPr>
          <w:rFonts w:ascii="AbsaraSans-Thin" w:hAnsi="AbsaraSans-Thin"/>
          <w:sz w:val="28"/>
          <w:szCs w:val="28"/>
          <w:lang w:val="en-GB"/>
        </w:rPr>
        <w:t>1</w:t>
      </w:r>
      <w:r w:rsidR="00AC2DFB">
        <w:rPr>
          <w:rFonts w:ascii="AbsaraSans-Thin" w:hAnsi="AbsaraSans-Thin"/>
          <w:sz w:val="28"/>
          <w:szCs w:val="28"/>
          <w:lang w:val="en-GB"/>
        </w:rPr>
        <w:t>.</w:t>
      </w:r>
      <w:r w:rsidR="00506AF9">
        <w:rPr>
          <w:rFonts w:ascii="AbsaraSans-Thin" w:hAnsi="AbsaraSans-Thin"/>
          <w:sz w:val="28"/>
          <w:szCs w:val="28"/>
          <w:lang w:val="en-GB"/>
        </w:rPr>
        <w:t xml:space="preserve"> from 8:</w:t>
      </w:r>
      <w:r w:rsidR="0031645D">
        <w:rPr>
          <w:rFonts w:ascii="AbsaraSans-Thin" w:hAnsi="AbsaraSans-Thin"/>
          <w:sz w:val="28"/>
          <w:szCs w:val="28"/>
          <w:lang w:val="en-GB"/>
        </w:rPr>
        <w:t>3</w:t>
      </w:r>
      <w:r w:rsidR="00506AF9">
        <w:rPr>
          <w:rFonts w:ascii="AbsaraSans-Thin" w:hAnsi="AbsaraSans-Thin"/>
          <w:sz w:val="28"/>
          <w:szCs w:val="28"/>
          <w:lang w:val="en-GB"/>
        </w:rPr>
        <w:t xml:space="preserve">0AM to 10:00AM in front of the Aminess </w:t>
      </w:r>
      <w:r w:rsidR="003232A3">
        <w:rPr>
          <w:rFonts w:ascii="AbsaraSans-Thin" w:hAnsi="AbsaraSans-Thin"/>
          <w:sz w:val="28"/>
          <w:szCs w:val="28"/>
          <w:lang w:val="en-GB"/>
        </w:rPr>
        <w:t xml:space="preserve">Vival </w:t>
      </w:r>
      <w:r w:rsidR="00506AF9">
        <w:rPr>
          <w:rFonts w:ascii="AbsaraSans-Thin" w:hAnsi="AbsaraSans-Thin"/>
          <w:sz w:val="28"/>
          <w:szCs w:val="28"/>
          <w:lang w:val="en-GB"/>
        </w:rPr>
        <w:t>Maestral Hotel</w:t>
      </w:r>
    </w:p>
    <w:p w14:paraId="09CCE32F" w14:textId="14343182" w:rsidR="00151542" w:rsidRDefault="00151542" w:rsidP="00151542">
      <w:pPr>
        <w:pStyle w:val="Odlomakpopisa"/>
        <w:spacing w:after="0"/>
        <w:rPr>
          <w:rFonts w:ascii="AbsaraSans-Thin" w:hAnsi="AbsaraSans-Thin"/>
          <w:sz w:val="28"/>
          <w:szCs w:val="28"/>
          <w:lang w:val="en-GB"/>
        </w:rPr>
      </w:pPr>
    </w:p>
    <w:p w14:paraId="30B45B7C" w14:textId="77777777" w:rsidR="00151542" w:rsidRDefault="00151542" w:rsidP="00151542">
      <w:pPr>
        <w:spacing w:after="0"/>
        <w:rPr>
          <w:rFonts w:ascii="AbsaraSans-Thin" w:hAnsi="AbsaraSans-Thin"/>
          <w:b/>
          <w:color w:val="03BFD7"/>
          <w:sz w:val="28"/>
          <w:szCs w:val="28"/>
          <w:lang w:val="en-GB"/>
        </w:rPr>
      </w:pPr>
      <w:r>
        <w:rPr>
          <w:rFonts w:ascii="AbsaraSans-Thin" w:hAnsi="AbsaraSans-Thin"/>
          <w:b/>
          <w:color w:val="03BFD7"/>
          <w:sz w:val="28"/>
          <w:szCs w:val="28"/>
          <w:lang w:val="en-GB"/>
        </w:rPr>
        <w:t xml:space="preserve">PARKING: </w:t>
      </w:r>
    </w:p>
    <w:p w14:paraId="12268468" w14:textId="77777777" w:rsidR="00151542" w:rsidRDefault="00151542" w:rsidP="00151542">
      <w:pPr>
        <w:spacing w:after="0"/>
        <w:rPr>
          <w:rFonts w:ascii="AbsaraSans-Thin" w:hAnsi="AbsaraSans-Thin"/>
          <w:sz w:val="28"/>
          <w:szCs w:val="28"/>
          <w:lang w:val="en-GB"/>
        </w:rPr>
      </w:pPr>
      <w:r>
        <w:rPr>
          <w:rFonts w:ascii="AbsaraSans-Thin" w:hAnsi="AbsaraSans-Thin"/>
          <w:sz w:val="28"/>
          <w:szCs w:val="28"/>
          <w:lang w:val="en-GB"/>
        </w:rPr>
        <w:t xml:space="preserve">Parking for all race participants is provided free of charge at the sports hall. </w:t>
      </w:r>
    </w:p>
    <w:p w14:paraId="335295FE" w14:textId="70C693A2" w:rsidR="00817475" w:rsidRDefault="00817475">
      <w:pPr>
        <w:spacing w:after="0"/>
        <w:rPr>
          <w:rFonts w:ascii="AbsaraSans-Thin" w:hAnsi="AbsaraSans-Thin"/>
          <w:b/>
          <w:color w:val="03BFD7"/>
          <w:sz w:val="28"/>
          <w:szCs w:val="28"/>
          <w:lang w:val="en-GB"/>
        </w:rPr>
      </w:pPr>
    </w:p>
    <w:p w14:paraId="0D1A9DDF" w14:textId="77777777" w:rsidR="009255B9" w:rsidRDefault="009255B9">
      <w:pPr>
        <w:spacing w:after="0"/>
        <w:rPr>
          <w:rFonts w:ascii="AbsaraSans-Thin" w:hAnsi="AbsaraSans-Thin"/>
          <w:b/>
          <w:color w:val="03BFD7"/>
          <w:sz w:val="28"/>
          <w:szCs w:val="28"/>
          <w:lang w:val="en-GB"/>
        </w:rPr>
      </w:pPr>
    </w:p>
    <w:p w14:paraId="025108B8" w14:textId="70FED1A9" w:rsidR="00316EC2" w:rsidRDefault="00817475">
      <w:pPr>
        <w:spacing w:after="0"/>
        <w:rPr>
          <w:rFonts w:ascii="AbsaraSans-Thin" w:hAnsi="AbsaraSans-Thin"/>
          <w:b/>
          <w:color w:val="03BFD7"/>
          <w:sz w:val="28"/>
          <w:szCs w:val="28"/>
          <w:lang w:val="en-GB"/>
        </w:rPr>
      </w:pPr>
      <w:r>
        <w:rPr>
          <w:rFonts w:ascii="AbsaraSans-Thin" w:hAnsi="AbsaraSans-Thin"/>
          <w:b/>
          <w:color w:val="03BFD7"/>
          <w:sz w:val="28"/>
          <w:szCs w:val="28"/>
          <w:lang w:val="en-GB"/>
        </w:rPr>
        <w:t>P</w:t>
      </w:r>
      <w:r w:rsidR="00506AF9">
        <w:rPr>
          <w:rFonts w:ascii="AbsaraSans-Thin" w:hAnsi="AbsaraSans-Thin"/>
          <w:b/>
          <w:color w:val="03BFD7"/>
          <w:sz w:val="28"/>
          <w:szCs w:val="28"/>
          <w:lang w:val="en-GB"/>
        </w:rPr>
        <w:t>RIZES</w:t>
      </w:r>
      <w:r w:rsidR="00D2610E">
        <w:rPr>
          <w:rFonts w:ascii="AbsaraSans-Thin" w:hAnsi="AbsaraSans-Thin"/>
          <w:b/>
          <w:color w:val="03BFD7"/>
          <w:sz w:val="28"/>
          <w:szCs w:val="28"/>
          <w:lang w:val="en-GB"/>
        </w:rPr>
        <w:t>*</w:t>
      </w:r>
      <w:r w:rsidR="00506AF9">
        <w:rPr>
          <w:rFonts w:ascii="AbsaraSans-Thin" w:hAnsi="AbsaraSans-Thin"/>
          <w:b/>
          <w:color w:val="03BFD7"/>
          <w:sz w:val="28"/>
          <w:szCs w:val="28"/>
          <w:lang w:val="en-GB"/>
        </w:rPr>
        <w:t>:</w:t>
      </w:r>
    </w:p>
    <w:p w14:paraId="7ABE4769" w14:textId="77777777" w:rsidR="009255B9" w:rsidRDefault="009255B9">
      <w:pPr>
        <w:spacing w:after="0"/>
        <w:rPr>
          <w:rFonts w:ascii="AbsaraSans-Thin" w:hAnsi="AbsaraSans-Thin"/>
          <w:b/>
          <w:color w:val="03BFD7"/>
          <w:sz w:val="28"/>
          <w:szCs w:val="28"/>
          <w:lang w:val="en-GB"/>
        </w:rPr>
      </w:pPr>
    </w:p>
    <w:p w14:paraId="79C82D58" w14:textId="77777777" w:rsidR="00316EC2" w:rsidRPr="00FD1446"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Half-marathon 21km</w:t>
      </w:r>
    </w:p>
    <w:p w14:paraId="0F807326" w14:textId="77777777" w:rsidR="00316EC2" w:rsidRDefault="00506AF9">
      <w:pPr>
        <w:spacing w:after="0"/>
        <w:rPr>
          <w:rFonts w:ascii="AbsaraSans-Thin" w:hAnsi="AbsaraSans-Thin"/>
          <w:sz w:val="28"/>
          <w:szCs w:val="28"/>
          <w:lang w:val="en-GB"/>
        </w:rPr>
      </w:pPr>
      <w:r>
        <w:rPr>
          <w:rFonts w:ascii="AbsaraSans-Thin" w:hAnsi="AbsaraSans-Thin"/>
          <w:sz w:val="28"/>
          <w:szCs w:val="28"/>
          <w:lang w:val="en-GB"/>
        </w:rPr>
        <w:t>Prizes for the 21km main race in the men's and women's categories:</w:t>
      </w:r>
    </w:p>
    <w:p w14:paraId="4DCE2BAE" w14:textId="77777777" w:rsidR="00316EC2" w:rsidRDefault="00316EC2" w:rsidP="00FD1446">
      <w:pPr>
        <w:spacing w:after="0"/>
        <w:ind w:left="360"/>
        <w:jc w:val="both"/>
        <w:rPr>
          <w:rFonts w:ascii="AbsaraSans-Thin" w:hAnsi="AbsaraSans-Thin"/>
          <w:sz w:val="28"/>
          <w:szCs w:val="28"/>
          <w:lang w:val="en-GB"/>
        </w:rPr>
      </w:pPr>
    </w:p>
    <w:p w14:paraId="796E98DC" w14:textId="77777777" w:rsidR="00D2610E" w:rsidRDefault="00506AF9" w:rsidP="00063475">
      <w:pPr>
        <w:spacing w:after="0"/>
        <w:rPr>
          <w:rFonts w:ascii="AbsaraSans-Thin" w:hAnsi="AbsaraSans-Thin"/>
          <w:sz w:val="28"/>
          <w:szCs w:val="28"/>
          <w:lang w:val="en-GB"/>
        </w:rPr>
      </w:pPr>
      <w:r>
        <w:rPr>
          <w:rFonts w:ascii="AbsaraSans-Thin" w:hAnsi="AbsaraSans-Thin"/>
          <w:sz w:val="28"/>
          <w:szCs w:val="28"/>
          <w:lang w:val="en-GB"/>
        </w:rPr>
        <w:t>1</w:t>
      </w:r>
      <w:r w:rsidRPr="002918D7">
        <w:rPr>
          <w:rFonts w:ascii="AbsaraSans-Thin" w:hAnsi="AbsaraSans-Thin"/>
          <w:sz w:val="28"/>
          <w:szCs w:val="28"/>
          <w:vertAlign w:val="superscript"/>
          <w:lang w:val="en-GB"/>
        </w:rPr>
        <w:t>st</w:t>
      </w:r>
      <w:r w:rsidR="002918D7">
        <w:rPr>
          <w:rFonts w:ascii="AbsaraSans-Thin" w:hAnsi="AbsaraSans-Thin"/>
          <w:sz w:val="28"/>
          <w:szCs w:val="28"/>
          <w:lang w:val="en-GB"/>
        </w:rPr>
        <w:t xml:space="preserve"> </w:t>
      </w:r>
      <w:r>
        <w:rPr>
          <w:rFonts w:ascii="AbsaraSans-Thin" w:hAnsi="AbsaraSans-Thin"/>
          <w:sz w:val="28"/>
          <w:szCs w:val="28"/>
          <w:lang w:val="en-GB"/>
        </w:rPr>
        <w:t xml:space="preserve">place: </w:t>
      </w:r>
      <w:r w:rsidR="00D2610E" w:rsidRPr="00D2610E">
        <w:rPr>
          <w:rFonts w:ascii="AbsaraSans-Thin" w:hAnsi="AbsaraSans-Thin"/>
          <w:sz w:val="28"/>
          <w:szCs w:val="28"/>
          <w:lang w:val="en-GB"/>
        </w:rPr>
        <w:t xml:space="preserve">2 nights at a 3* or 4* Aminess facility for </w:t>
      </w:r>
      <w:r w:rsidR="00D2610E">
        <w:rPr>
          <w:rFonts w:ascii="AbsaraSans-Thin" w:hAnsi="AbsaraSans-Thin"/>
          <w:sz w:val="28"/>
          <w:szCs w:val="28"/>
          <w:lang w:val="en-GB"/>
        </w:rPr>
        <w:t>2 persons</w:t>
      </w:r>
    </w:p>
    <w:p w14:paraId="22EB2A48" w14:textId="77777777" w:rsidR="00D2610E" w:rsidRDefault="00D2610E" w:rsidP="00063475">
      <w:pPr>
        <w:spacing w:after="0"/>
        <w:rPr>
          <w:rFonts w:ascii="Helvetica" w:hAnsi="Helvetica" w:cs="Helvetica"/>
          <w:color w:val="3C4043"/>
          <w:sz w:val="36"/>
          <w:szCs w:val="36"/>
          <w:shd w:val="clear" w:color="auto" w:fill="F5F5F5"/>
        </w:rPr>
      </w:pPr>
      <w:r w:rsidRPr="00D2610E">
        <w:rPr>
          <w:rFonts w:ascii="AbsaraSans-Thin" w:hAnsi="AbsaraSans-Thin"/>
          <w:sz w:val="28"/>
          <w:szCs w:val="28"/>
          <w:lang w:val="en-GB"/>
        </w:rPr>
        <w:t>with half</w:t>
      </w:r>
      <w:r>
        <w:rPr>
          <w:rFonts w:ascii="AbsaraSans-Thin" w:hAnsi="AbsaraSans-Thin"/>
          <w:sz w:val="28"/>
          <w:szCs w:val="28"/>
          <w:lang w:val="en-GB"/>
        </w:rPr>
        <w:t>-</w:t>
      </w:r>
      <w:r w:rsidRPr="00D2610E">
        <w:rPr>
          <w:rFonts w:ascii="AbsaraSans-Thin" w:hAnsi="AbsaraSans-Thin"/>
          <w:sz w:val="28"/>
          <w:szCs w:val="28"/>
          <w:lang w:val="en-GB"/>
        </w:rPr>
        <w:t>board se</w:t>
      </w:r>
      <w:r>
        <w:rPr>
          <w:rFonts w:ascii="AbsaraSans-Thin" w:hAnsi="AbsaraSans-Thin"/>
          <w:sz w:val="28"/>
          <w:szCs w:val="28"/>
          <w:lang w:val="en-GB"/>
        </w:rPr>
        <w:t>r</w:t>
      </w:r>
      <w:r w:rsidRPr="00D2610E">
        <w:rPr>
          <w:rFonts w:ascii="AbsaraSans-Thin" w:hAnsi="AbsaraSans-Thin"/>
          <w:sz w:val="28"/>
          <w:szCs w:val="28"/>
          <w:lang w:val="en-GB"/>
        </w:rPr>
        <w:t>vice</w:t>
      </w:r>
    </w:p>
    <w:p w14:paraId="32C1D776" w14:textId="25ED53D4" w:rsidR="00316EC2" w:rsidRDefault="00506AF9" w:rsidP="00063475">
      <w:pPr>
        <w:spacing w:after="0"/>
        <w:ind w:left="360" w:hanging="360"/>
        <w:rPr>
          <w:rFonts w:ascii="AbsaraSans-Thin" w:hAnsi="AbsaraSans-Thin"/>
          <w:sz w:val="28"/>
          <w:szCs w:val="28"/>
          <w:lang w:val="en-GB"/>
        </w:rPr>
      </w:pPr>
      <w:r>
        <w:rPr>
          <w:rFonts w:ascii="AbsaraSans-Thin" w:hAnsi="AbsaraSans-Thin"/>
          <w:sz w:val="28"/>
          <w:szCs w:val="28"/>
          <w:lang w:val="en-GB"/>
        </w:rPr>
        <w:t>2</w:t>
      </w:r>
      <w:r w:rsidRPr="002918D7">
        <w:rPr>
          <w:rFonts w:ascii="AbsaraSans-Thin" w:hAnsi="AbsaraSans-Thin"/>
          <w:sz w:val="28"/>
          <w:szCs w:val="28"/>
          <w:vertAlign w:val="superscript"/>
          <w:lang w:val="en-GB"/>
        </w:rPr>
        <w:t>nd</w:t>
      </w:r>
      <w:r w:rsidR="002918D7">
        <w:rPr>
          <w:rFonts w:ascii="AbsaraSans-Thin" w:hAnsi="AbsaraSans-Thin"/>
          <w:sz w:val="28"/>
          <w:szCs w:val="28"/>
          <w:lang w:val="en-GB"/>
        </w:rPr>
        <w:t xml:space="preserve"> </w:t>
      </w:r>
      <w:r>
        <w:rPr>
          <w:rFonts w:ascii="AbsaraSans-Thin" w:hAnsi="AbsaraSans-Thin"/>
          <w:sz w:val="28"/>
          <w:szCs w:val="28"/>
          <w:lang w:val="en-GB"/>
        </w:rPr>
        <w:t>place:</w:t>
      </w:r>
      <w:r w:rsidR="00C954AB" w:rsidRPr="00C954AB">
        <w:rPr>
          <w:rFonts w:ascii="AbsaraSans-Thin" w:hAnsi="AbsaraSans-Thin"/>
          <w:sz w:val="28"/>
          <w:szCs w:val="28"/>
          <w:lang w:val="en-GB"/>
        </w:rPr>
        <w:t xml:space="preserve"> </w:t>
      </w:r>
      <w:r w:rsidR="00C954AB">
        <w:rPr>
          <w:rFonts w:ascii="AbsaraSans-Thin" w:hAnsi="AbsaraSans-Thin"/>
          <w:sz w:val="28"/>
          <w:szCs w:val="28"/>
          <w:lang w:val="en-GB"/>
        </w:rPr>
        <w:t xml:space="preserve">access to the Aminess </w:t>
      </w:r>
      <w:r w:rsidR="003232A3">
        <w:rPr>
          <w:rFonts w:ascii="AbsaraSans-Thin" w:hAnsi="AbsaraSans-Thin"/>
          <w:sz w:val="28"/>
          <w:szCs w:val="28"/>
          <w:lang w:val="en-GB"/>
        </w:rPr>
        <w:t xml:space="preserve">Vival </w:t>
      </w:r>
      <w:r w:rsidR="00C954AB">
        <w:rPr>
          <w:rFonts w:ascii="AbsaraSans-Thin" w:hAnsi="AbsaraSans-Thin"/>
          <w:sz w:val="28"/>
          <w:szCs w:val="28"/>
          <w:lang w:val="en-GB"/>
        </w:rPr>
        <w:t>Maestral Hotel Wellness Centre Spa Zone</w:t>
      </w:r>
      <w:r w:rsidR="00AC2DFB">
        <w:rPr>
          <w:rFonts w:ascii="AbsaraSans-Thin" w:hAnsi="AbsaraSans-Thin"/>
          <w:sz w:val="28"/>
          <w:szCs w:val="28"/>
          <w:lang w:val="en-GB"/>
        </w:rPr>
        <w:t>, gift package</w:t>
      </w:r>
    </w:p>
    <w:p w14:paraId="51739266" w14:textId="2522ED72" w:rsidR="00316EC2" w:rsidRDefault="00506AF9" w:rsidP="00063475">
      <w:pPr>
        <w:spacing w:after="0"/>
        <w:ind w:left="360" w:hanging="360"/>
        <w:rPr>
          <w:rFonts w:ascii="AbsaraSans-Thin" w:hAnsi="AbsaraSans-Thin"/>
          <w:sz w:val="28"/>
          <w:szCs w:val="28"/>
          <w:lang w:val="en-GB"/>
        </w:rPr>
      </w:pPr>
      <w:r>
        <w:rPr>
          <w:rFonts w:ascii="AbsaraSans-Thin" w:hAnsi="AbsaraSans-Thin"/>
          <w:sz w:val="28"/>
          <w:szCs w:val="28"/>
          <w:lang w:val="en-GB"/>
        </w:rPr>
        <w:t>3</w:t>
      </w:r>
      <w:r w:rsidRPr="002918D7">
        <w:rPr>
          <w:rFonts w:ascii="AbsaraSans-Thin" w:hAnsi="AbsaraSans-Thin"/>
          <w:sz w:val="28"/>
          <w:szCs w:val="28"/>
          <w:vertAlign w:val="superscript"/>
          <w:lang w:val="en-GB"/>
        </w:rPr>
        <w:t>rd</w:t>
      </w:r>
      <w:r w:rsidR="002918D7">
        <w:rPr>
          <w:rFonts w:ascii="AbsaraSans-Thin" w:hAnsi="AbsaraSans-Thin"/>
          <w:sz w:val="28"/>
          <w:szCs w:val="28"/>
          <w:lang w:val="en-GB"/>
        </w:rPr>
        <w:t xml:space="preserve"> </w:t>
      </w:r>
      <w:r>
        <w:rPr>
          <w:rFonts w:ascii="AbsaraSans-Thin" w:hAnsi="AbsaraSans-Thin"/>
          <w:sz w:val="28"/>
          <w:szCs w:val="28"/>
          <w:lang w:val="en-GB"/>
        </w:rPr>
        <w:t>place:</w:t>
      </w:r>
      <w:r w:rsidR="00C954AB">
        <w:rPr>
          <w:rFonts w:ascii="AbsaraSans-Thin" w:hAnsi="AbsaraSans-Thin"/>
          <w:sz w:val="28"/>
          <w:szCs w:val="28"/>
          <w:lang w:val="en-GB"/>
        </w:rPr>
        <w:t xml:space="preserve"> </w:t>
      </w:r>
      <w:r w:rsidR="00063475">
        <w:rPr>
          <w:rFonts w:ascii="AbsaraSans-Thin" w:hAnsi="AbsaraSans-Thin"/>
          <w:sz w:val="28"/>
          <w:szCs w:val="28"/>
          <w:lang w:val="en-GB"/>
        </w:rPr>
        <w:t>s</w:t>
      </w:r>
      <w:r w:rsidR="003232A3">
        <w:rPr>
          <w:rFonts w:ascii="AbsaraSans-Thin" w:hAnsi="AbsaraSans-Thin"/>
          <w:sz w:val="28"/>
          <w:szCs w:val="28"/>
          <w:lang w:val="en-GB"/>
        </w:rPr>
        <w:t>ponsored</w:t>
      </w:r>
      <w:r w:rsidR="00063475">
        <w:rPr>
          <w:rFonts w:ascii="AbsaraSans-Thin" w:hAnsi="AbsaraSans-Thin"/>
          <w:sz w:val="28"/>
          <w:szCs w:val="28"/>
          <w:lang w:val="en-GB"/>
        </w:rPr>
        <w:t xml:space="preserve"> </w:t>
      </w:r>
      <w:r>
        <w:rPr>
          <w:rFonts w:ascii="AbsaraSans-Thin" w:hAnsi="AbsaraSans-Thin"/>
          <w:sz w:val="28"/>
          <w:szCs w:val="28"/>
          <w:lang w:val="en-GB"/>
        </w:rPr>
        <w:t>gift package</w:t>
      </w:r>
    </w:p>
    <w:p w14:paraId="59C4264C" w14:textId="77777777" w:rsidR="00316EC2" w:rsidRDefault="00316EC2">
      <w:pPr>
        <w:spacing w:after="0"/>
        <w:rPr>
          <w:rFonts w:ascii="AbsaraSans-Thin" w:hAnsi="AbsaraSans-Thin"/>
          <w:b/>
          <w:color w:val="03BFD7"/>
          <w:sz w:val="28"/>
          <w:szCs w:val="28"/>
          <w:lang w:val="en-GB"/>
        </w:rPr>
      </w:pPr>
    </w:p>
    <w:p w14:paraId="54FE2A3E" w14:textId="77777777" w:rsidR="00316EC2" w:rsidRPr="00FD1446"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10km race</w:t>
      </w:r>
    </w:p>
    <w:p w14:paraId="35A7774C" w14:textId="77777777"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Prizes for the 10km race in the men's and women's categories:</w:t>
      </w:r>
    </w:p>
    <w:p w14:paraId="7498723A" w14:textId="77777777" w:rsidR="00316EC2" w:rsidRDefault="00316EC2" w:rsidP="00FD1446">
      <w:pPr>
        <w:spacing w:after="0"/>
        <w:jc w:val="both"/>
        <w:rPr>
          <w:rFonts w:ascii="AbsaraSans-Thin" w:hAnsi="AbsaraSans-Thin"/>
          <w:sz w:val="28"/>
          <w:szCs w:val="28"/>
          <w:lang w:val="en-GB"/>
        </w:rPr>
      </w:pPr>
    </w:p>
    <w:p w14:paraId="17631030" w14:textId="77777777" w:rsidR="00D2610E" w:rsidRDefault="00506AF9" w:rsidP="00D2610E">
      <w:pPr>
        <w:spacing w:after="0"/>
        <w:jc w:val="both"/>
        <w:rPr>
          <w:rFonts w:ascii="AbsaraSans-Thin" w:hAnsi="AbsaraSans-Thin"/>
          <w:sz w:val="28"/>
          <w:szCs w:val="28"/>
          <w:lang w:val="en-GB"/>
        </w:rPr>
      </w:pPr>
      <w:r>
        <w:rPr>
          <w:rFonts w:ascii="AbsaraSans-Thin" w:hAnsi="AbsaraSans-Thin"/>
          <w:sz w:val="28"/>
          <w:szCs w:val="28"/>
          <w:lang w:val="en-GB"/>
        </w:rPr>
        <w:t>1</w:t>
      </w:r>
      <w:r w:rsidRPr="002918D7">
        <w:rPr>
          <w:rFonts w:ascii="AbsaraSans-Thin" w:hAnsi="AbsaraSans-Thin"/>
          <w:sz w:val="28"/>
          <w:szCs w:val="28"/>
          <w:vertAlign w:val="superscript"/>
          <w:lang w:val="en-GB"/>
        </w:rPr>
        <w:t>st</w:t>
      </w:r>
      <w:r w:rsidR="002918D7">
        <w:rPr>
          <w:rFonts w:ascii="AbsaraSans-Thin" w:hAnsi="AbsaraSans-Thin"/>
          <w:sz w:val="28"/>
          <w:szCs w:val="28"/>
          <w:lang w:val="en-GB"/>
        </w:rPr>
        <w:t xml:space="preserve"> </w:t>
      </w:r>
      <w:r>
        <w:rPr>
          <w:rFonts w:ascii="AbsaraSans-Thin" w:hAnsi="AbsaraSans-Thin"/>
          <w:sz w:val="28"/>
          <w:szCs w:val="28"/>
          <w:lang w:val="en-GB"/>
        </w:rPr>
        <w:t xml:space="preserve">place: </w:t>
      </w:r>
      <w:r w:rsidR="00D2610E" w:rsidRPr="00D2610E">
        <w:rPr>
          <w:rFonts w:ascii="AbsaraSans-Thin" w:hAnsi="AbsaraSans-Thin"/>
          <w:sz w:val="28"/>
          <w:szCs w:val="28"/>
          <w:lang w:val="en-GB"/>
        </w:rPr>
        <w:t xml:space="preserve">2 nights at a 3* or 4* Aminess facility for </w:t>
      </w:r>
      <w:r w:rsidR="00D2610E">
        <w:rPr>
          <w:rFonts w:ascii="AbsaraSans-Thin" w:hAnsi="AbsaraSans-Thin"/>
          <w:sz w:val="28"/>
          <w:szCs w:val="28"/>
          <w:lang w:val="en-GB"/>
        </w:rPr>
        <w:t>2 persons</w:t>
      </w:r>
    </w:p>
    <w:p w14:paraId="4E70B151" w14:textId="77777777" w:rsidR="00D2610E" w:rsidRDefault="00D2610E" w:rsidP="00FD1446">
      <w:pPr>
        <w:spacing w:after="0"/>
        <w:jc w:val="both"/>
        <w:rPr>
          <w:rFonts w:ascii="Helvetica" w:hAnsi="Helvetica" w:cs="Helvetica"/>
          <w:color w:val="3C4043"/>
          <w:sz w:val="36"/>
          <w:szCs w:val="36"/>
          <w:shd w:val="clear" w:color="auto" w:fill="F5F5F5"/>
        </w:rPr>
      </w:pPr>
      <w:r w:rsidRPr="00D2610E">
        <w:rPr>
          <w:rFonts w:ascii="AbsaraSans-Thin" w:hAnsi="AbsaraSans-Thin"/>
          <w:sz w:val="28"/>
          <w:szCs w:val="28"/>
          <w:lang w:val="en-GB"/>
        </w:rPr>
        <w:t>with half</w:t>
      </w:r>
      <w:r>
        <w:rPr>
          <w:rFonts w:ascii="AbsaraSans-Thin" w:hAnsi="AbsaraSans-Thin"/>
          <w:sz w:val="28"/>
          <w:szCs w:val="28"/>
          <w:lang w:val="en-GB"/>
        </w:rPr>
        <w:t>-</w:t>
      </w:r>
      <w:r w:rsidRPr="00D2610E">
        <w:rPr>
          <w:rFonts w:ascii="AbsaraSans-Thin" w:hAnsi="AbsaraSans-Thin"/>
          <w:sz w:val="28"/>
          <w:szCs w:val="28"/>
          <w:lang w:val="en-GB"/>
        </w:rPr>
        <w:t>board se</w:t>
      </w:r>
      <w:r>
        <w:rPr>
          <w:rFonts w:ascii="AbsaraSans-Thin" w:hAnsi="AbsaraSans-Thin"/>
          <w:sz w:val="28"/>
          <w:szCs w:val="28"/>
          <w:lang w:val="en-GB"/>
        </w:rPr>
        <w:t>r</w:t>
      </w:r>
      <w:r w:rsidRPr="00D2610E">
        <w:rPr>
          <w:rFonts w:ascii="AbsaraSans-Thin" w:hAnsi="AbsaraSans-Thin"/>
          <w:sz w:val="28"/>
          <w:szCs w:val="28"/>
          <w:lang w:val="en-GB"/>
        </w:rPr>
        <w:t>vice</w:t>
      </w:r>
    </w:p>
    <w:p w14:paraId="544F4CE3" w14:textId="46A21B98"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2</w:t>
      </w:r>
      <w:r w:rsidRPr="002918D7">
        <w:rPr>
          <w:rFonts w:ascii="AbsaraSans-Thin" w:hAnsi="AbsaraSans-Thin"/>
          <w:sz w:val="28"/>
          <w:szCs w:val="28"/>
          <w:vertAlign w:val="superscript"/>
          <w:lang w:val="en-GB"/>
        </w:rPr>
        <w:t>nd</w:t>
      </w:r>
      <w:r w:rsidR="002918D7">
        <w:rPr>
          <w:rFonts w:ascii="AbsaraSans-Thin" w:hAnsi="AbsaraSans-Thin"/>
          <w:sz w:val="28"/>
          <w:szCs w:val="28"/>
          <w:lang w:val="en-GB"/>
        </w:rPr>
        <w:t xml:space="preserve"> </w:t>
      </w:r>
      <w:r>
        <w:rPr>
          <w:rFonts w:ascii="AbsaraSans-Thin" w:hAnsi="AbsaraSans-Thin"/>
          <w:sz w:val="28"/>
          <w:szCs w:val="28"/>
          <w:lang w:val="en-GB"/>
        </w:rPr>
        <w:t xml:space="preserve">place: access to the Aminess </w:t>
      </w:r>
      <w:r w:rsidR="003232A3">
        <w:rPr>
          <w:rFonts w:ascii="AbsaraSans-Thin" w:hAnsi="AbsaraSans-Thin"/>
          <w:sz w:val="28"/>
          <w:szCs w:val="28"/>
          <w:lang w:val="en-GB"/>
        </w:rPr>
        <w:t xml:space="preserve">Vival </w:t>
      </w:r>
      <w:r>
        <w:rPr>
          <w:rFonts w:ascii="AbsaraSans-Thin" w:hAnsi="AbsaraSans-Thin"/>
          <w:sz w:val="28"/>
          <w:szCs w:val="28"/>
          <w:lang w:val="en-GB"/>
        </w:rPr>
        <w:t>Maestral Hotel Wellness Centre Spa Zone</w:t>
      </w:r>
    </w:p>
    <w:p w14:paraId="01457FDA" w14:textId="72DCE28E"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3</w:t>
      </w:r>
      <w:r w:rsidRPr="002918D7">
        <w:rPr>
          <w:rFonts w:ascii="AbsaraSans-Thin" w:hAnsi="AbsaraSans-Thin"/>
          <w:sz w:val="28"/>
          <w:szCs w:val="28"/>
          <w:vertAlign w:val="superscript"/>
          <w:lang w:val="en-GB"/>
        </w:rPr>
        <w:t>rd</w:t>
      </w:r>
      <w:r w:rsidR="002918D7">
        <w:rPr>
          <w:rFonts w:ascii="AbsaraSans-Thin" w:hAnsi="AbsaraSans-Thin"/>
          <w:sz w:val="28"/>
          <w:szCs w:val="28"/>
          <w:lang w:val="en-GB"/>
        </w:rPr>
        <w:t xml:space="preserve"> </w:t>
      </w:r>
      <w:r>
        <w:rPr>
          <w:rFonts w:ascii="AbsaraSans-Thin" w:hAnsi="AbsaraSans-Thin"/>
          <w:sz w:val="28"/>
          <w:szCs w:val="28"/>
          <w:lang w:val="en-GB"/>
        </w:rPr>
        <w:t xml:space="preserve">place: </w:t>
      </w:r>
      <w:r w:rsidR="003232A3">
        <w:rPr>
          <w:rFonts w:ascii="AbsaraSans-Thin" w:hAnsi="AbsaraSans-Thin"/>
          <w:sz w:val="28"/>
          <w:szCs w:val="28"/>
          <w:lang w:val="en-GB"/>
        </w:rPr>
        <w:t>sponsored</w:t>
      </w:r>
      <w:r>
        <w:rPr>
          <w:rFonts w:ascii="AbsaraSans-Thin" w:hAnsi="AbsaraSans-Thin"/>
          <w:sz w:val="28"/>
          <w:szCs w:val="28"/>
          <w:lang w:val="en-GB"/>
        </w:rPr>
        <w:t xml:space="preserve"> gift package</w:t>
      </w:r>
    </w:p>
    <w:p w14:paraId="62468A70" w14:textId="77777777" w:rsidR="00316EC2" w:rsidRDefault="00316EC2" w:rsidP="00FD1446">
      <w:pPr>
        <w:spacing w:after="0"/>
        <w:jc w:val="both"/>
        <w:rPr>
          <w:rFonts w:ascii="AbsaraSans-Thin" w:hAnsi="AbsaraSans-Thin"/>
          <w:sz w:val="28"/>
          <w:szCs w:val="28"/>
          <w:lang w:val="en-GB"/>
        </w:rPr>
      </w:pPr>
    </w:p>
    <w:p w14:paraId="6953135A" w14:textId="77777777" w:rsidR="009255B9" w:rsidRDefault="009255B9">
      <w:pPr>
        <w:spacing w:after="0"/>
        <w:rPr>
          <w:rFonts w:ascii="AbsaraSans-Thin" w:hAnsi="AbsaraSans-Thin"/>
          <w:b/>
          <w:color w:val="03BFD7"/>
          <w:sz w:val="28"/>
          <w:szCs w:val="28"/>
          <w:lang w:val="en-GB"/>
        </w:rPr>
      </w:pPr>
    </w:p>
    <w:p w14:paraId="4739C607" w14:textId="51273CC4" w:rsidR="00316EC2" w:rsidRDefault="00506AF9">
      <w:pPr>
        <w:spacing w:after="0"/>
        <w:rPr>
          <w:rFonts w:ascii="AbsaraSans-Thin" w:hAnsi="AbsaraSans-Thin"/>
          <w:b/>
          <w:color w:val="03BFD7"/>
          <w:sz w:val="28"/>
          <w:szCs w:val="28"/>
          <w:lang w:val="en-GB"/>
        </w:rPr>
      </w:pPr>
      <w:r>
        <w:rPr>
          <w:rFonts w:ascii="AbsaraSans-Thin" w:hAnsi="AbsaraSans-Thin"/>
          <w:b/>
          <w:color w:val="03BFD7"/>
          <w:sz w:val="28"/>
          <w:szCs w:val="28"/>
          <w:lang w:val="en-GB"/>
        </w:rPr>
        <w:t>5km race</w:t>
      </w:r>
    </w:p>
    <w:p w14:paraId="0E6EC998" w14:textId="77777777"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Prizes for the 5km race in the men's and women's categories:</w:t>
      </w:r>
    </w:p>
    <w:p w14:paraId="4B3897E5" w14:textId="77777777" w:rsidR="00316EC2" w:rsidRDefault="00316EC2" w:rsidP="00FD1446">
      <w:pPr>
        <w:spacing w:after="0"/>
        <w:jc w:val="both"/>
        <w:rPr>
          <w:rFonts w:ascii="AbsaraSans-Thin" w:hAnsi="AbsaraSans-Thin"/>
          <w:b/>
          <w:color w:val="03BFD7"/>
          <w:sz w:val="28"/>
          <w:szCs w:val="28"/>
          <w:lang w:val="en-GB"/>
        </w:rPr>
      </w:pPr>
    </w:p>
    <w:p w14:paraId="35EBF71A" w14:textId="77777777" w:rsidR="00F96861" w:rsidRPr="00821E79" w:rsidRDefault="00506AF9" w:rsidP="00F96861">
      <w:pPr>
        <w:spacing w:after="0"/>
        <w:jc w:val="both"/>
        <w:rPr>
          <w:rFonts w:ascii="AbsaraSans-Thin" w:hAnsi="AbsaraSans-Thin"/>
          <w:sz w:val="28"/>
          <w:szCs w:val="28"/>
        </w:rPr>
      </w:pPr>
      <w:r>
        <w:rPr>
          <w:rFonts w:ascii="AbsaraSans-Thin" w:hAnsi="AbsaraSans-Thin"/>
          <w:sz w:val="28"/>
          <w:szCs w:val="28"/>
          <w:lang w:val="en-GB"/>
        </w:rPr>
        <w:t>1</w:t>
      </w:r>
      <w:r w:rsidRPr="002918D7">
        <w:rPr>
          <w:rFonts w:ascii="AbsaraSans-Thin" w:hAnsi="AbsaraSans-Thin"/>
          <w:sz w:val="28"/>
          <w:szCs w:val="28"/>
          <w:vertAlign w:val="superscript"/>
          <w:lang w:val="en-GB"/>
        </w:rPr>
        <w:t>st</w:t>
      </w:r>
      <w:r w:rsidR="002918D7">
        <w:rPr>
          <w:rFonts w:ascii="AbsaraSans-Thin" w:hAnsi="AbsaraSans-Thin"/>
          <w:sz w:val="28"/>
          <w:szCs w:val="28"/>
          <w:lang w:val="en-GB"/>
        </w:rPr>
        <w:t xml:space="preserve"> </w:t>
      </w:r>
      <w:r>
        <w:rPr>
          <w:rFonts w:ascii="AbsaraSans-Thin" w:hAnsi="AbsaraSans-Thin"/>
          <w:sz w:val="28"/>
          <w:szCs w:val="28"/>
          <w:lang w:val="en-GB"/>
        </w:rPr>
        <w:t xml:space="preserve">place: lunch for 2 persons at the </w:t>
      </w:r>
      <w:r w:rsidR="00F96861" w:rsidRPr="00821E79">
        <w:rPr>
          <w:rFonts w:ascii="AbsaraSans-Thin" w:hAnsi="AbsaraSans-Thin"/>
          <w:sz w:val="28"/>
          <w:szCs w:val="28"/>
        </w:rPr>
        <w:t>Oliveto, Aminess Vival Maestral hotel Novigrad</w:t>
      </w:r>
    </w:p>
    <w:p w14:paraId="7E1CD450" w14:textId="2A9B9B67"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2</w:t>
      </w:r>
      <w:r w:rsidRPr="002918D7">
        <w:rPr>
          <w:rFonts w:ascii="AbsaraSans-Thin" w:hAnsi="AbsaraSans-Thin"/>
          <w:sz w:val="28"/>
          <w:szCs w:val="28"/>
          <w:vertAlign w:val="superscript"/>
          <w:lang w:val="en-GB"/>
        </w:rPr>
        <w:t>nd</w:t>
      </w:r>
      <w:r w:rsidR="002918D7">
        <w:rPr>
          <w:rFonts w:ascii="AbsaraSans-Thin" w:hAnsi="AbsaraSans-Thin"/>
          <w:sz w:val="28"/>
          <w:szCs w:val="28"/>
          <w:lang w:val="en-GB"/>
        </w:rPr>
        <w:t xml:space="preserve"> </w:t>
      </w:r>
      <w:r>
        <w:rPr>
          <w:rFonts w:ascii="AbsaraSans-Thin" w:hAnsi="AbsaraSans-Thin"/>
          <w:sz w:val="28"/>
          <w:szCs w:val="28"/>
          <w:lang w:val="en-GB"/>
        </w:rPr>
        <w:t xml:space="preserve">place: </w:t>
      </w:r>
      <w:r w:rsidR="00D2610E">
        <w:rPr>
          <w:rFonts w:ascii="AbsaraSans-Thin" w:hAnsi="AbsaraSans-Thin"/>
          <w:sz w:val="28"/>
          <w:szCs w:val="28"/>
          <w:lang w:val="en-GB"/>
        </w:rPr>
        <w:t xml:space="preserve">access to the Aminess </w:t>
      </w:r>
      <w:r w:rsidR="00F96861">
        <w:rPr>
          <w:rFonts w:ascii="AbsaraSans-Thin" w:hAnsi="AbsaraSans-Thin"/>
          <w:sz w:val="28"/>
          <w:szCs w:val="28"/>
          <w:lang w:val="en-GB"/>
        </w:rPr>
        <w:t xml:space="preserve">Vival </w:t>
      </w:r>
      <w:r w:rsidR="00D2610E">
        <w:rPr>
          <w:rFonts w:ascii="AbsaraSans-Thin" w:hAnsi="AbsaraSans-Thin"/>
          <w:sz w:val="28"/>
          <w:szCs w:val="28"/>
          <w:lang w:val="en-GB"/>
        </w:rPr>
        <w:t>Maestral Hotel Wellness Centre Spa Zone</w:t>
      </w:r>
    </w:p>
    <w:p w14:paraId="3309FB92" w14:textId="3248633B" w:rsidR="00316EC2" w:rsidRDefault="00506AF9" w:rsidP="00FD1446">
      <w:pPr>
        <w:spacing w:after="0"/>
        <w:jc w:val="both"/>
        <w:rPr>
          <w:rFonts w:ascii="AbsaraSans-Thin" w:hAnsi="AbsaraSans-Thin"/>
          <w:sz w:val="28"/>
          <w:szCs w:val="28"/>
          <w:lang w:val="en-GB"/>
        </w:rPr>
      </w:pPr>
      <w:r>
        <w:rPr>
          <w:rFonts w:ascii="AbsaraSans-Thin" w:hAnsi="AbsaraSans-Thin"/>
          <w:sz w:val="28"/>
          <w:szCs w:val="28"/>
          <w:lang w:val="en-GB"/>
        </w:rPr>
        <w:t>3</w:t>
      </w:r>
      <w:r w:rsidRPr="002918D7">
        <w:rPr>
          <w:rFonts w:ascii="AbsaraSans-Thin" w:hAnsi="AbsaraSans-Thin"/>
          <w:sz w:val="28"/>
          <w:szCs w:val="28"/>
          <w:vertAlign w:val="superscript"/>
          <w:lang w:val="en-GB"/>
        </w:rPr>
        <w:t>rd</w:t>
      </w:r>
      <w:r w:rsidR="002918D7">
        <w:rPr>
          <w:rFonts w:ascii="AbsaraSans-Thin" w:hAnsi="AbsaraSans-Thin"/>
          <w:sz w:val="28"/>
          <w:szCs w:val="28"/>
          <w:lang w:val="en-GB"/>
        </w:rPr>
        <w:t xml:space="preserve"> </w:t>
      </w:r>
      <w:r>
        <w:rPr>
          <w:rFonts w:ascii="AbsaraSans-Thin" w:hAnsi="AbsaraSans-Thin"/>
          <w:sz w:val="28"/>
          <w:szCs w:val="28"/>
          <w:lang w:val="en-GB"/>
        </w:rPr>
        <w:t xml:space="preserve">place: </w:t>
      </w:r>
      <w:r w:rsidR="00F96861">
        <w:rPr>
          <w:rFonts w:ascii="AbsaraSans-Thin" w:hAnsi="AbsaraSans-Thin"/>
          <w:sz w:val="28"/>
          <w:szCs w:val="28"/>
          <w:lang w:val="en-GB"/>
        </w:rPr>
        <w:t>sponsored</w:t>
      </w:r>
      <w:r>
        <w:rPr>
          <w:rFonts w:ascii="AbsaraSans-Thin" w:hAnsi="AbsaraSans-Thin"/>
          <w:sz w:val="28"/>
          <w:szCs w:val="28"/>
          <w:lang w:val="en-GB"/>
        </w:rPr>
        <w:t xml:space="preserve"> gift package</w:t>
      </w:r>
    </w:p>
    <w:p w14:paraId="2104E948" w14:textId="77777777" w:rsidR="00D2610E" w:rsidRDefault="00D2610E" w:rsidP="00FD1446">
      <w:pPr>
        <w:spacing w:after="0"/>
        <w:jc w:val="both"/>
        <w:rPr>
          <w:rFonts w:ascii="AbsaraSans-Thin" w:hAnsi="AbsaraSans-Thin"/>
          <w:sz w:val="28"/>
          <w:szCs w:val="28"/>
          <w:lang w:val="en-GB"/>
        </w:rPr>
      </w:pPr>
    </w:p>
    <w:p w14:paraId="54762F72" w14:textId="2CA93A16" w:rsidR="00316EC2" w:rsidRDefault="00D2610E" w:rsidP="00D2610E">
      <w:pPr>
        <w:spacing w:after="0"/>
        <w:jc w:val="both"/>
        <w:rPr>
          <w:rFonts w:ascii="AbsaraSans-Thin" w:hAnsi="AbsaraSans-Thin"/>
          <w:i/>
          <w:iCs/>
          <w:sz w:val="20"/>
          <w:szCs w:val="20"/>
          <w:lang w:val="en-GB"/>
        </w:rPr>
      </w:pPr>
      <w:r w:rsidRPr="00D2610E">
        <w:rPr>
          <w:rFonts w:ascii="AbsaraSans-Thin" w:hAnsi="AbsaraSans-Thin"/>
          <w:i/>
          <w:iCs/>
          <w:sz w:val="20"/>
          <w:szCs w:val="20"/>
          <w:lang w:val="en-GB"/>
        </w:rPr>
        <w:t>*Subject to conditions and instructions stated in the winner's voucher.</w:t>
      </w:r>
    </w:p>
    <w:p w14:paraId="7326392D" w14:textId="1C6C75BA" w:rsidR="0017287C" w:rsidRDefault="0017287C" w:rsidP="00D2610E">
      <w:pPr>
        <w:spacing w:after="0"/>
        <w:jc w:val="both"/>
        <w:rPr>
          <w:rFonts w:ascii="AbsaraSans-Thin" w:hAnsi="AbsaraSans-Thin"/>
          <w:i/>
          <w:iCs/>
          <w:sz w:val="20"/>
          <w:szCs w:val="20"/>
          <w:lang w:val="en-GB"/>
        </w:rPr>
      </w:pPr>
    </w:p>
    <w:p w14:paraId="07ED1626" w14:textId="6361BD2E" w:rsidR="0017287C" w:rsidRDefault="0055623E" w:rsidP="0055623E">
      <w:pPr>
        <w:spacing w:after="0"/>
        <w:rPr>
          <w:rFonts w:ascii="AbsaraSans-Thin" w:hAnsi="AbsaraSans-Thin"/>
          <w:sz w:val="28"/>
          <w:szCs w:val="28"/>
          <w:lang w:val="en-GB"/>
        </w:rPr>
      </w:pPr>
      <w:r w:rsidRPr="0055623E">
        <w:rPr>
          <w:rFonts w:ascii="AbsaraSans-Thin" w:hAnsi="AbsaraSans-Thin"/>
          <w:b/>
          <w:color w:val="03BFD7"/>
          <w:sz w:val="28"/>
          <w:szCs w:val="28"/>
          <w:lang w:val="en-GB"/>
        </w:rPr>
        <w:t>Age Categories</w:t>
      </w:r>
      <w:r>
        <w:br/>
      </w:r>
      <w:r w:rsidRPr="0055623E">
        <w:rPr>
          <w:rFonts w:ascii="AbsaraSans-Thin" w:hAnsi="AbsaraSans-Thin"/>
          <w:sz w:val="28"/>
          <w:szCs w:val="28"/>
          <w:lang w:val="en-GB"/>
        </w:rPr>
        <w:t>The prize is awarded for 1st place in each age category, for both male and female categories.</w:t>
      </w:r>
    </w:p>
    <w:p w14:paraId="37A37317" w14:textId="148309FB" w:rsidR="0059260C" w:rsidRDefault="0059260C" w:rsidP="0055623E">
      <w:pPr>
        <w:spacing w:after="0"/>
        <w:rPr>
          <w:rFonts w:ascii="AbsaraSans-Thin" w:hAnsi="AbsaraSans-Thin"/>
          <w:sz w:val="28"/>
          <w:szCs w:val="28"/>
          <w:lang w:val="en-GB"/>
        </w:rPr>
      </w:pPr>
    </w:p>
    <w:p w14:paraId="1D264CB4" w14:textId="77777777" w:rsidR="0059260C" w:rsidRPr="0059260C" w:rsidRDefault="0059260C" w:rsidP="0059260C">
      <w:pPr>
        <w:spacing w:after="0"/>
        <w:rPr>
          <w:rFonts w:ascii="AbsaraSans-Thin" w:hAnsi="AbsaraSans-Thin"/>
          <w:b/>
          <w:color w:val="03BFD7"/>
          <w:sz w:val="28"/>
          <w:szCs w:val="28"/>
          <w:lang w:val="en-GB"/>
        </w:rPr>
      </w:pPr>
      <w:r w:rsidRPr="0059260C">
        <w:rPr>
          <w:rFonts w:ascii="AbsaraSans-Thin" w:hAnsi="AbsaraSans-Thin"/>
          <w:b/>
          <w:color w:val="03BFD7"/>
          <w:sz w:val="28"/>
          <w:szCs w:val="28"/>
          <w:lang w:val="en-GB"/>
        </w:rPr>
        <w:t>ORGANIZER’S DISCLAIMER OF LIABILITY</w:t>
      </w:r>
    </w:p>
    <w:p w14:paraId="615954C7" w14:textId="77777777" w:rsidR="0059260C" w:rsidRPr="0059260C" w:rsidRDefault="0059260C" w:rsidP="0059260C">
      <w:pPr>
        <w:spacing w:after="0"/>
        <w:rPr>
          <w:rFonts w:ascii="AbsaraSans-Thin" w:hAnsi="AbsaraSans-Thin"/>
          <w:sz w:val="28"/>
          <w:szCs w:val="28"/>
          <w:lang w:val="en-GB"/>
        </w:rPr>
      </w:pPr>
      <w:r w:rsidRPr="0059260C">
        <w:rPr>
          <w:rFonts w:ascii="AbsaraSans-Thin" w:hAnsi="AbsaraSans-Thin"/>
          <w:sz w:val="28"/>
          <w:szCs w:val="28"/>
          <w:lang w:val="en-GB"/>
        </w:rPr>
        <w:t>Each race participant, by registering and participating, accepts the following conditions:</w:t>
      </w:r>
    </w:p>
    <w:p w14:paraId="3B1649C2" w14:textId="77777777" w:rsidR="0059260C" w:rsidRPr="0059260C" w:rsidRDefault="0059260C" w:rsidP="0059260C">
      <w:pPr>
        <w:pStyle w:val="Odlomakpopisa"/>
        <w:numPr>
          <w:ilvl w:val="0"/>
          <w:numId w:val="25"/>
        </w:numPr>
        <w:spacing w:after="0"/>
        <w:rPr>
          <w:rFonts w:ascii="AbsaraSans-Thin" w:hAnsi="AbsaraSans-Thin"/>
          <w:sz w:val="28"/>
          <w:szCs w:val="28"/>
          <w:lang w:val="en-GB"/>
        </w:rPr>
      </w:pPr>
      <w:r w:rsidRPr="0059260C">
        <w:rPr>
          <w:rFonts w:ascii="AbsaraSans-Thin" w:hAnsi="AbsaraSans-Thin"/>
          <w:sz w:val="28"/>
          <w:szCs w:val="28"/>
          <w:lang w:val="en-GB"/>
        </w:rPr>
        <w:t>By registering and participating, the participant confirms that they compete in the race entirely at their own risk, fully aware that participation in this race involves potential hazards, including the risk of various types of bodily injury and possible death.</w:t>
      </w:r>
    </w:p>
    <w:p w14:paraId="61186DCB" w14:textId="77777777" w:rsidR="0059260C" w:rsidRPr="0059260C" w:rsidRDefault="0059260C" w:rsidP="0059260C">
      <w:pPr>
        <w:pStyle w:val="Odlomakpopisa"/>
        <w:numPr>
          <w:ilvl w:val="0"/>
          <w:numId w:val="25"/>
        </w:numPr>
        <w:spacing w:after="0"/>
        <w:rPr>
          <w:rFonts w:ascii="AbsaraSans-Thin" w:hAnsi="AbsaraSans-Thin"/>
          <w:sz w:val="28"/>
          <w:szCs w:val="28"/>
          <w:lang w:val="en-GB"/>
        </w:rPr>
      </w:pPr>
      <w:r w:rsidRPr="0059260C">
        <w:rPr>
          <w:rFonts w:ascii="AbsaraSans-Thin" w:hAnsi="AbsaraSans-Thin"/>
          <w:sz w:val="28"/>
          <w:szCs w:val="28"/>
          <w:lang w:val="en-GB"/>
        </w:rPr>
        <w:t>The participant accepts that the Organizer is not responsible for any form of damage incurred as a result of participation in the event, whether directly or indirectly, separately or in connection, caused by their own negligence or fault, or by the negligence or fault of other participants or third parties, before, during, or after the said event.</w:t>
      </w:r>
    </w:p>
    <w:p w14:paraId="0138E82E" w14:textId="77777777" w:rsidR="0059260C" w:rsidRPr="0059260C" w:rsidRDefault="0059260C" w:rsidP="0059260C">
      <w:pPr>
        <w:pStyle w:val="Odlomakpopisa"/>
        <w:numPr>
          <w:ilvl w:val="0"/>
          <w:numId w:val="25"/>
        </w:numPr>
        <w:spacing w:after="0"/>
        <w:rPr>
          <w:rFonts w:ascii="AbsaraSans-Thin" w:hAnsi="AbsaraSans-Thin"/>
          <w:sz w:val="28"/>
          <w:szCs w:val="28"/>
          <w:lang w:val="en-GB"/>
        </w:rPr>
      </w:pPr>
      <w:r w:rsidRPr="0059260C">
        <w:rPr>
          <w:rFonts w:ascii="AbsaraSans-Thin" w:hAnsi="AbsaraSans-Thin"/>
          <w:sz w:val="28"/>
          <w:szCs w:val="28"/>
          <w:lang w:val="en-GB"/>
        </w:rPr>
        <w:t>The participant is responsible for any form of damage caused to third parties that they have caused or contributed to through their own negligence or fault.</w:t>
      </w:r>
    </w:p>
    <w:p w14:paraId="7F2FE19B" w14:textId="77777777" w:rsidR="0059260C" w:rsidRPr="0059260C" w:rsidRDefault="0059260C" w:rsidP="0059260C">
      <w:pPr>
        <w:pStyle w:val="Odlomakpopisa"/>
        <w:numPr>
          <w:ilvl w:val="0"/>
          <w:numId w:val="25"/>
        </w:numPr>
        <w:spacing w:after="0"/>
        <w:rPr>
          <w:rFonts w:ascii="AbsaraSans-Thin" w:hAnsi="AbsaraSans-Thin"/>
          <w:sz w:val="28"/>
          <w:szCs w:val="28"/>
          <w:lang w:val="en-GB"/>
        </w:rPr>
      </w:pPr>
      <w:r w:rsidRPr="0059260C">
        <w:rPr>
          <w:rFonts w:ascii="AbsaraSans-Thin" w:hAnsi="AbsaraSans-Thin"/>
          <w:sz w:val="28"/>
          <w:szCs w:val="28"/>
          <w:lang w:val="en-GB"/>
        </w:rPr>
        <w:t>The participant is obliged, during the race and immediately before and after it, to comply with the officially published rules, instructions for safe conduct, and conditions of participation issued by the Organizer, as well as the instructions of judges, marshals, and other personnel involved in the organization of the race on-site.</w:t>
      </w:r>
    </w:p>
    <w:p w14:paraId="6AEF00A7" w14:textId="77777777" w:rsidR="0059260C" w:rsidRPr="0059260C" w:rsidRDefault="0059260C" w:rsidP="0059260C">
      <w:pPr>
        <w:pStyle w:val="Odlomakpopisa"/>
        <w:numPr>
          <w:ilvl w:val="0"/>
          <w:numId w:val="25"/>
        </w:numPr>
        <w:spacing w:after="0"/>
        <w:rPr>
          <w:rFonts w:ascii="AbsaraSans-Thin" w:hAnsi="AbsaraSans-Thin"/>
          <w:sz w:val="28"/>
          <w:szCs w:val="28"/>
          <w:lang w:val="en-GB"/>
        </w:rPr>
      </w:pPr>
      <w:r w:rsidRPr="0059260C">
        <w:rPr>
          <w:rFonts w:ascii="AbsaraSans-Thin" w:hAnsi="AbsaraSans-Thin"/>
          <w:sz w:val="28"/>
          <w:szCs w:val="28"/>
          <w:lang w:val="en-GB"/>
        </w:rPr>
        <w:lastRenderedPageBreak/>
        <w:t>The participant waives the right to claim any form of compensation from the Organizer through legal action for damages arising from participation in the race.</w:t>
      </w:r>
    </w:p>
    <w:p w14:paraId="0222A6BF" w14:textId="77777777" w:rsidR="0059260C" w:rsidRPr="00D2610E" w:rsidRDefault="0059260C" w:rsidP="0055623E">
      <w:pPr>
        <w:spacing w:after="0"/>
        <w:rPr>
          <w:rFonts w:ascii="AbsaraSans-Thin" w:hAnsi="AbsaraSans-Thin"/>
          <w:i/>
          <w:iCs/>
          <w:sz w:val="20"/>
          <w:szCs w:val="20"/>
          <w:lang w:val="en-GB"/>
        </w:rPr>
      </w:pPr>
    </w:p>
    <w:p w14:paraId="5506FC68" w14:textId="77777777" w:rsidR="00316EC2" w:rsidRDefault="00316EC2" w:rsidP="00FD1446">
      <w:pPr>
        <w:spacing w:after="0"/>
        <w:jc w:val="both"/>
        <w:rPr>
          <w:rFonts w:ascii="AbsaraSans-Thin" w:hAnsi="AbsaraSans-Thin"/>
          <w:b/>
          <w:color w:val="03BFD7"/>
          <w:sz w:val="28"/>
          <w:szCs w:val="28"/>
          <w:lang w:val="en-GB"/>
        </w:rPr>
      </w:pPr>
    </w:p>
    <w:p w14:paraId="22C9848C" w14:textId="331A4FF8" w:rsidR="00316EC2" w:rsidRDefault="000C0C1F">
      <w:pPr>
        <w:spacing w:after="0"/>
        <w:rPr>
          <w:rFonts w:ascii="AbsaraSans-Thin" w:hAnsi="AbsaraSans-Thin"/>
          <w:b/>
          <w:color w:val="03BFD7"/>
          <w:sz w:val="28"/>
          <w:szCs w:val="28"/>
          <w:lang w:val="en-GB"/>
        </w:rPr>
      </w:pPr>
      <w:r w:rsidRPr="000C0C1F">
        <w:rPr>
          <w:rFonts w:ascii="AbsaraSans-Thin" w:hAnsi="AbsaraSans-Thin"/>
          <w:b/>
          <w:color w:val="03BFD7"/>
          <w:sz w:val="28"/>
          <w:szCs w:val="28"/>
          <w:lang w:val="en-GB"/>
        </w:rPr>
        <w:t>CONDITIONS OF PARTICIPATION</w:t>
      </w:r>
      <w:r>
        <w:rPr>
          <w:rFonts w:ascii="AbsaraSans-Thin" w:hAnsi="AbsaraSans-Thin"/>
          <w:b/>
          <w:color w:val="03BFD7"/>
          <w:sz w:val="28"/>
          <w:szCs w:val="28"/>
          <w:lang w:val="en-GB"/>
        </w:rPr>
        <w:t>:</w:t>
      </w:r>
    </w:p>
    <w:p w14:paraId="4F2413B3" w14:textId="77777777" w:rsidR="00563237" w:rsidRPr="00563237" w:rsidRDefault="00563237" w:rsidP="00563237">
      <w:pPr>
        <w:spacing w:after="0"/>
        <w:jc w:val="both"/>
        <w:rPr>
          <w:rFonts w:ascii="AbsaraSans-Thin" w:hAnsi="AbsaraSans-Thin"/>
          <w:color w:val="000000" w:themeColor="text1"/>
          <w:sz w:val="28"/>
          <w:szCs w:val="28"/>
          <w:lang w:val="en-GB"/>
        </w:rPr>
      </w:pPr>
      <w:r w:rsidRPr="00563237">
        <w:rPr>
          <w:rFonts w:ascii="AbsaraSans-Thin" w:hAnsi="AbsaraSans-Thin"/>
          <w:color w:val="000000" w:themeColor="text1"/>
          <w:sz w:val="28"/>
          <w:szCs w:val="28"/>
          <w:lang w:val="en-GB"/>
        </w:rPr>
        <w:t>By registering and participating, all participants confirm that they compete in the race entirely at their own risk (for minors, this is confirmed by a parent or guardian), that they are familiar with the race rules which they will follow, and that they are aware that participation in this race involves potential hazards, including the risk of various types of bodily injuries and possible death.</w:t>
      </w:r>
    </w:p>
    <w:p w14:paraId="3614AA88" w14:textId="77777777" w:rsidR="00563237" w:rsidRPr="00563237" w:rsidRDefault="00563237" w:rsidP="00563237">
      <w:pPr>
        <w:spacing w:after="0"/>
        <w:jc w:val="both"/>
        <w:rPr>
          <w:rFonts w:ascii="AbsaraSans-Thin" w:hAnsi="AbsaraSans-Thin"/>
          <w:color w:val="000000" w:themeColor="text1"/>
          <w:sz w:val="28"/>
          <w:szCs w:val="28"/>
          <w:lang w:val="en-GB"/>
        </w:rPr>
      </w:pPr>
      <w:r w:rsidRPr="00563237">
        <w:rPr>
          <w:rFonts w:ascii="AbsaraSans-Thin" w:hAnsi="AbsaraSans-Thin"/>
          <w:color w:val="000000" w:themeColor="text1"/>
          <w:sz w:val="28"/>
          <w:szCs w:val="28"/>
          <w:lang w:val="en-GB"/>
        </w:rPr>
        <w:t>By registering for the race, the participant waives the possibility of transferring responsibility to the race organizer and confirms their health condition and readiness to complete the race.</w:t>
      </w:r>
    </w:p>
    <w:p w14:paraId="51DF0629" w14:textId="77777777" w:rsidR="00563237" w:rsidRPr="00563237" w:rsidRDefault="00563237" w:rsidP="00563237">
      <w:pPr>
        <w:spacing w:after="0"/>
        <w:jc w:val="both"/>
        <w:rPr>
          <w:rFonts w:ascii="AbsaraSans-Thin" w:hAnsi="AbsaraSans-Thin"/>
          <w:color w:val="000000" w:themeColor="text1"/>
          <w:sz w:val="28"/>
          <w:szCs w:val="28"/>
          <w:lang w:val="en-GB"/>
        </w:rPr>
      </w:pPr>
      <w:r w:rsidRPr="00563237">
        <w:rPr>
          <w:rFonts w:ascii="AbsaraSans-Thin" w:hAnsi="AbsaraSans-Thin"/>
          <w:color w:val="000000" w:themeColor="text1"/>
          <w:sz w:val="28"/>
          <w:szCs w:val="28"/>
          <w:lang w:val="en-GB"/>
        </w:rPr>
        <w:t>The organizer has provided medical support in accordance with the rules for conducting road running events.</w:t>
      </w:r>
    </w:p>
    <w:p w14:paraId="25038929" w14:textId="77777777" w:rsidR="009255B9" w:rsidRDefault="009255B9" w:rsidP="009255B9">
      <w:pPr>
        <w:spacing w:after="0"/>
        <w:jc w:val="both"/>
        <w:rPr>
          <w:rFonts w:ascii="AbsaraSans-Thin" w:hAnsi="AbsaraSans-Thin"/>
          <w:color w:val="000000" w:themeColor="text1"/>
          <w:sz w:val="28"/>
          <w:szCs w:val="28"/>
          <w:lang w:val="en-GB"/>
        </w:rPr>
      </w:pPr>
    </w:p>
    <w:p w14:paraId="03CF6BF5" w14:textId="13B19F52" w:rsidR="007A43DF"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Refreshments will be provided at the start of the race, during the race in accordance with IAAF and HAS propositions related to road running and at the finish line. Additional refreshments will also be provided at the finish line. Electronic chip timing will be used. All results will be published immediately after the race on the organiser’s official website. </w:t>
      </w:r>
    </w:p>
    <w:p w14:paraId="2039D3D3" w14:textId="77777777" w:rsidR="009255B9" w:rsidRDefault="009255B9" w:rsidP="009255B9">
      <w:pPr>
        <w:spacing w:after="0"/>
        <w:jc w:val="both"/>
        <w:rPr>
          <w:rFonts w:ascii="AbsaraSans-Thin" w:hAnsi="AbsaraSans-Thin"/>
          <w:color w:val="000000" w:themeColor="text1"/>
          <w:sz w:val="28"/>
          <w:szCs w:val="28"/>
          <w:lang w:val="en-GB"/>
        </w:rPr>
      </w:pPr>
    </w:p>
    <w:p w14:paraId="476D4116" w14:textId="77777777" w:rsidR="007A43DF"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All competitors will have their net (chip start) and gross time (the time measured from starter’s signal to start the race to the moment competitors cross the finish line). </w:t>
      </w:r>
    </w:p>
    <w:p w14:paraId="4566D3D7" w14:textId="77777777" w:rsidR="007A43DF"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 xml:space="preserve">Race bib numbers have to be worn on the chest and they need to be visible during the whole race. Along with the bib, competitors need to have their chips. If the chip is lacking, their result will not be recorded. In case competitors do not adhere to the rules, they may be disqualified.       </w:t>
      </w:r>
    </w:p>
    <w:p w14:paraId="14D9B9B2" w14:textId="6580009E" w:rsidR="007A43DF"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Time limit is 3:00 h (8:32/km).</w:t>
      </w:r>
    </w:p>
    <w:p w14:paraId="7AA4ABB9" w14:textId="77777777" w:rsidR="009255B9" w:rsidRDefault="009255B9" w:rsidP="009255B9">
      <w:pPr>
        <w:spacing w:after="0"/>
        <w:jc w:val="both"/>
        <w:rPr>
          <w:rFonts w:ascii="AbsaraSans-Thin" w:hAnsi="AbsaraSans-Thin"/>
          <w:color w:val="000000" w:themeColor="text1"/>
          <w:sz w:val="28"/>
          <w:szCs w:val="28"/>
          <w:lang w:val="en-GB"/>
        </w:rPr>
      </w:pPr>
    </w:p>
    <w:p w14:paraId="7C82098F" w14:textId="5E936C47" w:rsidR="008B178D"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t>Unofficial race results will be published immediately after the end of the race. There will be a three-day appeal period starting from the publishing of the unofficial results. Once the appeal period expires, race results will become official.</w:t>
      </w:r>
      <w:r w:rsidR="008B178D">
        <w:rPr>
          <w:rFonts w:ascii="AbsaraSans-Thin" w:hAnsi="AbsaraSans-Thin"/>
          <w:color w:val="000000" w:themeColor="text1"/>
          <w:sz w:val="28"/>
          <w:szCs w:val="28"/>
          <w:lang w:val="en-GB"/>
        </w:rPr>
        <w:t xml:space="preserve"> </w:t>
      </w:r>
    </w:p>
    <w:p w14:paraId="208B55EA" w14:textId="77777777" w:rsidR="007A43DF" w:rsidRDefault="007A43DF" w:rsidP="009255B9">
      <w:pPr>
        <w:spacing w:after="0"/>
        <w:jc w:val="both"/>
        <w:rPr>
          <w:rFonts w:ascii="AbsaraSans-Thin" w:hAnsi="AbsaraSans-Thin"/>
          <w:color w:val="000000" w:themeColor="text1"/>
          <w:sz w:val="28"/>
          <w:szCs w:val="28"/>
          <w:lang w:val="en-GB"/>
        </w:rPr>
      </w:pPr>
    </w:p>
    <w:p w14:paraId="33A01370" w14:textId="40C3732E" w:rsidR="007A43DF" w:rsidRDefault="007A43DF" w:rsidP="009255B9">
      <w:pPr>
        <w:spacing w:after="0"/>
        <w:jc w:val="both"/>
        <w:rPr>
          <w:rFonts w:ascii="AbsaraSans-Thin" w:hAnsi="AbsaraSans-Thin"/>
          <w:color w:val="000000" w:themeColor="text1"/>
          <w:sz w:val="28"/>
          <w:szCs w:val="28"/>
          <w:lang w:val="en-GB"/>
        </w:rPr>
      </w:pPr>
      <w:r>
        <w:rPr>
          <w:rFonts w:ascii="AbsaraSans-Thin" w:hAnsi="AbsaraSans-Thin"/>
          <w:color w:val="000000" w:themeColor="text1"/>
          <w:sz w:val="28"/>
          <w:szCs w:val="28"/>
          <w:lang w:val="en-GB"/>
        </w:rPr>
        <w:lastRenderedPageBreak/>
        <w:t>Roads will be closed for traffic and there will be bike escort in front of the first group of runners.</w:t>
      </w:r>
    </w:p>
    <w:p w14:paraId="5365324E" w14:textId="1A5CE1DA" w:rsidR="007A43DF" w:rsidRDefault="007A43DF" w:rsidP="009255B9">
      <w:pPr>
        <w:spacing w:after="0"/>
        <w:jc w:val="both"/>
        <w:rPr>
          <w:rFonts w:ascii="AbsaraSans-Thin" w:hAnsi="AbsaraSans-Thin"/>
          <w:sz w:val="28"/>
          <w:szCs w:val="28"/>
          <w:lang w:val="en-GB"/>
        </w:rPr>
      </w:pPr>
      <w:r>
        <w:rPr>
          <w:rFonts w:ascii="AbsaraSans-Thin" w:hAnsi="AbsaraSans-Thin"/>
          <w:sz w:val="28"/>
          <w:szCs w:val="28"/>
          <w:lang w:val="en-GB"/>
        </w:rPr>
        <w:t>At crossings and critical points, the competitors will be directed by race stewards. All race participants compete at their own risk and should respect instructions from race stewards on the route.</w:t>
      </w:r>
    </w:p>
    <w:p w14:paraId="25268FBE" w14:textId="77777777" w:rsidR="007A43DF" w:rsidRDefault="007A43DF" w:rsidP="009255B9">
      <w:pPr>
        <w:spacing w:after="0"/>
        <w:jc w:val="both"/>
        <w:rPr>
          <w:rFonts w:ascii="AbsaraSans-Thin" w:hAnsi="AbsaraSans-Thin"/>
          <w:color w:val="000000" w:themeColor="text1"/>
          <w:sz w:val="28"/>
          <w:szCs w:val="28"/>
          <w:lang w:val="en-GB"/>
        </w:rPr>
      </w:pPr>
    </w:p>
    <w:p w14:paraId="46F1AC4E" w14:textId="4342CAA0" w:rsidR="00A15C80" w:rsidRDefault="007A43DF" w:rsidP="009255B9">
      <w:pPr>
        <w:spacing w:after="0"/>
        <w:jc w:val="both"/>
        <w:rPr>
          <w:rFonts w:ascii="AbsaraSans-Thin" w:hAnsi="AbsaraSans-Thin"/>
          <w:b/>
          <w:color w:val="03BFD7"/>
          <w:sz w:val="28"/>
          <w:szCs w:val="28"/>
          <w:lang w:val="en-GB"/>
        </w:rPr>
      </w:pPr>
      <w:r>
        <w:rPr>
          <w:rFonts w:ascii="AbsaraSans-Thin" w:hAnsi="AbsaraSans-Thin"/>
          <w:color w:val="000000" w:themeColor="text1"/>
          <w:sz w:val="28"/>
          <w:szCs w:val="28"/>
          <w:lang w:val="en-GB"/>
        </w:rPr>
        <w:t xml:space="preserve">If not otherwise specified, Croatian Athletic Federation rules harmonised with IAAF rules shall apply.  </w:t>
      </w:r>
    </w:p>
    <w:p w14:paraId="0C525138" w14:textId="77777777" w:rsidR="00A15C80" w:rsidRDefault="00A15C80" w:rsidP="009255B9">
      <w:pPr>
        <w:spacing w:after="0"/>
        <w:jc w:val="both"/>
        <w:rPr>
          <w:rFonts w:ascii="AbsaraSans-Thin" w:hAnsi="AbsaraSans-Thin"/>
          <w:b/>
          <w:color w:val="03BFD7"/>
          <w:sz w:val="28"/>
          <w:szCs w:val="28"/>
          <w:lang w:val="en-GB"/>
        </w:rPr>
      </w:pPr>
    </w:p>
    <w:p w14:paraId="27EEBBBD" w14:textId="3B706117" w:rsidR="00316EC2" w:rsidRDefault="00506AF9" w:rsidP="009255B9">
      <w:pPr>
        <w:spacing w:after="0"/>
        <w:jc w:val="both"/>
        <w:rPr>
          <w:rFonts w:ascii="AbsaraSans-Thin" w:hAnsi="AbsaraSans-Thin"/>
          <w:sz w:val="28"/>
          <w:szCs w:val="28"/>
          <w:lang w:val="en-GB"/>
        </w:rPr>
      </w:pPr>
      <w:r>
        <w:rPr>
          <w:rFonts w:ascii="AbsaraSans-Thin" w:hAnsi="AbsaraSans-Thin"/>
          <w:sz w:val="28"/>
          <w:szCs w:val="28"/>
          <w:lang w:val="en-GB"/>
        </w:rPr>
        <w:t xml:space="preserve">By registering for the race, competitors confirm that the data they have provided are accurate and they allow the organiser to use </w:t>
      </w:r>
      <w:r w:rsidR="002918D7">
        <w:rPr>
          <w:rFonts w:ascii="AbsaraSans-Thin" w:hAnsi="AbsaraSans-Thin"/>
          <w:sz w:val="28"/>
          <w:szCs w:val="28"/>
          <w:lang w:val="en-GB"/>
        </w:rPr>
        <w:t>the</w:t>
      </w:r>
      <w:r>
        <w:rPr>
          <w:rFonts w:ascii="AbsaraSans-Thin" w:hAnsi="AbsaraSans-Thin"/>
          <w:sz w:val="28"/>
          <w:szCs w:val="28"/>
          <w:lang w:val="en-GB"/>
        </w:rPr>
        <w:t xml:space="preserve"> data for the purposes of organisation and promotion of the event</w:t>
      </w:r>
      <w:r w:rsidR="000C0C1F">
        <w:rPr>
          <w:rFonts w:ascii="AbsaraSans-Thin" w:hAnsi="AbsaraSans-Thin"/>
          <w:sz w:val="28"/>
          <w:szCs w:val="28"/>
          <w:lang w:val="en-GB"/>
        </w:rPr>
        <w:t xml:space="preserve"> </w:t>
      </w:r>
      <w:r w:rsidR="000C0C1F" w:rsidRPr="000C0C1F">
        <w:rPr>
          <w:rFonts w:ascii="AbsaraSans-Thin" w:hAnsi="AbsaraSans-Thin"/>
          <w:sz w:val="28"/>
          <w:szCs w:val="28"/>
          <w:lang w:val="en-GB"/>
        </w:rPr>
        <w:t>one year after the race</w:t>
      </w:r>
      <w:r>
        <w:rPr>
          <w:rFonts w:ascii="AbsaraSans-Thin" w:hAnsi="AbsaraSans-Thin"/>
          <w:sz w:val="28"/>
          <w:szCs w:val="28"/>
          <w:lang w:val="en-GB"/>
        </w:rPr>
        <w:t xml:space="preserve">. </w:t>
      </w:r>
    </w:p>
    <w:p w14:paraId="61498C1D" w14:textId="77777777" w:rsidR="009255B9" w:rsidRDefault="009255B9" w:rsidP="009255B9">
      <w:pPr>
        <w:spacing w:after="0"/>
        <w:jc w:val="both"/>
        <w:rPr>
          <w:rFonts w:ascii="AbsaraSans-Thin" w:hAnsi="AbsaraSans-Thin"/>
          <w:sz w:val="28"/>
          <w:szCs w:val="28"/>
          <w:lang w:val="en-GB"/>
        </w:rPr>
      </w:pPr>
    </w:p>
    <w:p w14:paraId="512F3701" w14:textId="5877DE18" w:rsidR="00316EC2" w:rsidRDefault="00A533AF" w:rsidP="00A533AF">
      <w:pPr>
        <w:spacing w:after="0"/>
        <w:rPr>
          <w:rFonts w:ascii="AbsaraSans-Thin" w:hAnsi="AbsaraSans-Thin"/>
          <w:sz w:val="28"/>
          <w:szCs w:val="28"/>
          <w:lang w:val="en-GB"/>
        </w:rPr>
      </w:pPr>
      <w:r w:rsidRPr="00A533AF">
        <w:rPr>
          <w:rFonts w:ascii="AbsaraSans-Thin" w:hAnsi="AbsaraSans-Thin"/>
          <w:sz w:val="28"/>
          <w:szCs w:val="28"/>
          <w:lang w:val="en-GB"/>
        </w:rPr>
        <w:t>The organizer will publicly release the information of registered participants and the race results.</w:t>
      </w:r>
      <w:r w:rsidRPr="00A533AF">
        <w:rPr>
          <w:rFonts w:ascii="AbsaraSans-Thin" w:hAnsi="AbsaraSans-Thin"/>
          <w:sz w:val="28"/>
          <w:szCs w:val="28"/>
          <w:lang w:val="en-GB"/>
        </w:rPr>
        <w:br/>
        <w:t>The organizer will use photographs taken during, immediately before, and after the race for the purpose of promoting the event and the organizer.</w:t>
      </w:r>
    </w:p>
    <w:p w14:paraId="1B5E0565" w14:textId="77777777" w:rsidR="00316EC2" w:rsidRDefault="00316EC2" w:rsidP="009255B9">
      <w:pPr>
        <w:spacing w:after="0"/>
        <w:jc w:val="both"/>
        <w:rPr>
          <w:rFonts w:ascii="AbsaraSans-Thin" w:hAnsi="AbsaraSans-Thin"/>
          <w:color w:val="FF0000"/>
          <w:sz w:val="28"/>
          <w:szCs w:val="28"/>
          <w:lang w:val="en-GB"/>
        </w:rPr>
      </w:pPr>
    </w:p>
    <w:p w14:paraId="0101B9FA" w14:textId="77777777" w:rsidR="00316EC2" w:rsidRPr="002918D7" w:rsidRDefault="00506AF9" w:rsidP="009255B9">
      <w:pPr>
        <w:spacing w:after="0"/>
        <w:jc w:val="both"/>
        <w:rPr>
          <w:rFonts w:ascii="AbsaraSans-Thin" w:hAnsi="AbsaraSans-Thin"/>
          <w:b/>
          <w:color w:val="03BFD7"/>
          <w:sz w:val="28"/>
          <w:szCs w:val="28"/>
          <w:lang w:val="en-GB"/>
        </w:rPr>
      </w:pPr>
      <w:r>
        <w:rPr>
          <w:rFonts w:ascii="AbsaraSans-Thin" w:hAnsi="AbsaraSans-Thin"/>
          <w:sz w:val="28"/>
          <w:szCs w:val="28"/>
          <w:lang w:val="en-GB"/>
        </w:rPr>
        <w:t>The RACE will go on regardless of the weather!</w:t>
      </w:r>
    </w:p>
    <w:sectPr w:rsidR="00316EC2" w:rsidRPr="002918D7" w:rsidSect="00063475">
      <w:headerReference w:type="default" r:id="rId18"/>
      <w:footerReference w:type="default" r:id="rId19"/>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E278F" w14:textId="77777777" w:rsidR="00AB09AF" w:rsidRDefault="00AB09AF">
      <w:pPr>
        <w:spacing w:after="0" w:line="240" w:lineRule="auto"/>
      </w:pPr>
      <w:r>
        <w:separator/>
      </w:r>
    </w:p>
  </w:endnote>
  <w:endnote w:type="continuationSeparator" w:id="0">
    <w:p w14:paraId="44FDF221" w14:textId="77777777" w:rsidR="00AB09AF" w:rsidRDefault="00AB09AF">
      <w:pPr>
        <w:spacing w:after="0" w:line="240" w:lineRule="auto"/>
      </w:pPr>
      <w:r>
        <w:continuationSeparator/>
      </w:r>
    </w:p>
  </w:endnote>
  <w:endnote w:type="continuationNotice" w:id="1">
    <w:p w14:paraId="48260AF5" w14:textId="77777777" w:rsidR="00AB09AF" w:rsidRDefault="00AB09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saraSans-Thin">
    <w:altName w:val="Calibri"/>
    <w:charset w:val="00"/>
    <w:family w:val="auto"/>
    <w:pitch w:val="variable"/>
    <w:sig w:usb0="A000002F" w:usb1="4000004A" w:usb2="00000000" w:usb3="00000000" w:csb0="00000111" w:csb1="00000000"/>
  </w:font>
  <w:font w:name="AbsaraSans-Bold">
    <w:altName w:val="Calibri"/>
    <w:charset w:val="00"/>
    <w:family w:val="auto"/>
    <w:pitch w:val="variable"/>
    <w:sig w:usb0="A000002F" w:usb1="4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00511" w14:textId="77777777" w:rsidR="00316EC2" w:rsidRDefault="00506AF9">
    <w:pPr>
      <w:pStyle w:val="Podnoje"/>
      <w:rPr>
        <w:rFonts w:ascii="AbsaraSans-Bold" w:hAnsi="AbsaraSans-Bold"/>
      </w:rPr>
    </w:pPr>
    <w:r>
      <w:tab/>
    </w:r>
    <w:r>
      <w:tab/>
    </w:r>
    <w:r>
      <w:rPr>
        <w:rFonts w:ascii="AbsaraSans-Bold" w:hAnsi="AbsaraSans-Bold"/>
        <w:color w:val="03BFD7"/>
      </w:rPr>
      <w:t>www.amines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EFD01" w14:textId="77777777" w:rsidR="00AB09AF" w:rsidRDefault="00AB09AF">
      <w:pPr>
        <w:spacing w:after="0" w:line="240" w:lineRule="auto"/>
      </w:pPr>
      <w:r>
        <w:separator/>
      </w:r>
    </w:p>
  </w:footnote>
  <w:footnote w:type="continuationSeparator" w:id="0">
    <w:p w14:paraId="2A7C9158" w14:textId="77777777" w:rsidR="00AB09AF" w:rsidRDefault="00AB09AF">
      <w:pPr>
        <w:spacing w:after="0" w:line="240" w:lineRule="auto"/>
      </w:pPr>
      <w:r>
        <w:continuationSeparator/>
      </w:r>
    </w:p>
  </w:footnote>
  <w:footnote w:type="continuationNotice" w:id="1">
    <w:p w14:paraId="4D9C30E1" w14:textId="77777777" w:rsidR="00AB09AF" w:rsidRDefault="00AB09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F6DB4" w14:textId="77777777" w:rsidR="00316EC2" w:rsidRDefault="003544D8">
    <w:pPr>
      <w:pStyle w:val="Zaglavlje"/>
    </w:pPr>
    <w:r>
      <w:rPr>
        <w:noProof/>
      </w:rPr>
      <w:drawing>
        <wp:inline distT="0" distB="0" distL="0" distR="0" wp14:anchorId="6A792881" wp14:editId="4513BD4C">
          <wp:extent cx="2320925" cy="984250"/>
          <wp:effectExtent l="0" t="0" r="3175" b="6350"/>
          <wp:docPr id="16" name="Slika 16"/>
          <wp:cNvGraphicFramePr/>
          <a:graphic xmlns:a="http://schemas.openxmlformats.org/drawingml/2006/main">
            <a:graphicData uri="http://schemas.openxmlformats.org/drawingml/2006/picture">
              <pic:pic xmlns:pic="http://schemas.openxmlformats.org/drawingml/2006/picture">
                <pic:nvPicPr>
                  <pic:cNvPr id="5" name="Slika 5"/>
                  <pic:cNvPicPr/>
                </pic:nvPicPr>
                <pic:blipFill rotWithShape="1">
                  <a:blip r:embed="rId1"/>
                  <a:srcRect l="12307" t="33823" r="44742" b="33275"/>
                  <a:stretch/>
                </pic:blipFill>
                <pic:spPr bwMode="auto">
                  <a:xfrm>
                    <a:off x="0" y="0"/>
                    <a:ext cx="2320925" cy="9842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53EA"/>
    <w:multiLevelType w:val="hybridMultilevel"/>
    <w:tmpl w:val="64E8AE8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C112760"/>
    <w:multiLevelType w:val="hybridMultilevel"/>
    <w:tmpl w:val="8266F5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30E4180"/>
    <w:multiLevelType w:val="hybridMultilevel"/>
    <w:tmpl w:val="40C4FC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C081519"/>
    <w:multiLevelType w:val="multilevel"/>
    <w:tmpl w:val="15C20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A7110B"/>
    <w:multiLevelType w:val="hybridMultilevel"/>
    <w:tmpl w:val="E9BA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B4560"/>
    <w:multiLevelType w:val="hybridMultilevel"/>
    <w:tmpl w:val="48A422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6FB235C"/>
    <w:multiLevelType w:val="hybridMultilevel"/>
    <w:tmpl w:val="6DF83A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75A64F4"/>
    <w:multiLevelType w:val="hybridMultilevel"/>
    <w:tmpl w:val="740C82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8021D55"/>
    <w:multiLevelType w:val="hybridMultilevel"/>
    <w:tmpl w:val="FFE22CFA"/>
    <w:lvl w:ilvl="0" w:tplc="041A0001">
      <w:start w:val="1"/>
      <w:numFmt w:val="bullet"/>
      <w:lvlText w:val=""/>
      <w:lvlJc w:val="left"/>
      <w:pPr>
        <w:ind w:left="855" w:hanging="360"/>
      </w:pPr>
      <w:rPr>
        <w:rFonts w:ascii="Symbol" w:hAnsi="Symbol" w:hint="default"/>
      </w:rPr>
    </w:lvl>
    <w:lvl w:ilvl="1" w:tplc="041A0003" w:tentative="1">
      <w:start w:val="1"/>
      <w:numFmt w:val="bullet"/>
      <w:lvlText w:val="o"/>
      <w:lvlJc w:val="left"/>
      <w:pPr>
        <w:ind w:left="1575" w:hanging="360"/>
      </w:pPr>
      <w:rPr>
        <w:rFonts w:ascii="Courier New" w:hAnsi="Courier New" w:cs="Courier New" w:hint="default"/>
      </w:rPr>
    </w:lvl>
    <w:lvl w:ilvl="2" w:tplc="041A0005" w:tentative="1">
      <w:start w:val="1"/>
      <w:numFmt w:val="bullet"/>
      <w:lvlText w:val=""/>
      <w:lvlJc w:val="left"/>
      <w:pPr>
        <w:ind w:left="2295" w:hanging="360"/>
      </w:pPr>
      <w:rPr>
        <w:rFonts w:ascii="Wingdings" w:hAnsi="Wingdings" w:hint="default"/>
      </w:rPr>
    </w:lvl>
    <w:lvl w:ilvl="3" w:tplc="041A0001" w:tentative="1">
      <w:start w:val="1"/>
      <w:numFmt w:val="bullet"/>
      <w:lvlText w:val=""/>
      <w:lvlJc w:val="left"/>
      <w:pPr>
        <w:ind w:left="3015" w:hanging="360"/>
      </w:pPr>
      <w:rPr>
        <w:rFonts w:ascii="Symbol" w:hAnsi="Symbol" w:hint="default"/>
      </w:rPr>
    </w:lvl>
    <w:lvl w:ilvl="4" w:tplc="041A0003" w:tentative="1">
      <w:start w:val="1"/>
      <w:numFmt w:val="bullet"/>
      <w:lvlText w:val="o"/>
      <w:lvlJc w:val="left"/>
      <w:pPr>
        <w:ind w:left="3735" w:hanging="360"/>
      </w:pPr>
      <w:rPr>
        <w:rFonts w:ascii="Courier New" w:hAnsi="Courier New" w:cs="Courier New" w:hint="default"/>
      </w:rPr>
    </w:lvl>
    <w:lvl w:ilvl="5" w:tplc="041A0005" w:tentative="1">
      <w:start w:val="1"/>
      <w:numFmt w:val="bullet"/>
      <w:lvlText w:val=""/>
      <w:lvlJc w:val="left"/>
      <w:pPr>
        <w:ind w:left="4455" w:hanging="360"/>
      </w:pPr>
      <w:rPr>
        <w:rFonts w:ascii="Wingdings" w:hAnsi="Wingdings" w:hint="default"/>
      </w:rPr>
    </w:lvl>
    <w:lvl w:ilvl="6" w:tplc="041A0001" w:tentative="1">
      <w:start w:val="1"/>
      <w:numFmt w:val="bullet"/>
      <w:lvlText w:val=""/>
      <w:lvlJc w:val="left"/>
      <w:pPr>
        <w:ind w:left="5175" w:hanging="360"/>
      </w:pPr>
      <w:rPr>
        <w:rFonts w:ascii="Symbol" w:hAnsi="Symbol" w:hint="default"/>
      </w:rPr>
    </w:lvl>
    <w:lvl w:ilvl="7" w:tplc="041A0003" w:tentative="1">
      <w:start w:val="1"/>
      <w:numFmt w:val="bullet"/>
      <w:lvlText w:val="o"/>
      <w:lvlJc w:val="left"/>
      <w:pPr>
        <w:ind w:left="5895" w:hanging="360"/>
      </w:pPr>
      <w:rPr>
        <w:rFonts w:ascii="Courier New" w:hAnsi="Courier New" w:cs="Courier New" w:hint="default"/>
      </w:rPr>
    </w:lvl>
    <w:lvl w:ilvl="8" w:tplc="041A0005" w:tentative="1">
      <w:start w:val="1"/>
      <w:numFmt w:val="bullet"/>
      <w:lvlText w:val=""/>
      <w:lvlJc w:val="left"/>
      <w:pPr>
        <w:ind w:left="6615" w:hanging="360"/>
      </w:pPr>
      <w:rPr>
        <w:rFonts w:ascii="Wingdings" w:hAnsi="Wingdings" w:hint="default"/>
      </w:rPr>
    </w:lvl>
  </w:abstractNum>
  <w:abstractNum w:abstractNumId="9" w15:restartNumberingAfterBreak="0">
    <w:nsid w:val="340150D8"/>
    <w:multiLevelType w:val="hybridMultilevel"/>
    <w:tmpl w:val="80AA92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3E2A1AC2"/>
    <w:multiLevelType w:val="multilevel"/>
    <w:tmpl w:val="678E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A90DDE"/>
    <w:multiLevelType w:val="hybridMultilevel"/>
    <w:tmpl w:val="73C262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C534B57"/>
    <w:multiLevelType w:val="hybridMultilevel"/>
    <w:tmpl w:val="2B70E4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3B34534"/>
    <w:multiLevelType w:val="hybridMultilevel"/>
    <w:tmpl w:val="6426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440251"/>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5" w15:restartNumberingAfterBreak="0">
    <w:nsid w:val="693C6F9F"/>
    <w:multiLevelType w:val="hybridMultilevel"/>
    <w:tmpl w:val="638C770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6" w15:restartNumberingAfterBreak="0">
    <w:nsid w:val="70C17D84"/>
    <w:multiLevelType w:val="hybridMultilevel"/>
    <w:tmpl w:val="84C4B6F6"/>
    <w:lvl w:ilvl="0" w:tplc="B156B492">
      <w:start w:val="1"/>
      <w:numFmt w:val="decimal"/>
      <w:lvlText w:val="%1."/>
      <w:lvlJc w:val="left"/>
      <w:pPr>
        <w:ind w:left="360" w:hanging="360"/>
      </w:pPr>
      <w:rPr>
        <w:rFonts w:hint="default"/>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 w15:restartNumberingAfterBreak="0">
    <w:nsid w:val="72E17508"/>
    <w:multiLevelType w:val="hybridMultilevel"/>
    <w:tmpl w:val="B93809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6031C88"/>
    <w:multiLevelType w:val="multilevel"/>
    <w:tmpl w:val="7C20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71164A"/>
    <w:multiLevelType w:val="hybridMultilevel"/>
    <w:tmpl w:val="2C507F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77B94671"/>
    <w:multiLevelType w:val="hybridMultilevel"/>
    <w:tmpl w:val="1BDE79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7BF40C75"/>
    <w:multiLevelType w:val="hybridMultilevel"/>
    <w:tmpl w:val="0624CD34"/>
    <w:lvl w:ilvl="0" w:tplc="AFE45CDE">
      <w:start w:val="1"/>
      <w:numFmt w:val="decimal"/>
      <w:lvlText w:val="%1."/>
      <w:lvlJc w:val="left"/>
      <w:pPr>
        <w:ind w:left="756" w:hanging="396"/>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2" w15:restartNumberingAfterBreak="0">
    <w:nsid w:val="7D3A7CD0"/>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4"/>
  </w:num>
  <w:num w:numId="7">
    <w:abstractNumId w:val="12"/>
  </w:num>
  <w:num w:numId="8">
    <w:abstractNumId w:val="6"/>
  </w:num>
  <w:num w:numId="9">
    <w:abstractNumId w:val="5"/>
  </w:num>
  <w:num w:numId="10">
    <w:abstractNumId w:val="9"/>
  </w:num>
  <w:num w:numId="11">
    <w:abstractNumId w:val="20"/>
  </w:num>
  <w:num w:numId="12">
    <w:abstractNumId w:val="1"/>
  </w:num>
  <w:num w:numId="13">
    <w:abstractNumId w:val="10"/>
  </w:num>
  <w:num w:numId="14">
    <w:abstractNumId w:val="18"/>
  </w:num>
  <w:num w:numId="15">
    <w:abstractNumId w:val="11"/>
  </w:num>
  <w:num w:numId="16">
    <w:abstractNumId w:val="19"/>
  </w:num>
  <w:num w:numId="17">
    <w:abstractNumId w:val="2"/>
  </w:num>
  <w:num w:numId="18">
    <w:abstractNumId w:val="16"/>
  </w:num>
  <w:num w:numId="19">
    <w:abstractNumId w:val="0"/>
  </w:num>
  <w:num w:numId="20">
    <w:abstractNumId w:val="8"/>
  </w:num>
  <w:num w:numId="21">
    <w:abstractNumId w:val="7"/>
  </w:num>
  <w:num w:numId="22">
    <w:abstractNumId w:val="17"/>
  </w:num>
  <w:num w:numId="23">
    <w:abstractNumId w:val="4"/>
  </w:num>
  <w:num w:numId="24">
    <w:abstractNumId w:val="3"/>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tTS2NDM2MTY1NDFV0lEKTi0uzszPAykwNKgFAEuNJvgtAAAA"/>
  </w:docVars>
  <w:rsids>
    <w:rsidRoot w:val="00316EC2"/>
    <w:rsid w:val="00063475"/>
    <w:rsid w:val="00070A48"/>
    <w:rsid w:val="000C0C1F"/>
    <w:rsid w:val="00101E0C"/>
    <w:rsid w:val="00151542"/>
    <w:rsid w:val="0017287C"/>
    <w:rsid w:val="001C131E"/>
    <w:rsid w:val="001F28DC"/>
    <w:rsid w:val="002918D7"/>
    <w:rsid w:val="002C31A0"/>
    <w:rsid w:val="002E53AB"/>
    <w:rsid w:val="00305C3F"/>
    <w:rsid w:val="0031645D"/>
    <w:rsid w:val="00316EC2"/>
    <w:rsid w:val="003232A3"/>
    <w:rsid w:val="003459D8"/>
    <w:rsid w:val="003544D8"/>
    <w:rsid w:val="00362B2C"/>
    <w:rsid w:val="00391F78"/>
    <w:rsid w:val="003C68ED"/>
    <w:rsid w:val="003E5A1E"/>
    <w:rsid w:val="004153E4"/>
    <w:rsid w:val="00471F71"/>
    <w:rsid w:val="0047445A"/>
    <w:rsid w:val="00480DA5"/>
    <w:rsid w:val="00484844"/>
    <w:rsid w:val="004C0A63"/>
    <w:rsid w:val="004D3003"/>
    <w:rsid w:val="004F36A7"/>
    <w:rsid w:val="00506AF9"/>
    <w:rsid w:val="0055623E"/>
    <w:rsid w:val="00563237"/>
    <w:rsid w:val="0059260C"/>
    <w:rsid w:val="006108D3"/>
    <w:rsid w:val="00635C21"/>
    <w:rsid w:val="00713303"/>
    <w:rsid w:val="007927C6"/>
    <w:rsid w:val="007A43DF"/>
    <w:rsid w:val="007D2716"/>
    <w:rsid w:val="007E08DA"/>
    <w:rsid w:val="00817475"/>
    <w:rsid w:val="008208AC"/>
    <w:rsid w:val="00823DFF"/>
    <w:rsid w:val="00836E99"/>
    <w:rsid w:val="008B178D"/>
    <w:rsid w:val="008C48D8"/>
    <w:rsid w:val="009255B9"/>
    <w:rsid w:val="009C5FEC"/>
    <w:rsid w:val="009D13F0"/>
    <w:rsid w:val="00A016CF"/>
    <w:rsid w:val="00A15C80"/>
    <w:rsid w:val="00A27C73"/>
    <w:rsid w:val="00A31EAA"/>
    <w:rsid w:val="00A32C2B"/>
    <w:rsid w:val="00A533AF"/>
    <w:rsid w:val="00AB09AF"/>
    <w:rsid w:val="00AC2DFB"/>
    <w:rsid w:val="00AE3EE0"/>
    <w:rsid w:val="00C954AB"/>
    <w:rsid w:val="00D2610E"/>
    <w:rsid w:val="00DC024C"/>
    <w:rsid w:val="00E11C98"/>
    <w:rsid w:val="00E34BB8"/>
    <w:rsid w:val="00E93EA7"/>
    <w:rsid w:val="00EC0A7E"/>
    <w:rsid w:val="00F00B85"/>
    <w:rsid w:val="00F41C42"/>
    <w:rsid w:val="00F74143"/>
    <w:rsid w:val="00F96861"/>
    <w:rsid w:val="00FA00FC"/>
    <w:rsid w:val="00FD144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24A94"/>
  <w15:docId w15:val="{4B83DC87-637D-4DAE-9A3E-91B7A78D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54" w:lineRule="auto"/>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Pr>
      <w:color w:val="0563C1" w:themeColor="hyperlink"/>
      <w:u w:val="single"/>
    </w:rPr>
  </w:style>
  <w:style w:type="paragraph" w:styleId="Odlomakpopisa">
    <w:name w:val="List Paragraph"/>
    <w:basedOn w:val="Normal"/>
    <w:uiPriority w:val="34"/>
    <w:qFormat/>
    <w:pPr>
      <w:ind w:left="720"/>
      <w:contextualSpacing/>
    </w:pPr>
  </w:style>
  <w:style w:type="paragraph" w:styleId="Zaglavlje">
    <w:name w:val="header"/>
    <w:basedOn w:val="Normal"/>
    <w:link w:val="ZaglavljeChar"/>
    <w:uiPriority w:val="99"/>
    <w:unhideWhenUsed/>
    <w:pPr>
      <w:tabs>
        <w:tab w:val="center" w:pos="4536"/>
        <w:tab w:val="right" w:pos="9072"/>
      </w:tabs>
      <w:spacing w:after="0" w:line="240" w:lineRule="auto"/>
    </w:pPr>
  </w:style>
  <w:style w:type="character" w:customStyle="1" w:styleId="ZaglavljeChar">
    <w:name w:val="Zaglavlje Char"/>
    <w:basedOn w:val="Zadanifontodlomka"/>
    <w:link w:val="Zaglavlje"/>
    <w:uiPriority w:val="99"/>
  </w:style>
  <w:style w:type="paragraph" w:styleId="Podnoje">
    <w:name w:val="footer"/>
    <w:basedOn w:val="Normal"/>
    <w:link w:val="PodnojeChar"/>
    <w:uiPriority w:val="99"/>
    <w:unhideWhenUsed/>
    <w:pPr>
      <w:tabs>
        <w:tab w:val="center" w:pos="4536"/>
        <w:tab w:val="right" w:pos="9072"/>
      </w:tabs>
      <w:spacing w:after="0" w:line="240" w:lineRule="auto"/>
    </w:pPr>
  </w:style>
  <w:style w:type="character" w:customStyle="1" w:styleId="PodnojeChar">
    <w:name w:val="Podnožje Char"/>
    <w:basedOn w:val="Zadanifontodlomka"/>
    <w:link w:val="Podnoje"/>
    <w:uiPriority w:val="99"/>
  </w:style>
  <w:style w:type="paragraph" w:styleId="Tekstbalonia">
    <w:name w:val="Balloon Text"/>
    <w:basedOn w:val="Normal"/>
    <w:link w:val="TekstbaloniaChar"/>
    <w:uiPriority w:val="99"/>
    <w:semiHidden/>
    <w:unhideWhenUse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Pr>
      <w:rFonts w:ascii="Segoe UI" w:hAnsi="Segoe UI" w:cs="Segoe UI"/>
      <w:sz w:val="18"/>
      <w:szCs w:val="18"/>
    </w:rPr>
  </w:style>
  <w:style w:type="character" w:styleId="Referencakomentara">
    <w:name w:val="annotation reference"/>
    <w:basedOn w:val="Zadanifontodlomka"/>
    <w:uiPriority w:val="99"/>
    <w:semiHidden/>
    <w:unhideWhenUsed/>
    <w:rPr>
      <w:sz w:val="16"/>
      <w:szCs w:val="16"/>
    </w:rPr>
  </w:style>
  <w:style w:type="paragraph" w:styleId="Tekstkomentara">
    <w:name w:val="annotation text"/>
    <w:basedOn w:val="Normal"/>
    <w:link w:val="TekstkomentaraChar"/>
    <w:uiPriority w:val="99"/>
    <w:semiHidden/>
    <w:unhideWhenUsed/>
    <w:pPr>
      <w:spacing w:line="240" w:lineRule="auto"/>
    </w:pPr>
    <w:rPr>
      <w:sz w:val="20"/>
      <w:szCs w:val="20"/>
    </w:rPr>
  </w:style>
  <w:style w:type="character" w:customStyle="1" w:styleId="TekstkomentaraChar">
    <w:name w:val="Tekst komentara Char"/>
    <w:basedOn w:val="Zadanifontodlomka"/>
    <w:link w:val="Tekstkomentara"/>
    <w:uiPriority w:val="99"/>
    <w:semiHidden/>
    <w:rPr>
      <w:sz w:val="20"/>
      <w:szCs w:val="20"/>
    </w:rPr>
  </w:style>
  <w:style w:type="paragraph" w:styleId="Predmetkomentara">
    <w:name w:val="annotation subject"/>
    <w:basedOn w:val="Tekstkomentara"/>
    <w:next w:val="Tekstkomentara"/>
    <w:link w:val="PredmetkomentaraChar"/>
    <w:uiPriority w:val="99"/>
    <w:semiHidden/>
    <w:unhideWhenUsed/>
    <w:rPr>
      <w:b/>
      <w:bCs/>
    </w:rPr>
  </w:style>
  <w:style w:type="character" w:customStyle="1" w:styleId="PredmetkomentaraChar">
    <w:name w:val="Predmet komentara Char"/>
    <w:basedOn w:val="TekstkomentaraChar"/>
    <w:link w:val="Predmetkomentara"/>
    <w:uiPriority w:val="99"/>
    <w:semiHidden/>
    <w:rPr>
      <w:b/>
      <w:bCs/>
      <w:sz w:val="20"/>
      <w:szCs w:val="20"/>
    </w:rPr>
  </w:style>
  <w:style w:type="character" w:styleId="Naglaeno">
    <w:name w:val="Strong"/>
    <w:basedOn w:val="Zadanifontodlomka"/>
    <w:uiPriority w:val="22"/>
    <w:qFormat/>
    <w:rPr>
      <w:b/>
      <w:bCs/>
    </w:rPr>
  </w:style>
  <w:style w:type="paragraph" w:styleId="Standard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fontstyle01">
    <w:name w:val="fontstyle01"/>
    <w:basedOn w:val="Zadanifontodlomka"/>
    <w:rsid w:val="001C131E"/>
    <w:rPr>
      <w:rFonts w:ascii="AbsaraSans-Thin" w:hAnsi="AbsaraSans-Thin"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76232">
      <w:bodyDiv w:val="1"/>
      <w:marLeft w:val="0"/>
      <w:marRight w:val="0"/>
      <w:marTop w:val="0"/>
      <w:marBottom w:val="0"/>
      <w:divBdr>
        <w:top w:val="none" w:sz="0" w:space="0" w:color="auto"/>
        <w:left w:val="none" w:sz="0" w:space="0" w:color="auto"/>
        <w:bottom w:val="none" w:sz="0" w:space="0" w:color="auto"/>
        <w:right w:val="none" w:sz="0" w:space="0" w:color="auto"/>
      </w:divBdr>
    </w:div>
    <w:div w:id="387144549">
      <w:bodyDiv w:val="1"/>
      <w:marLeft w:val="0"/>
      <w:marRight w:val="0"/>
      <w:marTop w:val="0"/>
      <w:marBottom w:val="0"/>
      <w:divBdr>
        <w:top w:val="none" w:sz="0" w:space="0" w:color="auto"/>
        <w:left w:val="none" w:sz="0" w:space="0" w:color="auto"/>
        <w:bottom w:val="none" w:sz="0" w:space="0" w:color="auto"/>
        <w:right w:val="none" w:sz="0" w:space="0" w:color="auto"/>
      </w:divBdr>
    </w:div>
    <w:div w:id="84451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obert.franjkovic@colapis.hr" TargetMode="External"/><Relationship Id="rId17" Type="http://schemas.openxmlformats.org/officeDocument/2006/relationships/hyperlink" Target="http://www.goadria.com" TargetMode="External"/><Relationship Id="rId2" Type="http://schemas.openxmlformats.org/officeDocument/2006/relationships/customXml" Target="../customXml/item2.xml"/><Relationship Id="rId16" Type="http://schemas.openxmlformats.org/officeDocument/2006/relationships/hyperlink" Target="http://www.goadri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iness.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8479B15430BA4AA4FCB12272C41F30" ma:contentTypeVersion="14" ma:contentTypeDescription="Create a new document." ma:contentTypeScope="" ma:versionID="ccdcdd5955fdf8da68f9a18cd886fd73">
  <xsd:schema xmlns:xsd="http://www.w3.org/2001/XMLSchema" xmlns:xs="http://www.w3.org/2001/XMLSchema" xmlns:p="http://schemas.microsoft.com/office/2006/metadata/properties" xmlns:ns2="eb17b966-bba5-49dd-8bd0-db8676cb66c6" xmlns:ns3="30a9d519-f897-4950-bca1-66ca87d84419" targetNamespace="http://schemas.microsoft.com/office/2006/metadata/properties" ma:root="true" ma:fieldsID="18cecc891331df3a808c8f55e93a963e" ns2:_="" ns3:_="">
    <xsd:import namespace="eb17b966-bba5-49dd-8bd0-db8676cb66c6"/>
    <xsd:import namespace="30a9d519-f897-4950-bca1-66ca87d844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7b966-bba5-49dd-8bd0-db8676cb6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38f650-3ba9-4936-aaa2-f22f3d32098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a9d519-f897-4950-bca1-66ca87d8441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2040e0a-8a2a-4be3-a797-24e17759b385}" ma:internalName="TaxCatchAll" ma:showField="CatchAllData" ma:web="30a9d519-f897-4950-bca1-66ca87d844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17b966-bba5-49dd-8bd0-db8676cb66c6">
      <Terms xmlns="http://schemas.microsoft.com/office/infopath/2007/PartnerControls"/>
    </lcf76f155ced4ddcb4097134ff3c332f>
    <TaxCatchAll xmlns="30a9d519-f897-4950-bca1-66ca87d8441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AB365-15CA-4171-8D84-A55F592C89C4}">
  <ds:schemaRefs>
    <ds:schemaRef ds:uri="http://schemas.microsoft.com/sharepoint/v3/contenttype/forms"/>
  </ds:schemaRefs>
</ds:datastoreItem>
</file>

<file path=customXml/itemProps2.xml><?xml version="1.0" encoding="utf-8"?>
<ds:datastoreItem xmlns:ds="http://schemas.openxmlformats.org/officeDocument/2006/customXml" ds:itemID="{5F39AB54-0EA8-43BB-A071-810A5D1AF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7b966-bba5-49dd-8bd0-db8676cb66c6"/>
    <ds:schemaRef ds:uri="30a9d519-f897-4950-bca1-66ca87d84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A62ED9-7B87-41D0-8590-77F69570E9D1}">
  <ds:schemaRefs>
    <ds:schemaRef ds:uri="30a9d519-f897-4950-bca1-66ca87d84419"/>
    <ds:schemaRef ds:uri="http://schemas.microsoft.com/office/2006/documentManagement/types"/>
    <ds:schemaRef ds:uri="http://schemas.microsoft.com/office/infopath/2007/PartnerControls"/>
    <ds:schemaRef ds:uri="http://purl.org/dc/terms/"/>
    <ds:schemaRef ds:uri="http://www.w3.org/XML/1998/namespace"/>
    <ds:schemaRef ds:uri="http://purl.org/dc/elements/1.1/"/>
    <ds:schemaRef ds:uri="http://schemas.microsoft.com/office/2006/metadata/properties"/>
    <ds:schemaRef ds:uri="http://schemas.openxmlformats.org/package/2006/metadata/core-properties"/>
    <ds:schemaRef ds:uri="eb17b966-bba5-49dd-8bd0-db8676cb66c6"/>
    <ds:schemaRef ds:uri="http://purl.org/dc/dcmitype/"/>
  </ds:schemaRefs>
</ds:datastoreItem>
</file>

<file path=customXml/itemProps4.xml><?xml version="1.0" encoding="utf-8"?>
<ds:datastoreItem xmlns:ds="http://schemas.openxmlformats.org/officeDocument/2006/customXml" ds:itemID="{AF2DE3C8-65B8-4C87-9417-555502EFE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535</Words>
  <Characters>8751</Characters>
  <Application>Microsoft Office Word</Application>
  <DocSecurity>0</DocSecurity>
  <Lines>72</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dija Poštić</dc:creator>
  <cp:lastModifiedBy>Ania Zugan</cp:lastModifiedBy>
  <cp:revision>10</cp:revision>
  <cp:lastPrinted>2025-02-25T09:37:00Z</cp:lastPrinted>
  <dcterms:created xsi:type="dcterms:W3CDTF">2026-03-13T14:55:00Z</dcterms:created>
  <dcterms:modified xsi:type="dcterms:W3CDTF">2026-03-2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8479B15430BA4AA4FCB12272C41F30</vt:lpwstr>
  </property>
  <property fmtid="{D5CDD505-2E9C-101B-9397-08002B2CF9AE}" pid="3" name="MediaServiceImageTags">
    <vt:lpwstr/>
  </property>
</Properties>
</file>